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57061F" w14:textId="7C64EA80" w:rsidR="00110F65" w:rsidRPr="00110F65" w:rsidRDefault="00110F65" w:rsidP="00110F65">
      <w:pPr>
        <w:pStyle w:val="1"/>
      </w:pPr>
      <w:r>
        <w:rPr>
          <w:rFonts w:hint="eastAsia"/>
        </w:rPr>
        <w:t>HONOR</w:t>
      </w:r>
      <w:r>
        <w:t xml:space="preserve"> </w:t>
      </w:r>
      <w:r>
        <w:rPr>
          <w:rFonts w:hint="eastAsia"/>
        </w:rPr>
        <w:t>Connect</w:t>
      </w:r>
      <w:r>
        <w:t xml:space="preserve"> </w:t>
      </w:r>
      <w:r>
        <w:rPr>
          <w:rFonts w:hint="eastAsia"/>
        </w:rPr>
        <w:t>APP</w:t>
      </w:r>
      <w:r>
        <w:t xml:space="preserve"> </w:t>
      </w:r>
      <w:r>
        <w:rPr>
          <w:rFonts w:hint="eastAsia"/>
        </w:rPr>
        <w:t>H</w:t>
      </w:r>
      <w:r>
        <w:t>5</w:t>
      </w:r>
      <w:r>
        <w:rPr>
          <w:rFonts w:hint="eastAsia"/>
        </w:rPr>
        <w:t>开发指南</w:t>
      </w:r>
    </w:p>
    <w:p w14:paraId="0F88E5A1" w14:textId="5F47DF86" w:rsidR="00E60F70" w:rsidRDefault="002E6F07">
      <w:r>
        <w:rPr>
          <w:rFonts w:hint="eastAsia"/>
        </w:rPr>
        <w:t>为了方便在开发过程中及时与设备联调，</w:t>
      </w:r>
      <w:r w:rsidR="00162B2C">
        <w:rPr>
          <w:rFonts w:hint="eastAsia"/>
        </w:rPr>
        <w:t>Debug</w:t>
      </w:r>
      <w:r w:rsidR="00162B2C">
        <w:t xml:space="preserve"> </w:t>
      </w:r>
      <w:r>
        <w:t>App 内提供了 H5 本地调试配置选项，代码上传到开发者平台前，可以直接在本地运行代码与设备实时联调。</w:t>
      </w:r>
    </w:p>
    <w:p w14:paraId="79AA09CA" w14:textId="75BD4A4B" w:rsidR="009A2E3C" w:rsidRDefault="002E6F07">
      <w:pPr>
        <w:pStyle w:val="2"/>
      </w:pPr>
      <w:proofErr w:type="gramStart"/>
      <w:r>
        <w:t>一</w:t>
      </w:r>
      <w:proofErr w:type="gramEnd"/>
      <w:r>
        <w:t xml:space="preserve">  </w:t>
      </w:r>
      <w:r w:rsidR="007B1358" w:rsidRPr="007B1358">
        <w:rPr>
          <w:rFonts w:hint="eastAsia"/>
        </w:rPr>
        <w:t>安装</w:t>
      </w:r>
      <w:r w:rsidR="00970C44">
        <w:rPr>
          <w:rFonts w:hint="eastAsia"/>
        </w:rPr>
        <w:t>Debug</w:t>
      </w:r>
      <w:r>
        <w:rPr>
          <w:rFonts w:hint="eastAsia"/>
        </w:rPr>
        <w:t xml:space="preserve"> A</w:t>
      </w:r>
      <w:r>
        <w:t>p</w:t>
      </w:r>
      <w:r>
        <w:rPr>
          <w:rFonts w:hint="eastAsia"/>
        </w:rPr>
        <w:t>p</w:t>
      </w:r>
      <w:r>
        <w:t xml:space="preserve"> </w:t>
      </w:r>
      <w:r>
        <w:rPr>
          <w:rFonts w:hint="eastAsia"/>
        </w:rPr>
        <w:t>调试版</w:t>
      </w:r>
    </w:p>
    <w:p w14:paraId="6ECA25E1" w14:textId="76191FD0" w:rsidR="00FC7808" w:rsidRDefault="00605F51">
      <w:r>
        <w:rPr>
          <w:noProof/>
        </w:rPr>
        <w:drawing>
          <wp:inline distT="0" distB="0" distL="0" distR="0" wp14:anchorId="7AA3942A" wp14:editId="0D820883">
            <wp:extent cx="1759528" cy="1759528"/>
            <wp:effectExtent l="0" t="0" r="0" b="0"/>
            <wp:docPr id="4" name="图片 4" descr="QR 代码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QR 代码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4124" cy="17741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E673DC" w14:textId="77777777" w:rsidR="00366E2E" w:rsidRDefault="00366E2E"/>
    <w:p w14:paraId="64A702AF" w14:textId="4AFE79FB" w:rsidR="00731D5E" w:rsidRDefault="00731D5E"/>
    <w:p w14:paraId="4B595F63" w14:textId="2397E140" w:rsidR="00731D5E" w:rsidRDefault="00731D5E" w:rsidP="001A206C">
      <w:pPr>
        <w:pStyle w:val="2"/>
      </w:pPr>
      <w:r>
        <w:rPr>
          <w:rFonts w:hint="eastAsia"/>
        </w:rPr>
        <w:t>二</w:t>
      </w:r>
      <w:r>
        <w:t xml:space="preserve">  </w:t>
      </w:r>
      <w:r w:rsidR="00BA7C37">
        <w:t xml:space="preserve">H5 </w:t>
      </w:r>
      <w:r w:rsidR="00BA7C37">
        <w:rPr>
          <w:rFonts w:hint="eastAsia"/>
        </w:rPr>
        <w:t>与 A</w:t>
      </w:r>
      <w:r w:rsidR="00BA7C37">
        <w:t>p</w:t>
      </w:r>
      <w:r w:rsidR="00BA7C37">
        <w:rPr>
          <w:rFonts w:hint="eastAsia"/>
        </w:rPr>
        <w:t>p</w:t>
      </w:r>
      <w:r w:rsidR="00BA7C37">
        <w:t xml:space="preserve"> </w:t>
      </w:r>
      <w:r w:rsidR="00BA7C37">
        <w:rPr>
          <w:rFonts w:hint="eastAsia"/>
        </w:rPr>
        <w:t>交互</w:t>
      </w:r>
    </w:p>
    <w:p w14:paraId="7C586461" w14:textId="78091A77" w:rsidR="0016586A" w:rsidRPr="0016586A" w:rsidRDefault="0016586A" w:rsidP="00366E2E">
      <w:r>
        <w:rPr>
          <w:rFonts w:hint="eastAsia"/>
        </w:rPr>
        <w:t>JSAPI接口文档</w:t>
      </w:r>
      <w:r w:rsidR="00EC2992">
        <w:rPr>
          <w:rFonts w:hint="eastAsia"/>
        </w:rPr>
        <w:t>：</w:t>
      </w:r>
      <w:hyperlink r:id="rId9" w:history="1">
        <w:r w:rsidR="00EC2992" w:rsidRPr="00EC2992">
          <w:rPr>
            <w:rStyle w:val="a9"/>
          </w:rPr>
          <w:t>https://developer.hihonor.com/cn/doc/guides/100903</w:t>
        </w:r>
      </w:hyperlink>
    </w:p>
    <w:p w14:paraId="71994781" w14:textId="06C942C0" w:rsidR="00366E2E" w:rsidRDefault="00366E2E" w:rsidP="00EC2992">
      <w:pPr>
        <w:rPr>
          <w:b/>
          <w:bCs/>
        </w:rPr>
      </w:pPr>
    </w:p>
    <w:p w14:paraId="426B24F7" w14:textId="5F1CDEB9" w:rsidR="001A206C" w:rsidRPr="00905BEE" w:rsidRDefault="001A206C" w:rsidP="00905BEE">
      <w:pPr>
        <w:rPr>
          <w:b/>
          <w:bCs/>
        </w:rPr>
      </w:pPr>
      <w:r w:rsidRPr="00905BEE">
        <w:rPr>
          <w:b/>
          <w:bCs/>
        </w:rPr>
        <w:t>JSBridge 概览</w:t>
      </w:r>
    </w:p>
    <w:p w14:paraId="4EDCE6A8" w14:textId="706EAFA4" w:rsidR="001A206C" w:rsidRPr="001A206C" w:rsidRDefault="001A206C" w:rsidP="00E66C28">
      <w:pPr>
        <w:jc w:val="left"/>
      </w:pPr>
      <w:r>
        <w:rPr>
          <w:rFonts w:hint="eastAsia"/>
        </w:rPr>
        <w:t>说明：handler</w:t>
      </w:r>
      <w:r>
        <w:t xml:space="preserve"> </w:t>
      </w:r>
      <w:r>
        <w:rPr>
          <w:rFonts w:hint="eastAsia"/>
        </w:rPr>
        <w:t>是app注</w:t>
      </w:r>
      <w:r w:rsidR="00C93DD4">
        <w:rPr>
          <w:rFonts w:hint="eastAsia"/>
        </w:rPr>
        <w:t>入</w:t>
      </w:r>
      <w:r>
        <w:rPr>
          <w:rFonts w:hint="eastAsia"/>
        </w:rPr>
        <w:t>webvie</w:t>
      </w:r>
      <w:r w:rsidR="00475E28">
        <w:t>w</w:t>
      </w:r>
      <w:r>
        <w:rPr>
          <w:rFonts w:hint="eastAsia"/>
        </w:rPr>
        <w:t>的方法，H</w:t>
      </w:r>
      <w:r>
        <w:t>5</w:t>
      </w:r>
      <w:r>
        <w:rPr>
          <w:rFonts w:hint="eastAsia"/>
        </w:rPr>
        <w:t>下发指令时调用handler</w:t>
      </w:r>
      <w:r>
        <w:t xml:space="preserve"> </w:t>
      </w:r>
      <w:r>
        <w:rPr>
          <w:rFonts w:hint="eastAsia"/>
        </w:rPr>
        <w:t>并传入op</w:t>
      </w:r>
      <w:r>
        <w:t>eration</w:t>
      </w:r>
      <w:r>
        <w:rPr>
          <w:rFonts w:hint="eastAsia"/>
        </w:rPr>
        <w:t>Name及其他参数。接口参数请参考JSBridge文档。</w:t>
      </w:r>
    </w:p>
    <w:p w14:paraId="1B7276DE" w14:textId="180D484A" w:rsidR="00731D5E" w:rsidRDefault="00147416">
      <w:r>
        <w:rPr>
          <w:noProof/>
        </w:rPr>
        <w:drawing>
          <wp:inline distT="0" distB="0" distL="0" distR="0" wp14:anchorId="7E643AD2" wp14:editId="32DB647C">
            <wp:extent cx="5183811" cy="2727960"/>
            <wp:effectExtent l="0" t="0" r="0" b="0"/>
            <wp:docPr id="2" name="图片 2" descr="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图形用户界面&#10;&#10;描述已自动生成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86538" cy="2729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D35D0C" w14:textId="46A53AC0" w:rsidR="00905BEE" w:rsidRDefault="00905BEE"/>
    <w:p w14:paraId="4BCBA3BA" w14:textId="3F3071BB" w:rsidR="00905BEE" w:rsidRPr="00905BEE" w:rsidRDefault="00905BEE">
      <w:pPr>
        <w:rPr>
          <w:b/>
          <w:bCs/>
        </w:rPr>
      </w:pPr>
      <w:r w:rsidRPr="00905BEE">
        <w:rPr>
          <w:rFonts w:hint="eastAsia"/>
          <w:b/>
          <w:bCs/>
        </w:rPr>
        <w:t>H</w:t>
      </w:r>
      <w:r w:rsidRPr="00905BEE">
        <w:rPr>
          <w:b/>
          <w:bCs/>
        </w:rPr>
        <w:t>5</w:t>
      </w:r>
      <w:r w:rsidRPr="00905BEE">
        <w:rPr>
          <w:rFonts w:hint="eastAsia"/>
          <w:b/>
          <w:bCs/>
        </w:rPr>
        <w:t>下发指令大致流程</w:t>
      </w:r>
      <w:r w:rsidR="00DF1391">
        <w:rPr>
          <w:rFonts w:hint="eastAsia"/>
          <w:b/>
          <w:bCs/>
        </w:rPr>
        <w:t>（WLAN设备，</w:t>
      </w:r>
      <w:proofErr w:type="gramStart"/>
      <w:r w:rsidR="00DF1391">
        <w:rPr>
          <w:rFonts w:hint="eastAsia"/>
          <w:b/>
          <w:bCs/>
        </w:rPr>
        <w:t>蓝牙设备见</w:t>
      </w:r>
      <w:r w:rsidR="00CC2B88">
        <w:rPr>
          <w:rFonts w:hint="eastAsia"/>
          <w:b/>
          <w:bCs/>
        </w:rPr>
        <w:t>具体</w:t>
      </w:r>
      <w:proofErr w:type="gramEnd"/>
      <w:r w:rsidR="00CC2B88">
        <w:rPr>
          <w:rFonts w:hint="eastAsia"/>
          <w:b/>
          <w:bCs/>
        </w:rPr>
        <w:t>章节</w:t>
      </w:r>
      <w:r w:rsidR="00DF1391">
        <w:rPr>
          <w:rFonts w:hint="eastAsia"/>
          <w:b/>
          <w:bCs/>
        </w:rPr>
        <w:t>）</w:t>
      </w:r>
    </w:p>
    <w:p w14:paraId="06A882C5" w14:textId="7AFDF750" w:rsidR="001A206C" w:rsidRDefault="001A206C">
      <w:r>
        <w:rPr>
          <w:rFonts w:hint="eastAsia"/>
        </w:rPr>
        <w:lastRenderedPageBreak/>
        <w:t>说明：</w:t>
      </w:r>
    </w:p>
    <w:p w14:paraId="7C05ABF9" w14:textId="54DDC5BA" w:rsidR="001A206C" w:rsidRDefault="001A206C" w:rsidP="001A206C">
      <w:pPr>
        <w:pStyle w:val="a3"/>
        <w:numPr>
          <w:ilvl w:val="0"/>
          <w:numId w:val="7"/>
        </w:numPr>
        <w:ind w:firstLineChars="0"/>
      </w:pPr>
      <w:r>
        <w:t>A</w:t>
      </w:r>
      <w:r>
        <w:rPr>
          <w:rFonts w:hint="eastAsia"/>
        </w:rPr>
        <w:t>pp下发指令，仅表示指令已下发，并不代表设备</w:t>
      </w:r>
      <w:proofErr w:type="gramStart"/>
      <w:r>
        <w:rPr>
          <w:rFonts w:hint="eastAsia"/>
        </w:rPr>
        <w:t>端收到</w:t>
      </w:r>
      <w:proofErr w:type="gramEnd"/>
      <w:r>
        <w:rPr>
          <w:rFonts w:hint="eastAsia"/>
        </w:rPr>
        <w:t>与执行指令</w:t>
      </w:r>
    </w:p>
    <w:p w14:paraId="5AF74683" w14:textId="7175C44D" w:rsidR="00444D80" w:rsidRDefault="00444D80" w:rsidP="001A206C">
      <w:pPr>
        <w:pStyle w:val="a3"/>
        <w:numPr>
          <w:ilvl w:val="0"/>
          <w:numId w:val="7"/>
        </w:numPr>
        <w:ind w:firstLineChars="0"/>
      </w:pPr>
      <w:r>
        <w:t>H</w:t>
      </w:r>
      <w:r>
        <w:rPr>
          <w:rFonts w:hint="eastAsia"/>
        </w:rPr>
        <w:t>andler方法传入的callbackName只是全局的回</w:t>
      </w:r>
      <w:proofErr w:type="gramStart"/>
      <w:r>
        <w:rPr>
          <w:rFonts w:hint="eastAsia"/>
        </w:rPr>
        <w:t>调函数</w:t>
      </w:r>
      <w:proofErr w:type="gramEnd"/>
      <w:r>
        <w:rPr>
          <w:rFonts w:hint="eastAsia"/>
        </w:rPr>
        <w:t>名称，类型字符串。</w:t>
      </w:r>
    </w:p>
    <w:p w14:paraId="7A4FF5B1" w14:textId="66D02762" w:rsidR="00444D80" w:rsidRDefault="00444D80" w:rsidP="00444D80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所有回</w:t>
      </w:r>
      <w:proofErr w:type="gramStart"/>
      <w:r>
        <w:rPr>
          <w:rFonts w:hint="eastAsia"/>
        </w:rPr>
        <w:t>调函数</w:t>
      </w:r>
      <w:proofErr w:type="gramEnd"/>
      <w:r>
        <w:rPr>
          <w:rFonts w:hint="eastAsia"/>
        </w:rPr>
        <w:t>的方案与deviceEventCallback 类似。</w:t>
      </w:r>
    </w:p>
    <w:p w14:paraId="4DF8A11A" w14:textId="0C83FD61" w:rsidR="00444D80" w:rsidRDefault="00444D80" w:rsidP="001A206C">
      <w:pPr>
        <w:pStyle w:val="a3"/>
        <w:numPr>
          <w:ilvl w:val="0"/>
          <w:numId w:val="7"/>
        </w:numPr>
        <w:ind w:firstLineChars="0"/>
      </w:pPr>
      <w:r>
        <w:t xml:space="preserve">deviceEventCallback </w:t>
      </w:r>
      <w:r>
        <w:rPr>
          <w:rFonts w:hint="eastAsia"/>
        </w:rPr>
        <w:t>函数需要开发给 window</w:t>
      </w:r>
      <w:r>
        <w:t xml:space="preserve">.deviceEventCallback </w:t>
      </w:r>
      <w:r>
        <w:rPr>
          <w:rFonts w:hint="eastAsia"/>
        </w:rPr>
        <w:t>赋值函数。当触发对应事件时，app</w:t>
      </w:r>
      <w:r>
        <w:t xml:space="preserve"> </w:t>
      </w:r>
      <w:r>
        <w:rPr>
          <w:rFonts w:hint="eastAsia"/>
        </w:rPr>
        <w:t>会通过调用方法来通知H</w:t>
      </w:r>
      <w:r>
        <w:t>5</w:t>
      </w:r>
      <w:r w:rsidR="00A13E84">
        <w:rPr>
          <w:rFonts w:hint="eastAsia"/>
        </w:rPr>
        <w:t>。</w:t>
      </w:r>
    </w:p>
    <w:p w14:paraId="3690202D" w14:textId="0CBCCFF5" w:rsidR="00147416" w:rsidRPr="00731D5E" w:rsidRDefault="001A206C">
      <w:r>
        <w:rPr>
          <w:rFonts w:hint="eastAsia"/>
          <w:noProof/>
        </w:rPr>
        <w:drawing>
          <wp:inline distT="0" distB="0" distL="0" distR="0" wp14:anchorId="4282A8D5" wp14:editId="1E8EB2EB">
            <wp:extent cx="5324035" cy="3496582"/>
            <wp:effectExtent l="0" t="0" r="0" b="8890"/>
            <wp:docPr id="10" name="图片 10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图示&#10;&#10;描述已自动生成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46267" cy="3511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1186F" w14:textId="34B08D20" w:rsidR="009A2E3C" w:rsidRDefault="00D2059A">
      <w:pPr>
        <w:pStyle w:val="2"/>
      </w:pPr>
      <w:r>
        <w:rPr>
          <w:rFonts w:hint="eastAsia"/>
        </w:rPr>
        <w:t>三</w:t>
      </w:r>
      <w:r w:rsidR="002E6F07">
        <w:t xml:space="preserve">  </w:t>
      </w:r>
      <w:r w:rsidR="002E6F07">
        <w:rPr>
          <w:rFonts w:hint="eastAsia"/>
        </w:rPr>
        <w:t>添加设备</w:t>
      </w:r>
    </w:p>
    <w:p w14:paraId="5313386F" w14:textId="77777777" w:rsidR="009A2E3C" w:rsidRDefault="002E6F07">
      <w:r>
        <w:t>自发现：</w:t>
      </w:r>
    </w:p>
    <w:p w14:paraId="2368D98F" w14:textId="77777777" w:rsidR="009A2E3C" w:rsidRDefault="002E6F07">
      <w:r>
        <w:rPr>
          <w:noProof/>
        </w:rPr>
        <w:drawing>
          <wp:inline distT="0" distB="0" distL="114300" distR="114300" wp14:anchorId="7B77B8CF" wp14:editId="7A82351C">
            <wp:extent cx="5271770" cy="1881460"/>
            <wp:effectExtent l="0" t="0" r="5080" b="508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1770" cy="1881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114300" distR="114300" wp14:anchorId="1CE39EDC" wp14:editId="606D5DE9">
            <wp:extent cx="5272405" cy="2416239"/>
            <wp:effectExtent l="0" t="0" r="4445" b="317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2416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F179F" w14:textId="77777777" w:rsidR="009A2E3C" w:rsidRDefault="009A2E3C"/>
    <w:p w14:paraId="28E9EBFB" w14:textId="77777777" w:rsidR="009A2E3C" w:rsidRDefault="002E6F07">
      <w:r>
        <w:t>手动添加：</w:t>
      </w:r>
    </w:p>
    <w:p w14:paraId="310EBF05" w14:textId="35E9C050" w:rsidR="009A2E3C" w:rsidRDefault="00EB6B05">
      <w:r>
        <w:rPr>
          <w:noProof/>
        </w:rPr>
        <w:drawing>
          <wp:inline distT="0" distB="0" distL="0" distR="0" wp14:anchorId="0954B315" wp14:editId="61E8AAB5">
            <wp:extent cx="5274310" cy="2428240"/>
            <wp:effectExtent l="0" t="0" r="2540" b="0"/>
            <wp:docPr id="9" name="图片 9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图形用户界面, 应用程序&#10;&#10;描述已自动生成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39FBE" w14:textId="3103532D" w:rsidR="00EB6B05" w:rsidRDefault="00EB6B05">
      <w:r>
        <w:rPr>
          <w:noProof/>
        </w:rPr>
        <w:drawing>
          <wp:inline distT="0" distB="0" distL="0" distR="0" wp14:anchorId="679AB824" wp14:editId="67982569">
            <wp:extent cx="5274310" cy="2367280"/>
            <wp:effectExtent l="0" t="0" r="2540" b="0"/>
            <wp:docPr id="11" name="图片 11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图形用户界面, 应用程序&#10;&#10;描述已自动生成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7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2FD8F" w14:textId="68153B7E" w:rsidR="009A2E3C" w:rsidRDefault="00EB6B05">
      <w:r>
        <w:rPr>
          <w:noProof/>
        </w:rPr>
        <w:lastRenderedPageBreak/>
        <w:drawing>
          <wp:inline distT="0" distB="0" distL="0" distR="0" wp14:anchorId="11984331" wp14:editId="7875F43D">
            <wp:extent cx="5274310" cy="1962785"/>
            <wp:effectExtent l="0" t="0" r="2540" b="0"/>
            <wp:docPr id="12" name="图片 12" descr="图形用户界面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图形用户界面&#10;&#10;中度可信度描述已自动生成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62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60926" w14:textId="2EDA4849" w:rsidR="009A2E3C" w:rsidRDefault="008660CD">
      <w:pPr>
        <w:pStyle w:val="2"/>
      </w:pPr>
      <w:r>
        <w:rPr>
          <w:rFonts w:hint="eastAsia"/>
        </w:rPr>
        <w:t>四</w:t>
      </w:r>
      <w:r w:rsidR="002E6F07">
        <w:t xml:space="preserve">  </w:t>
      </w:r>
      <w:r w:rsidR="002E6F07">
        <w:rPr>
          <w:rFonts w:hint="eastAsia"/>
        </w:rPr>
        <w:t>搭建本地设备控制测试页面环境</w:t>
      </w:r>
    </w:p>
    <w:p w14:paraId="1D19EB78" w14:textId="0E641D6B" w:rsidR="009A2E3C" w:rsidRDefault="002E6F07">
      <w:pPr>
        <w:numPr>
          <w:ilvl w:val="0"/>
          <w:numId w:val="1"/>
        </w:numPr>
      </w:pPr>
      <w:r>
        <w:t>获取</w:t>
      </w:r>
      <w:proofErr w:type="gramStart"/>
      <w:r>
        <w:t>电脑本地</w:t>
      </w:r>
      <w:proofErr w:type="gramEnd"/>
      <w:r>
        <w:t>IP地址。指令：ipconfig</w:t>
      </w:r>
      <w:r w:rsidR="00AB6C2C">
        <w:rPr>
          <w:rFonts w:hint="eastAsia"/>
        </w:rPr>
        <w:t>。</w:t>
      </w:r>
    </w:p>
    <w:p w14:paraId="066B2D52" w14:textId="77777777" w:rsidR="009A2E3C" w:rsidRDefault="002E6F07">
      <w:pPr>
        <w:ind w:firstLine="420"/>
      </w:pPr>
      <w:r>
        <w:rPr>
          <w:noProof/>
        </w:rPr>
        <w:drawing>
          <wp:inline distT="0" distB="0" distL="114300" distR="114300" wp14:anchorId="0F8ACC51" wp14:editId="5ACCF779">
            <wp:extent cx="4735195" cy="3602990"/>
            <wp:effectExtent l="0" t="0" r="8255" b="165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35195" cy="360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64448" w14:textId="262256AE" w:rsidR="009A2E3C" w:rsidRDefault="002E6F07">
      <w:pPr>
        <w:numPr>
          <w:ilvl w:val="0"/>
          <w:numId w:val="1"/>
        </w:numPr>
        <w:jc w:val="left"/>
      </w:pPr>
      <w:r>
        <w:t>运行本地服务，获取H5代码运行端口。推荐使用vscode Live Server 插件，或使用 node 、webpack、vite</w:t>
      </w:r>
      <w:r w:rsidR="00AB6C2C">
        <w:rPr>
          <w:rFonts w:hint="eastAsia"/>
        </w:rPr>
        <w:t>。</w:t>
      </w:r>
    </w:p>
    <w:p w14:paraId="63665F69" w14:textId="77777777" w:rsidR="009A2E3C" w:rsidRDefault="002E6F07">
      <w:pPr>
        <w:ind w:firstLine="420"/>
        <w:jc w:val="left"/>
      </w:pPr>
      <w:r>
        <w:rPr>
          <w:noProof/>
        </w:rPr>
        <w:drawing>
          <wp:inline distT="0" distB="0" distL="114300" distR="114300" wp14:anchorId="043EB1B4" wp14:editId="74340A93">
            <wp:extent cx="4737735" cy="917575"/>
            <wp:effectExtent l="0" t="0" r="5715" b="1587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37735" cy="91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73681" w14:textId="77777777" w:rsidR="009A2E3C" w:rsidRDefault="002E6F07">
      <w:pPr>
        <w:numPr>
          <w:ilvl w:val="0"/>
          <w:numId w:val="1"/>
        </w:numPr>
        <w:jc w:val="left"/>
      </w:pPr>
      <w:r>
        <w:t>打开智慧空间，我的-设置-H5配置地址 输入本地服务地址。如：http://10.38.18.133:5500/index.html#/，打开页面开始调试。</w:t>
      </w:r>
    </w:p>
    <w:p w14:paraId="37A2DA44" w14:textId="77777777" w:rsidR="009A2E3C" w:rsidRDefault="009A2E3C">
      <w:pPr>
        <w:ind w:firstLine="420"/>
      </w:pPr>
    </w:p>
    <w:p w14:paraId="7D9C2FA7" w14:textId="2F2654EE" w:rsidR="009A2E3C" w:rsidRDefault="002E6F07" w:rsidP="00DD4703">
      <w:pPr>
        <w:jc w:val="left"/>
      </w:pPr>
      <w:r>
        <w:rPr>
          <w:noProof/>
        </w:rPr>
        <w:lastRenderedPageBreak/>
        <w:drawing>
          <wp:inline distT="0" distB="0" distL="114300" distR="114300" wp14:anchorId="0B868E7C" wp14:editId="0A134E5A">
            <wp:extent cx="1346400" cy="3240000"/>
            <wp:effectExtent l="0" t="0" r="635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346400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114300" distR="114300" wp14:anchorId="6FDD4A05" wp14:editId="21B19B61">
            <wp:extent cx="1368000" cy="3240000"/>
            <wp:effectExtent l="0" t="0" r="381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368000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07FC3">
        <w:rPr>
          <w:noProof/>
        </w:rPr>
        <w:drawing>
          <wp:inline distT="0" distB="0" distL="0" distR="0" wp14:anchorId="56949B65" wp14:editId="35A2930F">
            <wp:extent cx="1530000" cy="3240000"/>
            <wp:effectExtent l="0" t="0" r="0" b="0"/>
            <wp:docPr id="8" name="图片 8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图形用户界面, 应用程序&#10;&#10;描述已自动生成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530000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18D88" w14:textId="738F8B8C" w:rsidR="006B1E79" w:rsidRDefault="006B1E79"/>
    <w:p w14:paraId="6BDD0869" w14:textId="234B44D6" w:rsidR="009A2E3C" w:rsidRDefault="008660CD">
      <w:pPr>
        <w:pStyle w:val="2"/>
      </w:pPr>
      <w:r>
        <w:rPr>
          <w:rFonts w:hint="eastAsia"/>
        </w:rPr>
        <w:t>五</w:t>
      </w:r>
      <w:r w:rsidR="002E6F07">
        <w:t xml:space="preserve">  </w:t>
      </w:r>
      <w:r w:rsidR="002E6F07">
        <w:rPr>
          <w:rFonts w:hint="eastAsia"/>
        </w:rPr>
        <w:t>页面</w:t>
      </w:r>
      <w:r w:rsidR="002E6F07">
        <w:t>开发与</w:t>
      </w:r>
      <w:r w:rsidR="002E6F07">
        <w:rPr>
          <w:rFonts w:hint="eastAsia"/>
        </w:rPr>
        <w:t>调试</w:t>
      </w:r>
    </w:p>
    <w:p w14:paraId="19988FF8" w14:textId="77777777" w:rsidR="009A2E3C" w:rsidRDefault="002E6F07">
      <w:pPr>
        <w:numPr>
          <w:ilvl w:val="0"/>
          <w:numId w:val="2"/>
        </w:numPr>
        <w:jc w:val="left"/>
        <w:rPr>
          <w:rFonts w:ascii="等线" w:eastAsia="等线" w:hAnsi="等线" w:cs="等线"/>
          <w:color w:val="242728"/>
          <w:shd w:val="clear" w:color="auto" w:fill="FFFFFF"/>
        </w:rPr>
      </w:pPr>
      <w:r>
        <w:t>H5页面不限开发框架。</w:t>
      </w:r>
      <w:r>
        <w:rPr>
          <w:rFonts w:hint="eastAsia"/>
        </w:rPr>
        <w:t>推荐h5本地代码中增加移动端调试工具，方便查看日志：vConsole、eruda 等。</w:t>
      </w:r>
    </w:p>
    <w:p w14:paraId="0CD7DF42" w14:textId="7D1A1657" w:rsidR="009A2E3C" w:rsidRDefault="002E6F07">
      <w:pPr>
        <w:numPr>
          <w:ilvl w:val="0"/>
          <w:numId w:val="2"/>
        </w:numPr>
        <w:jc w:val="left"/>
      </w:pPr>
      <w:r>
        <w:rPr>
          <w:rFonts w:hint="eastAsia"/>
        </w:rPr>
        <w:t>根据UI规范、UI稿件完成UI界面开发，根据设备功能完成功能逻辑。</w:t>
      </w:r>
    </w:p>
    <w:p w14:paraId="6CD7F047" w14:textId="18B4A97F" w:rsidR="008F7886" w:rsidRDefault="00940EF7">
      <w:pPr>
        <w:numPr>
          <w:ilvl w:val="0"/>
          <w:numId w:val="2"/>
        </w:numPr>
        <w:jc w:val="left"/>
      </w:pPr>
      <w:r>
        <w:rPr>
          <w:rFonts w:hint="eastAsia"/>
        </w:rPr>
        <w:t>页面字体跟随系统即可，</w:t>
      </w:r>
      <w:r w:rsidR="008F7886">
        <w:rPr>
          <w:rFonts w:hint="eastAsia"/>
        </w:rPr>
        <w:t>请不要设置字体。注：UI框架字体</w:t>
      </w:r>
      <w:r w:rsidR="00390F0D">
        <w:rPr>
          <w:rFonts w:hint="eastAsia"/>
        </w:rPr>
        <w:t>设置</w:t>
      </w:r>
      <w:r w:rsidR="008F7886">
        <w:rPr>
          <w:rFonts w:hint="eastAsia"/>
        </w:rPr>
        <w:t>需要清除</w:t>
      </w:r>
      <w:r w:rsidR="00390F0D">
        <w:rPr>
          <w:rFonts w:hint="eastAsia"/>
        </w:rPr>
        <w:t>或覆盖</w:t>
      </w:r>
      <w:r w:rsidR="00563016">
        <w:rPr>
          <w:rFonts w:hint="eastAsia"/>
        </w:rPr>
        <w:t>。</w:t>
      </w:r>
    </w:p>
    <w:p w14:paraId="509CA95D" w14:textId="77777777" w:rsidR="009A2E3C" w:rsidRDefault="002E6F07">
      <w:pPr>
        <w:numPr>
          <w:ilvl w:val="0"/>
          <w:numId w:val="2"/>
        </w:numPr>
        <w:jc w:val="left"/>
      </w:pPr>
      <w:r>
        <w:t>H5需适配暗黑模式。</w:t>
      </w:r>
    </w:p>
    <w:p w14:paraId="251A2C14" w14:textId="11A95691" w:rsidR="009A2E3C" w:rsidRDefault="00040005">
      <w:pPr>
        <w:numPr>
          <w:ilvl w:val="0"/>
          <w:numId w:val="2"/>
        </w:numPr>
        <w:jc w:val="left"/>
      </w:pPr>
      <w:r>
        <w:t>H5</w:t>
      </w:r>
      <w:proofErr w:type="gramStart"/>
      <w:r>
        <w:t>需支持</w:t>
      </w:r>
      <w:proofErr w:type="gramEnd"/>
      <w:r>
        <w:t>多语言，最少支持中英文。</w:t>
      </w:r>
    </w:p>
    <w:p w14:paraId="5F9529B4" w14:textId="718EB399" w:rsidR="00E60F70" w:rsidRDefault="00E60F70">
      <w:pPr>
        <w:numPr>
          <w:ilvl w:val="0"/>
          <w:numId w:val="2"/>
        </w:numPr>
        <w:jc w:val="left"/>
      </w:pPr>
      <w:r w:rsidRPr="00E60F70">
        <w:rPr>
          <w:rFonts w:hint="eastAsia"/>
        </w:rPr>
        <w:t>H</w:t>
      </w:r>
      <w:r w:rsidRPr="00E60F70">
        <w:t>5需适配折叠屏、平板</w:t>
      </w:r>
      <w:r w:rsidRPr="00E60F70">
        <w:rPr>
          <w:rFonts w:hint="eastAsia"/>
        </w:rPr>
        <w:t>。</w:t>
      </w:r>
      <w:proofErr w:type="gramStart"/>
      <w:r w:rsidRPr="00E60F70">
        <w:rPr>
          <w:rFonts w:hint="eastAsia"/>
        </w:rPr>
        <w:t>适配方案请参考</w:t>
      </w:r>
      <w:proofErr w:type="gramEnd"/>
      <w:r w:rsidRPr="00E60F70">
        <w:rPr>
          <w:rFonts w:hint="eastAsia"/>
        </w:rPr>
        <w:t xml:space="preserve"> UX</w:t>
      </w:r>
      <w:r w:rsidRPr="00E60F70">
        <w:t xml:space="preserve"> </w:t>
      </w:r>
      <w:r w:rsidRPr="00E60F70">
        <w:rPr>
          <w:rFonts w:hint="eastAsia"/>
        </w:rPr>
        <w:t>规范</w:t>
      </w:r>
      <w:r>
        <w:rPr>
          <w:rFonts w:hint="eastAsia"/>
        </w:rPr>
        <w:t>。</w:t>
      </w:r>
    </w:p>
    <w:p w14:paraId="0A8CE56D" w14:textId="47764D1D" w:rsidR="002150EA" w:rsidRPr="00E60F70" w:rsidRDefault="002150EA">
      <w:pPr>
        <w:numPr>
          <w:ilvl w:val="0"/>
          <w:numId w:val="2"/>
        </w:numPr>
        <w:jc w:val="left"/>
      </w:pPr>
      <w:r>
        <w:rPr>
          <w:rFonts w:hint="eastAsia"/>
        </w:rPr>
        <w:t>H</w:t>
      </w:r>
      <w:r>
        <w:t>5</w:t>
      </w:r>
      <w:r>
        <w:rPr>
          <w:rFonts w:hint="eastAsia"/>
        </w:rPr>
        <w:t>功能需兼容设备</w:t>
      </w:r>
      <w:r w:rsidR="006B6242">
        <w:rPr>
          <w:rFonts w:hint="eastAsia"/>
        </w:rPr>
        <w:t>的不同版本</w:t>
      </w:r>
      <w:r>
        <w:rPr>
          <w:rFonts w:hint="eastAsia"/>
        </w:rPr>
        <w:t>固件</w:t>
      </w:r>
      <w:r w:rsidR="00E72FD5">
        <w:rPr>
          <w:rFonts w:hint="eastAsia"/>
        </w:rPr>
        <w:t>，避免因H</w:t>
      </w:r>
      <w:r w:rsidR="00E72FD5">
        <w:t>5</w:t>
      </w:r>
      <w:r w:rsidR="00E72FD5">
        <w:rPr>
          <w:rFonts w:hint="eastAsia"/>
        </w:rPr>
        <w:t>升级导致功能不兼容</w:t>
      </w:r>
      <w:r w:rsidR="002419F7">
        <w:rPr>
          <w:rFonts w:hint="eastAsia"/>
        </w:rPr>
        <w:t>。</w:t>
      </w:r>
    </w:p>
    <w:p w14:paraId="7819C631" w14:textId="77777777" w:rsidR="009A2E3C" w:rsidRDefault="002E6F07">
      <w:pPr>
        <w:numPr>
          <w:ilvl w:val="0"/>
          <w:numId w:val="2"/>
        </w:numPr>
        <w:jc w:val="left"/>
      </w:pPr>
      <w:r>
        <w:t>确保</w:t>
      </w:r>
      <w:r>
        <w:rPr>
          <w:rFonts w:hint="eastAsia"/>
        </w:rPr>
        <w:t>手机和电脑</w:t>
      </w:r>
      <w:proofErr w:type="gramStart"/>
      <w:r>
        <w:rPr>
          <w:rFonts w:hint="eastAsia"/>
        </w:rPr>
        <w:t>端处于</w:t>
      </w:r>
      <w:proofErr w:type="gramEnd"/>
      <w:r>
        <w:rPr>
          <w:rFonts w:hint="eastAsia"/>
        </w:rPr>
        <w:t>同一个局域网下，且APP上H5地址已配置正确</w:t>
      </w:r>
      <w:r>
        <w:t>。</w:t>
      </w:r>
    </w:p>
    <w:p w14:paraId="0FD53838" w14:textId="501B71A7" w:rsidR="009A2E3C" w:rsidRDefault="002E6F07">
      <w:pPr>
        <w:numPr>
          <w:ilvl w:val="0"/>
          <w:numId w:val="2"/>
        </w:numPr>
        <w:jc w:val="left"/>
      </w:pPr>
      <w:r>
        <w:t>H5开发完成后，进行构建打包，在开发者平台上传压缩包，无需上传源代码。</w:t>
      </w:r>
      <w:r w:rsidR="00054049">
        <w:t>压缩包一级目录内为构建文件，压缩时注意不要产生新的目录层级。</w:t>
      </w:r>
    </w:p>
    <w:p w14:paraId="7A3578DE" w14:textId="1AB0D106" w:rsidR="001B39C0" w:rsidRDefault="001B39C0" w:rsidP="001B39C0">
      <w:pPr>
        <w:tabs>
          <w:tab w:val="left" w:pos="425"/>
        </w:tabs>
        <w:jc w:val="left"/>
      </w:pPr>
    </w:p>
    <w:p w14:paraId="0C4F8BD4" w14:textId="5CC47EA8" w:rsidR="00A150E5" w:rsidRDefault="00A150E5" w:rsidP="00A150E5">
      <w:pPr>
        <w:pStyle w:val="3"/>
      </w:pPr>
      <w:r>
        <w:rPr>
          <w:rFonts w:hint="eastAsia"/>
        </w:rPr>
        <w:t>5</w:t>
      </w:r>
      <w:r>
        <w:t xml:space="preserve">.1 </w:t>
      </w:r>
      <w:r>
        <w:rPr>
          <w:rFonts w:hint="eastAsia"/>
        </w:rPr>
        <w:t>大字体适配规则</w:t>
      </w:r>
    </w:p>
    <w:p w14:paraId="793BDE1A" w14:textId="488D7E1E" w:rsidR="00A150E5" w:rsidRDefault="00A150E5" w:rsidP="00A150E5">
      <w:pPr>
        <w:pStyle w:val="a3"/>
        <w:numPr>
          <w:ilvl w:val="0"/>
          <w:numId w:val="26"/>
        </w:numPr>
        <w:ind w:firstLineChars="0"/>
      </w:pPr>
      <w:r>
        <w:rPr>
          <w:rFonts w:hint="eastAsia"/>
        </w:rPr>
        <w:t>大字体超出换行：适用</w:t>
      </w:r>
      <w:r w:rsidR="00D75987">
        <w:rPr>
          <w:rFonts w:hint="eastAsia"/>
        </w:rPr>
        <w:t>于</w:t>
      </w:r>
      <w:r>
        <w:rPr>
          <w:rFonts w:hint="eastAsia"/>
        </w:rPr>
        <w:t>绝大部分情况，特殊情况下</w:t>
      </w:r>
      <w:proofErr w:type="gramStart"/>
      <w:r>
        <w:rPr>
          <w:rFonts w:hint="eastAsia"/>
        </w:rPr>
        <w:t>以效果</w:t>
      </w:r>
      <w:proofErr w:type="gramEnd"/>
      <w:r>
        <w:rPr>
          <w:rFonts w:hint="eastAsia"/>
        </w:rPr>
        <w:t>图为准</w:t>
      </w:r>
      <w:r w:rsidR="007D36C1">
        <w:rPr>
          <w:rFonts w:hint="eastAsia"/>
        </w:rPr>
        <w:t>。</w:t>
      </w:r>
    </w:p>
    <w:p w14:paraId="711FD268" w14:textId="772C1897" w:rsidR="00A150E5" w:rsidRDefault="00A150E5" w:rsidP="00A150E5">
      <w:pPr>
        <w:pStyle w:val="a3"/>
        <w:numPr>
          <w:ilvl w:val="0"/>
          <w:numId w:val="26"/>
        </w:numPr>
        <w:ind w:firstLineChars="0"/>
      </w:pPr>
      <w:r>
        <w:rPr>
          <w:rFonts w:hint="eastAsia"/>
        </w:rPr>
        <w:t>换行时，容器高度需要撑开，保持原边距及对齐方式</w:t>
      </w:r>
      <w:r w:rsidR="007D36C1">
        <w:rPr>
          <w:rFonts w:hint="eastAsia"/>
        </w:rPr>
        <w:t>。</w:t>
      </w:r>
    </w:p>
    <w:p w14:paraId="7C72D30B" w14:textId="4E8882C2" w:rsidR="00807FC3" w:rsidRDefault="00A150E5" w:rsidP="0078092F">
      <w:pPr>
        <w:pStyle w:val="a3"/>
        <w:numPr>
          <w:ilvl w:val="0"/>
          <w:numId w:val="26"/>
        </w:numPr>
        <w:ind w:firstLineChars="0"/>
      </w:pPr>
      <w:r>
        <w:rPr>
          <w:rFonts w:hint="eastAsia"/>
        </w:rPr>
        <w:t>英文模式按照word换行</w:t>
      </w:r>
      <w:r w:rsidR="00807FC3">
        <w:br w:type="page"/>
      </w:r>
    </w:p>
    <w:p w14:paraId="301762B5" w14:textId="08C930DD" w:rsidR="0013379C" w:rsidRDefault="0013379C" w:rsidP="00EB12BA">
      <w:pPr>
        <w:pStyle w:val="3"/>
      </w:pPr>
      <w:r>
        <w:rPr>
          <w:rFonts w:hint="eastAsia"/>
        </w:rPr>
        <w:lastRenderedPageBreak/>
        <w:t>5</w:t>
      </w:r>
      <w:r>
        <w:t xml:space="preserve">.2 </w:t>
      </w:r>
      <w:r w:rsidR="00EB12BA">
        <w:rPr>
          <w:rFonts w:hint="eastAsia"/>
        </w:rPr>
        <w:t>状态栏适配</w:t>
      </w:r>
      <w:r>
        <w:rPr>
          <w:rFonts w:hint="eastAsia"/>
        </w:rPr>
        <w:t>说明</w:t>
      </w:r>
    </w:p>
    <w:p w14:paraId="4FD40112" w14:textId="6D4A8D3A" w:rsidR="00F31B69" w:rsidRDefault="009C6AA8" w:rsidP="009C6AA8">
      <w:r>
        <w:rPr>
          <w:rFonts w:hint="eastAsia"/>
        </w:rPr>
        <w:t>1、</w:t>
      </w:r>
      <w:r w:rsidR="00F31B69">
        <w:t>手机类设备webview为全屏模式</w:t>
      </w:r>
      <w:r w:rsidR="00F31B69">
        <w:rPr>
          <w:rFonts w:hint="eastAsia"/>
        </w:rPr>
        <w:t>，</w:t>
      </w:r>
      <w:r w:rsidR="00F31B69">
        <w:t>需要设置固定topMargin撑开顶部状态栏高度</w:t>
      </w:r>
      <w:r w:rsidR="00F31B69">
        <w:rPr>
          <w:rFonts w:hint="eastAsia"/>
        </w:rPr>
        <w:t>。</w:t>
      </w:r>
    </w:p>
    <w:p w14:paraId="3BE7FEF0" w14:textId="347C0CCC" w:rsidR="00F31B69" w:rsidRDefault="009C6AA8" w:rsidP="009C6AA8">
      <w:r>
        <w:t>2</w:t>
      </w:r>
      <w:r>
        <w:rPr>
          <w:rFonts w:hint="eastAsia"/>
        </w:rPr>
        <w:t>、</w:t>
      </w:r>
      <w:r w:rsidR="00F31B69">
        <w:t>平板类设备webview为独立窗口</w:t>
      </w:r>
      <w:r w:rsidR="00F31B69">
        <w:rPr>
          <w:rFonts w:hint="eastAsia"/>
        </w:rPr>
        <w:t>，</w:t>
      </w:r>
      <w:r w:rsidR="00F31B69">
        <w:t>无需设置topMargin</w:t>
      </w:r>
      <w:r w:rsidR="00F31B69">
        <w:rPr>
          <w:rFonts w:hint="eastAsia"/>
        </w:rPr>
        <w:t>。</w:t>
      </w:r>
    </w:p>
    <w:p w14:paraId="48E1F2FC" w14:textId="77777777" w:rsidR="00F31B69" w:rsidRPr="009C6AA8" w:rsidRDefault="00F31B69" w:rsidP="00B631D8"/>
    <w:p w14:paraId="4E21A4F9" w14:textId="0436C987" w:rsidR="0013379C" w:rsidRDefault="008B41EC" w:rsidP="009C6AA8">
      <w:r>
        <w:rPr>
          <w:rFonts w:hint="eastAsia"/>
        </w:rPr>
        <w:t>状态栏高度和设备是否为平板可以通过jsapi</w:t>
      </w:r>
      <w:r w:rsidR="00C76C1D">
        <w:rPr>
          <w:rFonts w:hint="eastAsia"/>
        </w:rPr>
        <w:t>接口</w:t>
      </w:r>
      <w:r>
        <w:rPr>
          <w:rFonts w:hint="eastAsia"/>
        </w:rPr>
        <w:t>获取。具体接口及参数请见接口文档</w:t>
      </w:r>
      <w:r w:rsidR="00F31B69">
        <w:rPr>
          <w:rFonts w:hint="eastAsia"/>
        </w:rPr>
        <w:t>。</w:t>
      </w:r>
    </w:p>
    <w:p w14:paraId="45C4D947" w14:textId="2BD05E79" w:rsidR="00B14DC5" w:rsidRDefault="00B14DC5" w:rsidP="009C6AA8"/>
    <w:p w14:paraId="69BA62CB" w14:textId="60344FAA" w:rsidR="00B14DC5" w:rsidRDefault="00B14DC5" w:rsidP="00B14DC5">
      <w:pPr>
        <w:pStyle w:val="3"/>
      </w:pPr>
      <w:r>
        <w:rPr>
          <w:rFonts w:hint="eastAsia"/>
        </w:rPr>
        <w:t>5</w:t>
      </w:r>
      <w:r>
        <w:t xml:space="preserve">.3 </w:t>
      </w:r>
      <w:r w:rsidR="008A393F">
        <w:rPr>
          <w:rFonts w:hint="eastAsia"/>
        </w:rPr>
        <w:t>UX</w:t>
      </w:r>
      <w:r>
        <w:rPr>
          <w:rFonts w:hint="eastAsia"/>
        </w:rPr>
        <w:t>适配</w:t>
      </w:r>
      <w:r w:rsidR="00D714D8">
        <w:rPr>
          <w:rFonts w:hint="eastAsia"/>
        </w:rPr>
        <w:t>补充</w:t>
      </w:r>
    </w:p>
    <w:p w14:paraId="73C50E16" w14:textId="51E116A1" w:rsidR="00B14DC5" w:rsidRDefault="00B14DC5" w:rsidP="009C6AA8">
      <w:r>
        <w:rPr>
          <w:rFonts w:hint="eastAsia"/>
        </w:rPr>
        <w:t>需要适配的设备</w:t>
      </w:r>
      <w:r w:rsidR="00D714D8">
        <w:rPr>
          <w:rFonts w:hint="eastAsia"/>
        </w:rPr>
        <w:t>类型</w:t>
      </w:r>
      <w:r>
        <w:rPr>
          <w:rFonts w:hint="eastAsia"/>
        </w:rPr>
        <w:t>为：手机（包括折叠屏），平板。</w:t>
      </w:r>
    </w:p>
    <w:p w14:paraId="4FF6F6DB" w14:textId="7B916DE4" w:rsidR="008A393F" w:rsidRDefault="008A393F" w:rsidP="009C6AA8">
      <w:proofErr w:type="gramStart"/>
      <w:r>
        <w:rPr>
          <w:rFonts w:hint="eastAsia"/>
        </w:rPr>
        <w:t>适</w:t>
      </w:r>
      <w:proofErr w:type="gramEnd"/>
      <w:r>
        <w:rPr>
          <w:rFonts w:hint="eastAsia"/>
        </w:rPr>
        <w:t>配方案：建议使用</w:t>
      </w:r>
      <w:r w:rsidR="009E1DF3">
        <w:rPr>
          <w:rFonts w:hint="eastAsia"/>
        </w:rPr>
        <w:t>栅格</w:t>
      </w:r>
      <w:r>
        <w:rPr>
          <w:rFonts w:hint="eastAsia"/>
        </w:rPr>
        <w:t>进行适配</w:t>
      </w:r>
      <w:r w:rsidR="004E5779">
        <w:rPr>
          <w:rFonts w:hint="eastAsia"/>
        </w:rPr>
        <w:t>。</w:t>
      </w:r>
      <w:r w:rsidR="00D714D8">
        <w:rPr>
          <w:rFonts w:hint="eastAsia"/>
        </w:rPr>
        <w:t>或在手机中直</w:t>
      </w:r>
      <w:proofErr w:type="gramStart"/>
      <w:r w:rsidR="00D714D8">
        <w:rPr>
          <w:rFonts w:hint="eastAsia"/>
        </w:rPr>
        <w:t>接使用</w:t>
      </w:r>
      <w:proofErr w:type="gramEnd"/>
      <w:r w:rsidR="00D714D8">
        <w:rPr>
          <w:rFonts w:hint="eastAsia"/>
        </w:rPr>
        <w:t>px</w:t>
      </w:r>
      <w:r w:rsidR="002856AA">
        <w:rPr>
          <w:rFonts w:hint="eastAsia"/>
        </w:rPr>
        <w:t>（仅字体）</w:t>
      </w:r>
      <w:r w:rsidR="00D714D8">
        <w:rPr>
          <w:rFonts w:hint="eastAsia"/>
        </w:rPr>
        <w:t>，平板</w:t>
      </w:r>
      <w:r w:rsidR="00416D63">
        <w:rPr>
          <w:rFonts w:hint="eastAsia"/>
        </w:rPr>
        <w:t>小窗模式下推荐</w:t>
      </w:r>
      <w:r w:rsidR="00D714D8">
        <w:rPr>
          <w:rFonts w:hint="eastAsia"/>
        </w:rPr>
        <w:t>使用rem</w:t>
      </w:r>
      <w:r w:rsidR="00416D63">
        <w:rPr>
          <w:rFonts w:hint="eastAsia"/>
        </w:rPr>
        <w:t>进行缩小</w:t>
      </w:r>
      <w:r w:rsidR="00D714D8">
        <w:rPr>
          <w:rFonts w:hint="eastAsia"/>
        </w:rPr>
        <w:t>。</w:t>
      </w:r>
    </w:p>
    <w:p w14:paraId="5A5F2727" w14:textId="222F09F6" w:rsidR="004E5779" w:rsidRDefault="004E5779" w:rsidP="009C6AA8">
      <w:r>
        <w:rPr>
          <w:rFonts w:hint="eastAsia"/>
        </w:rPr>
        <w:t>适配建议：</w:t>
      </w:r>
    </w:p>
    <w:p w14:paraId="53878AAC" w14:textId="0F933724" w:rsidR="004E5779" w:rsidRDefault="004E5779" w:rsidP="004E5779">
      <w:pPr>
        <w:pStyle w:val="a3"/>
        <w:numPr>
          <w:ilvl w:val="0"/>
          <w:numId w:val="32"/>
        </w:numPr>
        <w:ind w:firstLineChars="0"/>
      </w:pPr>
      <w:r>
        <w:rPr>
          <w:rFonts w:hint="eastAsia"/>
        </w:rPr>
        <w:t>使用响应式布局</w:t>
      </w:r>
      <w:r w:rsidR="008F21DB">
        <w:rPr>
          <w:rFonts w:hint="eastAsia"/>
        </w:rPr>
        <w:t>，</w:t>
      </w:r>
      <w:r w:rsidR="005521DA">
        <w:rPr>
          <w:rFonts w:hint="eastAsia"/>
        </w:rPr>
        <w:t>适配</w:t>
      </w:r>
      <w:r w:rsidR="008F21DB">
        <w:rPr>
          <w:rFonts w:hint="eastAsia"/>
        </w:rPr>
        <w:t>宽屏如</w:t>
      </w:r>
      <w:r w:rsidR="005521DA">
        <w:rPr>
          <w:rFonts w:hint="eastAsia"/>
        </w:rPr>
        <w:t>折叠屏展开状态</w:t>
      </w:r>
    </w:p>
    <w:p w14:paraId="08FE4A72" w14:textId="7CADCC2E" w:rsidR="004E5779" w:rsidRDefault="004E5779" w:rsidP="004E5779">
      <w:pPr>
        <w:pStyle w:val="a3"/>
        <w:numPr>
          <w:ilvl w:val="0"/>
          <w:numId w:val="32"/>
        </w:numPr>
        <w:ind w:firstLineChars="0"/>
      </w:pPr>
      <w:r>
        <w:rPr>
          <w:rFonts w:hint="eastAsia"/>
        </w:rPr>
        <w:t>组件的宽度建议使用栅格布局</w:t>
      </w:r>
    </w:p>
    <w:p w14:paraId="5D96AFE9" w14:textId="0A4B8A67" w:rsidR="002856AA" w:rsidRDefault="002856AA" w:rsidP="004E5779">
      <w:pPr>
        <w:pStyle w:val="a3"/>
        <w:numPr>
          <w:ilvl w:val="0"/>
          <w:numId w:val="32"/>
        </w:numPr>
        <w:ind w:firstLineChars="0"/>
      </w:pPr>
      <w:r>
        <w:rPr>
          <w:rFonts w:hint="eastAsia"/>
        </w:rPr>
        <w:t>组件的高度建议使用流式布局撑开，主要是字体的大小可能会发生变化。</w:t>
      </w:r>
    </w:p>
    <w:p w14:paraId="3AE77339" w14:textId="3B548DD7" w:rsidR="004E5779" w:rsidRDefault="004E5779" w:rsidP="002856AA">
      <w:pPr>
        <w:pStyle w:val="a3"/>
        <w:numPr>
          <w:ilvl w:val="0"/>
          <w:numId w:val="32"/>
        </w:numPr>
        <w:ind w:firstLineChars="0"/>
      </w:pPr>
      <w:r>
        <w:rPr>
          <w:rFonts w:hint="eastAsia"/>
        </w:rPr>
        <w:t>使用 flex，尽量避免 grid（可能会存在兼容问题）</w:t>
      </w:r>
    </w:p>
    <w:p w14:paraId="1F568296" w14:textId="6FFF3A85" w:rsidR="00B14DC5" w:rsidRDefault="00B14DC5" w:rsidP="009C6AA8">
      <w:r>
        <w:rPr>
          <w:rFonts w:hint="eastAsia"/>
        </w:rPr>
        <w:t>请注意：</w:t>
      </w:r>
    </w:p>
    <w:p w14:paraId="2D74F3EF" w14:textId="3AD4093D" w:rsidR="00B14DC5" w:rsidRDefault="00B14DC5" w:rsidP="00B14DC5">
      <w:pPr>
        <w:pStyle w:val="a3"/>
        <w:numPr>
          <w:ilvl w:val="0"/>
          <w:numId w:val="31"/>
        </w:numPr>
        <w:ind w:firstLineChars="0"/>
      </w:pPr>
      <w:r>
        <w:rPr>
          <w:rFonts w:hint="eastAsia"/>
        </w:rPr>
        <w:t>折叠屏</w:t>
      </w:r>
      <w:r w:rsidR="008221CC">
        <w:rPr>
          <w:rFonts w:hint="eastAsia"/>
        </w:rPr>
        <w:t>：部分设备</w:t>
      </w:r>
      <w:r>
        <w:rPr>
          <w:rFonts w:hint="eastAsia"/>
        </w:rPr>
        <w:t>展开后，宽度较大，</w:t>
      </w:r>
      <w:r w:rsidR="008A393F">
        <w:rPr>
          <w:rFonts w:hint="eastAsia"/>
        </w:rPr>
        <w:t xml:space="preserve">如果使用rem适配，不要直接使用当前设备宽度，建议使用 </w:t>
      </w:r>
      <w:r w:rsidR="00216583">
        <w:t>360</w:t>
      </w:r>
      <w:r w:rsidR="00E74946">
        <w:rPr>
          <w:rFonts w:hint="eastAsia"/>
        </w:rPr>
        <w:t>p</w:t>
      </w:r>
      <w:r w:rsidR="008A393F">
        <w:rPr>
          <w:rFonts w:hint="eastAsia"/>
        </w:rPr>
        <w:t>x宽度进行适配</w:t>
      </w:r>
      <w:r w:rsidR="00B62CD1">
        <w:rPr>
          <w:rFonts w:hint="eastAsia"/>
        </w:rPr>
        <w:t>，防止在折叠屏中出现过大的现象</w:t>
      </w:r>
    </w:p>
    <w:p w14:paraId="1AB0E31E" w14:textId="54FBA45E" w:rsidR="004D70D6" w:rsidRDefault="004D70D6" w:rsidP="00B14DC5">
      <w:pPr>
        <w:pStyle w:val="a3"/>
        <w:numPr>
          <w:ilvl w:val="0"/>
          <w:numId w:val="31"/>
        </w:numPr>
        <w:ind w:firstLineChars="0"/>
      </w:pPr>
      <w:r>
        <w:rPr>
          <w:rFonts w:hint="eastAsia"/>
        </w:rPr>
        <w:t>平板</w:t>
      </w:r>
      <w:r w:rsidR="008221CC">
        <w:rPr>
          <w:rFonts w:hint="eastAsia"/>
        </w:rPr>
        <w:t>：</w:t>
      </w:r>
      <w:r>
        <w:rPr>
          <w:rFonts w:hint="eastAsia"/>
        </w:rPr>
        <w:t>显示为独立窗口，窗口的宽度会出现较小的情况（</w:t>
      </w:r>
      <w:r w:rsidR="004F259A">
        <w:rPr>
          <w:rFonts w:hint="eastAsia"/>
        </w:rPr>
        <w:t>如：</w:t>
      </w:r>
      <w:r>
        <w:rPr>
          <w:rFonts w:hint="eastAsia"/>
        </w:rPr>
        <w:t>3</w:t>
      </w:r>
      <w:r>
        <w:t>00</w:t>
      </w:r>
      <w:r>
        <w:rPr>
          <w:rFonts w:hint="eastAsia"/>
        </w:rPr>
        <w:t>px），</w:t>
      </w:r>
      <w:r w:rsidR="008221CC">
        <w:rPr>
          <w:rFonts w:hint="eastAsia"/>
        </w:rPr>
        <w:t>同时css像素比手机大，同样大小的字体</w:t>
      </w:r>
      <w:r w:rsidR="003C4912">
        <w:rPr>
          <w:rFonts w:hint="eastAsia"/>
        </w:rPr>
        <w:t>p</w:t>
      </w:r>
      <w:r w:rsidR="003C4912">
        <w:t>p</w:t>
      </w:r>
      <w:r w:rsidR="008221CC">
        <w:rPr>
          <w:rFonts w:hint="eastAsia"/>
        </w:rPr>
        <w:t>在平板中会比手机类设备看着更大，所以</w:t>
      </w:r>
      <w:r>
        <w:rPr>
          <w:rFonts w:hint="eastAsia"/>
        </w:rPr>
        <w:t>需要将整体显示进行缩小。在平板</w:t>
      </w:r>
      <w:r w:rsidR="004F259A">
        <w:rPr>
          <w:rFonts w:hint="eastAsia"/>
        </w:rPr>
        <w:t>类设备</w:t>
      </w:r>
      <w:r>
        <w:rPr>
          <w:rFonts w:hint="eastAsia"/>
        </w:rPr>
        <w:t>上，</w:t>
      </w:r>
      <w:r w:rsidR="008F21DB">
        <w:rPr>
          <w:rFonts w:hint="eastAsia"/>
        </w:rPr>
        <w:t>可以</w:t>
      </w:r>
      <w:r>
        <w:rPr>
          <w:rFonts w:hint="eastAsia"/>
        </w:rPr>
        <w:t>使用rem对字体大小进行调整</w:t>
      </w:r>
      <w:r w:rsidR="004F259A">
        <w:rPr>
          <w:rFonts w:hint="eastAsia"/>
        </w:rPr>
        <w:t>。</w:t>
      </w:r>
    </w:p>
    <w:p w14:paraId="5201F813" w14:textId="73C25D5C" w:rsidR="00B62CD1" w:rsidRDefault="008F21DB" w:rsidP="00B14DC5">
      <w:pPr>
        <w:pStyle w:val="a3"/>
        <w:numPr>
          <w:ilvl w:val="0"/>
          <w:numId w:val="31"/>
        </w:numPr>
        <w:ind w:firstLineChars="0"/>
      </w:pPr>
      <w:r>
        <w:rPr>
          <w:rFonts w:hint="eastAsia"/>
        </w:rPr>
        <w:t>如果使用 rem</w:t>
      </w:r>
      <w:r>
        <w:t xml:space="preserve"> </w:t>
      </w:r>
      <w:r>
        <w:rPr>
          <w:rFonts w:hint="eastAsia"/>
        </w:rPr>
        <w:t>适配，请注意按照UX标准稿进行</w:t>
      </w:r>
      <w:r w:rsidR="00B62CD1">
        <w:rPr>
          <w:rFonts w:hint="eastAsia"/>
        </w:rPr>
        <w:t>换算。</w:t>
      </w:r>
    </w:p>
    <w:p w14:paraId="02847FE5" w14:textId="59AE2469" w:rsidR="007D1411" w:rsidRDefault="007D1411" w:rsidP="007D1411"/>
    <w:p w14:paraId="0BBB7ACC" w14:textId="246A6D04" w:rsidR="007D1411" w:rsidRDefault="007D1411" w:rsidP="00C75979">
      <w:pPr>
        <w:pStyle w:val="3"/>
        <w:spacing w:after="0"/>
      </w:pPr>
      <w:r>
        <w:rPr>
          <w:rFonts w:hint="eastAsia"/>
        </w:rPr>
        <w:t>5</w:t>
      </w:r>
      <w:r>
        <w:t xml:space="preserve">.4 </w:t>
      </w:r>
      <w:r>
        <w:rPr>
          <w:rFonts w:hint="eastAsia"/>
        </w:rPr>
        <w:t>设备卡片运营接入</w:t>
      </w:r>
    </w:p>
    <w:p w14:paraId="21E4F67D" w14:textId="2223FD55" w:rsidR="00C75979" w:rsidRPr="00C75979" w:rsidRDefault="00C75979" w:rsidP="00C75979">
      <w:r>
        <w:rPr>
          <w:rFonts w:hint="eastAsia"/>
        </w:rPr>
        <w:t>说明：在设备卡片中插入一段html</w:t>
      </w:r>
      <w:r>
        <w:t xml:space="preserve"> </w:t>
      </w:r>
      <w:r>
        <w:rPr>
          <w:rFonts w:hint="eastAsia"/>
        </w:rPr>
        <w:t>标签，用来显示相关推荐内容。</w:t>
      </w:r>
    </w:p>
    <w:p w14:paraId="6C239DD8" w14:textId="3057692B" w:rsidR="00C75979" w:rsidRDefault="00C75979" w:rsidP="00C75979">
      <w:pPr>
        <w:pStyle w:val="4"/>
        <w:spacing w:before="0" w:after="0" w:line="240" w:lineRule="auto"/>
      </w:pPr>
      <w:r>
        <w:rPr>
          <w:rFonts w:hint="eastAsia"/>
        </w:rPr>
        <w:lastRenderedPageBreak/>
        <w:t>5</w:t>
      </w:r>
      <w:r>
        <w:t xml:space="preserve">.4.1 </w:t>
      </w:r>
      <w:r>
        <w:rPr>
          <w:rFonts w:hint="eastAsia"/>
        </w:rPr>
        <w:t>效果展示</w:t>
      </w:r>
    </w:p>
    <w:p w14:paraId="3DB45BA1" w14:textId="29CB5271" w:rsidR="00C75979" w:rsidRDefault="00D84CF4" w:rsidP="00C75979">
      <w:r>
        <w:rPr>
          <w:noProof/>
        </w:rPr>
        <w:drawing>
          <wp:inline distT="0" distB="0" distL="0" distR="0" wp14:anchorId="7826907D" wp14:editId="1B78A5E0">
            <wp:extent cx="1615628" cy="3398520"/>
            <wp:effectExtent l="0" t="0" r="3810" b="0"/>
            <wp:docPr id="7" name="图片 7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图形用户界面, 应用程序&#10;&#10;描述已自动生成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624377" cy="3416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4942A" w14:textId="1A84F517" w:rsidR="00C75979" w:rsidRDefault="00C75979" w:rsidP="00C75979"/>
    <w:p w14:paraId="640C573D" w14:textId="1FAFF9C1" w:rsidR="00C75979" w:rsidRDefault="00C75979" w:rsidP="00C75979">
      <w:pPr>
        <w:pStyle w:val="4"/>
        <w:spacing w:before="0" w:after="0" w:line="240" w:lineRule="auto"/>
      </w:pPr>
      <w:r>
        <w:rPr>
          <w:rFonts w:hint="eastAsia"/>
        </w:rPr>
        <w:t>5</w:t>
      </w:r>
      <w:r>
        <w:t>.4.</w:t>
      </w:r>
      <w:r w:rsidR="004274D5">
        <w:t>2</w:t>
      </w:r>
      <w:r>
        <w:t xml:space="preserve"> </w:t>
      </w:r>
      <w:r>
        <w:rPr>
          <w:rFonts w:hint="eastAsia"/>
        </w:rPr>
        <w:t>使用说明</w:t>
      </w:r>
    </w:p>
    <w:p w14:paraId="79BB2122" w14:textId="0D6210CB" w:rsidR="00C75979" w:rsidRDefault="00C75979" w:rsidP="00C75979">
      <w:r>
        <w:rPr>
          <w:rFonts w:hint="eastAsia"/>
        </w:rPr>
        <w:t>在页面中插入</w:t>
      </w:r>
      <w:r w:rsidR="004D067D">
        <w:rPr>
          <w:rFonts w:hint="eastAsia"/>
        </w:rPr>
        <w:t>以下</w:t>
      </w:r>
      <w:r>
        <w:rPr>
          <w:rFonts w:hint="eastAsia"/>
        </w:rPr>
        <w:t>代码：</w:t>
      </w:r>
    </w:p>
    <w:p w14:paraId="2DD73B6F" w14:textId="573EF88F" w:rsidR="00A41F3F" w:rsidRPr="00806B03" w:rsidRDefault="00A41F3F" w:rsidP="00C75979">
      <w:pPr>
        <w:rPr>
          <w:color w:val="595959" w:themeColor="text1" w:themeTint="A6"/>
          <w:sz w:val="16"/>
          <w:szCs w:val="18"/>
        </w:rPr>
      </w:pPr>
      <w:r w:rsidRPr="00806B03">
        <w:rPr>
          <w:color w:val="595959" w:themeColor="text1" w:themeTint="A6"/>
          <w:sz w:val="16"/>
          <w:szCs w:val="18"/>
        </w:rPr>
        <w:t xml:space="preserve">PS: </w:t>
      </w:r>
      <w:r w:rsidRPr="00806B03">
        <w:rPr>
          <w:rFonts w:hint="eastAsia"/>
          <w:color w:val="595959" w:themeColor="text1" w:themeTint="A6"/>
          <w:sz w:val="16"/>
          <w:szCs w:val="18"/>
        </w:rPr>
        <w:t xml:space="preserve">这里 </w:t>
      </w:r>
      <w:r w:rsidRPr="00806B03">
        <w:rPr>
          <w:color w:val="595959" w:themeColor="text1" w:themeTint="A6"/>
          <w:sz w:val="16"/>
          <w:szCs w:val="18"/>
        </w:rPr>
        <w:t xml:space="preserve">B517 </w:t>
      </w:r>
      <w:r w:rsidRPr="00806B03">
        <w:rPr>
          <w:rFonts w:hint="eastAsia"/>
          <w:color w:val="595959" w:themeColor="text1" w:themeTint="A6"/>
          <w:sz w:val="16"/>
          <w:szCs w:val="18"/>
        </w:rPr>
        <w:t>为示例数据，请根据实际产品id填入。</w:t>
      </w:r>
    </w:p>
    <w:p w14:paraId="6FCC824D" w14:textId="7CCA724B" w:rsidR="00A41F3F" w:rsidRDefault="00416D63" w:rsidP="00416D63">
      <w:pPr>
        <w:ind w:firstLineChars="200" w:firstLine="360"/>
        <w:rPr>
          <w:rFonts w:ascii="Hack" w:eastAsia="宋体" w:hAnsi="Hack" w:cs="宋体"/>
          <w:color w:val="6E7ED9"/>
          <w:kern w:val="0"/>
          <w:sz w:val="18"/>
          <w:szCs w:val="18"/>
        </w:rPr>
      </w:pPr>
      <w:r w:rsidRPr="00175B23">
        <w:rPr>
          <w:rFonts w:ascii="Hack" w:eastAsia="宋体" w:hAnsi="Hack" w:cs="宋体"/>
          <w:color w:val="6E7ED9"/>
          <w:kern w:val="0"/>
          <w:sz w:val="18"/>
          <w:szCs w:val="18"/>
        </w:rPr>
        <w:t>&lt;</w:t>
      </w:r>
      <w:r w:rsidRPr="00175B23">
        <w:rPr>
          <w:rFonts w:ascii="Hack" w:eastAsia="宋体" w:hAnsi="Hack" w:cs="宋体"/>
          <w:color w:val="FF9696"/>
          <w:kern w:val="0"/>
          <w:sz w:val="18"/>
          <w:szCs w:val="18"/>
        </w:rPr>
        <w:t xml:space="preserve">div </w:t>
      </w:r>
      <w:r w:rsidRPr="00175B23">
        <w:rPr>
          <w:rFonts w:ascii="Hack" w:eastAsia="宋体" w:hAnsi="Hack" w:cs="宋体"/>
          <w:color w:val="FFC86E"/>
          <w:kern w:val="0"/>
          <w:sz w:val="18"/>
          <w:szCs w:val="18"/>
        </w:rPr>
        <w:t>class</w:t>
      </w:r>
      <w:r w:rsidRPr="00175B23">
        <w:rPr>
          <w:rFonts w:ascii="Hack" w:eastAsia="宋体" w:hAnsi="Hack" w:cs="宋体"/>
          <w:color w:val="96BE78"/>
          <w:kern w:val="0"/>
          <w:sz w:val="18"/>
          <w:szCs w:val="18"/>
        </w:rPr>
        <w:t xml:space="preserve">="dev-operation" </w:t>
      </w:r>
      <w:r w:rsidRPr="00175B23">
        <w:rPr>
          <w:rFonts w:ascii="Hack" w:eastAsia="宋体" w:hAnsi="Hack" w:cs="宋体"/>
          <w:color w:val="FFC86E"/>
          <w:kern w:val="0"/>
          <w:sz w:val="18"/>
          <w:szCs w:val="18"/>
        </w:rPr>
        <w:t>data-prdid</w:t>
      </w:r>
      <w:r w:rsidRPr="00175B23">
        <w:rPr>
          <w:rFonts w:ascii="Hack" w:eastAsia="宋体" w:hAnsi="Hack" w:cs="宋体"/>
          <w:color w:val="96BE78"/>
          <w:kern w:val="0"/>
          <w:sz w:val="18"/>
          <w:szCs w:val="18"/>
        </w:rPr>
        <w:t xml:space="preserve">="B517" </w:t>
      </w:r>
      <w:r w:rsidRPr="00175B23">
        <w:rPr>
          <w:rFonts w:ascii="Hack" w:eastAsia="宋体" w:hAnsi="Hack" w:cs="宋体"/>
          <w:color w:val="FFC86E"/>
          <w:kern w:val="0"/>
          <w:sz w:val="18"/>
          <w:szCs w:val="18"/>
        </w:rPr>
        <w:t>data-ppi</w:t>
      </w:r>
      <w:r w:rsidRPr="00175B23">
        <w:rPr>
          <w:rFonts w:ascii="Hack" w:eastAsia="宋体" w:hAnsi="Hack" w:cs="宋体"/>
          <w:color w:val="96BE78"/>
          <w:kern w:val="0"/>
          <w:sz w:val="18"/>
          <w:szCs w:val="18"/>
        </w:rPr>
        <w:t>="1</w:t>
      </w:r>
      <w:r>
        <w:rPr>
          <w:rFonts w:ascii="Hack" w:eastAsia="宋体" w:hAnsi="Hack" w:cs="宋体"/>
          <w:color w:val="96BE78"/>
          <w:kern w:val="0"/>
          <w:sz w:val="18"/>
          <w:szCs w:val="18"/>
        </w:rPr>
        <w:t>6</w:t>
      </w:r>
      <w:r w:rsidRPr="00175B23">
        <w:rPr>
          <w:rFonts w:ascii="Hack" w:eastAsia="宋体" w:hAnsi="Hack" w:cs="宋体"/>
          <w:color w:val="96BE78"/>
          <w:kern w:val="0"/>
          <w:sz w:val="18"/>
          <w:szCs w:val="18"/>
        </w:rPr>
        <w:t>0"</w:t>
      </w:r>
      <w:r w:rsidRPr="00175B23">
        <w:rPr>
          <w:rFonts w:ascii="Hack" w:eastAsia="宋体" w:hAnsi="Hack" w:cs="宋体"/>
          <w:color w:val="6E7ED9"/>
          <w:kern w:val="0"/>
          <w:sz w:val="18"/>
          <w:szCs w:val="18"/>
        </w:rPr>
        <w:t>&gt;&lt;/</w:t>
      </w:r>
      <w:r w:rsidRPr="00175B23">
        <w:rPr>
          <w:rFonts w:ascii="Hack" w:eastAsia="宋体" w:hAnsi="Hack" w:cs="宋体"/>
          <w:color w:val="FF9696"/>
          <w:kern w:val="0"/>
          <w:sz w:val="18"/>
          <w:szCs w:val="18"/>
        </w:rPr>
        <w:t>div</w:t>
      </w:r>
      <w:r w:rsidRPr="00175B23">
        <w:rPr>
          <w:rFonts w:ascii="Hack" w:eastAsia="宋体" w:hAnsi="Hack" w:cs="宋体"/>
          <w:color w:val="6E7ED9"/>
          <w:kern w:val="0"/>
          <w:sz w:val="18"/>
          <w:szCs w:val="18"/>
        </w:rPr>
        <w:t>&gt;</w:t>
      </w:r>
    </w:p>
    <w:p w14:paraId="7D8FA798" w14:textId="7E804FB3" w:rsidR="00416D63" w:rsidRDefault="00416D63" w:rsidP="00416D63">
      <w:pPr>
        <w:rPr>
          <w:color w:val="7F7F7F" w:themeColor="text1" w:themeTint="80"/>
          <w:sz w:val="20"/>
          <w:szCs w:val="21"/>
        </w:rPr>
      </w:pPr>
    </w:p>
    <w:p w14:paraId="1B7E7141" w14:textId="2FB2E83D" w:rsidR="00D84CF4" w:rsidRPr="00D84CF4" w:rsidRDefault="00D84CF4" w:rsidP="00416D63">
      <w:pPr>
        <w:rPr>
          <w:b/>
          <w:bCs/>
          <w:sz w:val="20"/>
          <w:szCs w:val="21"/>
        </w:rPr>
      </w:pPr>
      <w:r w:rsidRPr="00D84CF4">
        <w:rPr>
          <w:rFonts w:hint="eastAsia"/>
          <w:b/>
          <w:bCs/>
          <w:sz w:val="20"/>
          <w:szCs w:val="21"/>
        </w:rPr>
        <w:t>插入示例：</w:t>
      </w:r>
    </w:p>
    <w:p w14:paraId="7D843057" w14:textId="53325A35" w:rsidR="00D84CF4" w:rsidRPr="00D84CF4" w:rsidRDefault="00D84CF4" w:rsidP="00416D63">
      <w:pPr>
        <w:rPr>
          <w:sz w:val="20"/>
          <w:szCs w:val="21"/>
        </w:rPr>
      </w:pPr>
      <w:r>
        <w:rPr>
          <w:noProof/>
        </w:rPr>
        <w:drawing>
          <wp:inline distT="0" distB="0" distL="0" distR="0" wp14:anchorId="4DBB82DD" wp14:editId="0E10BE05">
            <wp:extent cx="3658870" cy="1119334"/>
            <wp:effectExtent l="0" t="0" r="0" b="5080"/>
            <wp:docPr id="16" name="图片 16" descr="电脑屏幕的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 descr="电脑屏幕的截图&#10;&#10;描述已自动生成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74132" cy="1124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262C0" w14:textId="77777777" w:rsidR="00D84CF4" w:rsidRPr="00416D63" w:rsidRDefault="00D84CF4" w:rsidP="00416D63">
      <w:pPr>
        <w:rPr>
          <w:color w:val="7F7F7F" w:themeColor="text1" w:themeTint="80"/>
          <w:sz w:val="20"/>
          <w:szCs w:val="21"/>
        </w:rPr>
      </w:pPr>
    </w:p>
    <w:p w14:paraId="7BBA94F0" w14:textId="4D8A7EA4" w:rsidR="00C75979" w:rsidRPr="001E74F7" w:rsidRDefault="00C75979" w:rsidP="007D1411">
      <w:pPr>
        <w:rPr>
          <w:b/>
          <w:bCs/>
        </w:rPr>
      </w:pPr>
      <w:r w:rsidRPr="001E74F7">
        <w:rPr>
          <w:rFonts w:hint="eastAsia"/>
          <w:b/>
          <w:bCs/>
        </w:rPr>
        <w:t>参数说明：</w:t>
      </w:r>
    </w:p>
    <w:tbl>
      <w:tblPr>
        <w:tblStyle w:val="a8"/>
        <w:tblW w:w="8359" w:type="dxa"/>
        <w:tblLook w:val="0620" w:firstRow="1" w:lastRow="0" w:firstColumn="0" w:lastColumn="0" w:noHBand="1" w:noVBand="1"/>
      </w:tblPr>
      <w:tblGrid>
        <w:gridCol w:w="2378"/>
        <w:gridCol w:w="878"/>
        <w:gridCol w:w="1134"/>
        <w:gridCol w:w="3969"/>
      </w:tblGrid>
      <w:tr w:rsidR="00C75979" w14:paraId="6854EDCD" w14:textId="006F8E1E" w:rsidTr="00A41F3F">
        <w:tc>
          <w:tcPr>
            <w:tcW w:w="2378" w:type="dxa"/>
            <w:shd w:val="clear" w:color="auto" w:fill="DEEAF6" w:themeFill="accent5" w:themeFillTint="33"/>
          </w:tcPr>
          <w:p w14:paraId="41DD1CCD" w14:textId="1A5DE0AA" w:rsidR="00C75979" w:rsidRPr="00A41F3F" w:rsidRDefault="00C75979" w:rsidP="00C75979">
            <w:pPr>
              <w:rPr>
                <w:b/>
                <w:bCs/>
              </w:rPr>
            </w:pPr>
            <w:r w:rsidRPr="00A41F3F">
              <w:rPr>
                <w:rFonts w:hint="eastAsia"/>
                <w:b/>
                <w:bCs/>
              </w:rPr>
              <w:t>字段</w:t>
            </w:r>
          </w:p>
        </w:tc>
        <w:tc>
          <w:tcPr>
            <w:tcW w:w="878" w:type="dxa"/>
            <w:shd w:val="clear" w:color="auto" w:fill="DEEAF6" w:themeFill="accent5" w:themeFillTint="33"/>
          </w:tcPr>
          <w:p w14:paraId="5AA6B086" w14:textId="1E80A956" w:rsidR="00C75979" w:rsidRPr="00A41F3F" w:rsidRDefault="00C75979" w:rsidP="00E12ED0">
            <w:pPr>
              <w:jc w:val="center"/>
              <w:rPr>
                <w:b/>
                <w:bCs/>
              </w:rPr>
            </w:pPr>
            <w:r w:rsidRPr="00A41F3F">
              <w:rPr>
                <w:rFonts w:hint="eastAsia"/>
                <w:b/>
                <w:bCs/>
              </w:rPr>
              <w:t>必填</w:t>
            </w:r>
          </w:p>
        </w:tc>
        <w:tc>
          <w:tcPr>
            <w:tcW w:w="1134" w:type="dxa"/>
            <w:shd w:val="clear" w:color="auto" w:fill="DEEAF6" w:themeFill="accent5" w:themeFillTint="33"/>
          </w:tcPr>
          <w:p w14:paraId="1D0F3730" w14:textId="32EDB9EC" w:rsidR="00C75979" w:rsidRPr="00A41F3F" w:rsidRDefault="00C75979" w:rsidP="00C75979">
            <w:pPr>
              <w:rPr>
                <w:b/>
                <w:bCs/>
              </w:rPr>
            </w:pPr>
            <w:r w:rsidRPr="00A41F3F">
              <w:rPr>
                <w:rFonts w:hint="eastAsia"/>
                <w:b/>
                <w:bCs/>
              </w:rPr>
              <w:t>默认值</w:t>
            </w:r>
          </w:p>
        </w:tc>
        <w:tc>
          <w:tcPr>
            <w:tcW w:w="3969" w:type="dxa"/>
            <w:shd w:val="clear" w:color="auto" w:fill="DEEAF6" w:themeFill="accent5" w:themeFillTint="33"/>
          </w:tcPr>
          <w:p w14:paraId="47CEEC88" w14:textId="1B5ADF52" w:rsidR="00C75979" w:rsidRPr="00A41F3F" w:rsidRDefault="00C75979" w:rsidP="00C75979">
            <w:pPr>
              <w:rPr>
                <w:b/>
                <w:bCs/>
              </w:rPr>
            </w:pPr>
            <w:r w:rsidRPr="00A41F3F">
              <w:rPr>
                <w:rFonts w:hint="eastAsia"/>
                <w:b/>
                <w:bCs/>
              </w:rPr>
              <w:t>说明</w:t>
            </w:r>
          </w:p>
        </w:tc>
      </w:tr>
      <w:tr w:rsidR="00C75979" w14:paraId="296281A4" w14:textId="23E51488" w:rsidTr="00A41F3F">
        <w:tc>
          <w:tcPr>
            <w:tcW w:w="2378" w:type="dxa"/>
          </w:tcPr>
          <w:p w14:paraId="1D33CDDB" w14:textId="22804A20" w:rsidR="00C75979" w:rsidRDefault="00C75979" w:rsidP="00C75979">
            <w:pPr>
              <w:jc w:val="left"/>
            </w:pPr>
            <w:r>
              <w:t xml:space="preserve">class: </w:t>
            </w:r>
            <w:r>
              <w:rPr>
                <w:rFonts w:hint="eastAsia"/>
              </w:rPr>
              <w:t>‘dev</w:t>
            </w:r>
            <w:r>
              <w:t>-operation</w:t>
            </w:r>
            <w:r>
              <w:rPr>
                <w:rFonts w:hint="eastAsia"/>
              </w:rPr>
              <w:t>’</w:t>
            </w:r>
          </w:p>
        </w:tc>
        <w:tc>
          <w:tcPr>
            <w:tcW w:w="878" w:type="dxa"/>
          </w:tcPr>
          <w:p w14:paraId="676D121D" w14:textId="6CA68E9A" w:rsidR="00C75979" w:rsidRDefault="00C75979" w:rsidP="00E12ED0">
            <w:pPr>
              <w:jc w:val="center"/>
            </w:pPr>
            <w:r>
              <w:rPr>
                <w:rFonts w:hint="eastAsia"/>
              </w:rPr>
              <w:t>是</w:t>
            </w:r>
          </w:p>
        </w:tc>
        <w:tc>
          <w:tcPr>
            <w:tcW w:w="1134" w:type="dxa"/>
          </w:tcPr>
          <w:p w14:paraId="7B83FD87" w14:textId="77777777" w:rsidR="00C75979" w:rsidRDefault="00C75979" w:rsidP="00C75979"/>
        </w:tc>
        <w:tc>
          <w:tcPr>
            <w:tcW w:w="3969" w:type="dxa"/>
          </w:tcPr>
          <w:p w14:paraId="5E5CCE48" w14:textId="1BDFF4ED" w:rsidR="00C75979" w:rsidRDefault="00C75979" w:rsidP="00C75979">
            <w:r>
              <w:rPr>
                <w:rFonts w:hint="eastAsia"/>
              </w:rPr>
              <w:t>标识这里是预埋的</w:t>
            </w:r>
            <w:proofErr w:type="gramStart"/>
            <w:r>
              <w:rPr>
                <w:rFonts w:hint="eastAsia"/>
              </w:rPr>
              <w:t>运营位</w:t>
            </w:r>
            <w:proofErr w:type="gramEnd"/>
          </w:p>
        </w:tc>
      </w:tr>
      <w:tr w:rsidR="00C75979" w14:paraId="544550AB" w14:textId="1D665E43" w:rsidTr="00A41F3F">
        <w:tc>
          <w:tcPr>
            <w:tcW w:w="2378" w:type="dxa"/>
          </w:tcPr>
          <w:p w14:paraId="4314301E" w14:textId="0667A25A" w:rsidR="00C75979" w:rsidRDefault="00C75979" w:rsidP="00C75979">
            <w:r>
              <w:rPr>
                <w:rFonts w:hint="eastAsia"/>
              </w:rPr>
              <w:t>d</w:t>
            </w:r>
            <w:r>
              <w:t>ata-prdid</w:t>
            </w:r>
          </w:p>
        </w:tc>
        <w:tc>
          <w:tcPr>
            <w:tcW w:w="878" w:type="dxa"/>
          </w:tcPr>
          <w:p w14:paraId="7886C9EF" w14:textId="4CB9AB45" w:rsidR="00C75979" w:rsidRDefault="00C75979" w:rsidP="00E12ED0">
            <w:pPr>
              <w:jc w:val="center"/>
            </w:pPr>
            <w:r>
              <w:rPr>
                <w:rFonts w:hint="eastAsia"/>
              </w:rPr>
              <w:t>是</w:t>
            </w:r>
          </w:p>
        </w:tc>
        <w:tc>
          <w:tcPr>
            <w:tcW w:w="1134" w:type="dxa"/>
          </w:tcPr>
          <w:p w14:paraId="159D07E5" w14:textId="77777777" w:rsidR="00C75979" w:rsidRDefault="00C75979" w:rsidP="00C75979"/>
        </w:tc>
        <w:tc>
          <w:tcPr>
            <w:tcW w:w="3969" w:type="dxa"/>
          </w:tcPr>
          <w:p w14:paraId="65FDCA43" w14:textId="6E7CF203" w:rsidR="00C75979" w:rsidRDefault="00C75979" w:rsidP="00C75979">
            <w:r>
              <w:rPr>
                <w:rFonts w:hint="eastAsia"/>
              </w:rPr>
              <w:t>产品id</w:t>
            </w:r>
          </w:p>
        </w:tc>
      </w:tr>
      <w:tr w:rsidR="00C75979" w14:paraId="18D4FAEB" w14:textId="202B191B" w:rsidTr="00A41F3F">
        <w:tc>
          <w:tcPr>
            <w:tcW w:w="2378" w:type="dxa"/>
          </w:tcPr>
          <w:p w14:paraId="02349248" w14:textId="460124C4" w:rsidR="00C75979" w:rsidRDefault="00C75979" w:rsidP="00A41F3F">
            <w:pPr>
              <w:jc w:val="left"/>
            </w:pPr>
            <w:r>
              <w:t>data-ppi</w:t>
            </w:r>
          </w:p>
        </w:tc>
        <w:tc>
          <w:tcPr>
            <w:tcW w:w="878" w:type="dxa"/>
          </w:tcPr>
          <w:p w14:paraId="35DC85AF" w14:textId="09EC63B1" w:rsidR="00C75979" w:rsidRDefault="00C75979" w:rsidP="00E12ED0">
            <w:pPr>
              <w:jc w:val="center"/>
            </w:pPr>
            <w:r>
              <w:rPr>
                <w:rFonts w:hint="eastAsia"/>
              </w:rPr>
              <w:t>否</w:t>
            </w:r>
          </w:p>
        </w:tc>
        <w:tc>
          <w:tcPr>
            <w:tcW w:w="1134" w:type="dxa"/>
          </w:tcPr>
          <w:p w14:paraId="14D849D7" w14:textId="65026394" w:rsidR="00C75979" w:rsidRDefault="00C75979" w:rsidP="00A41F3F">
            <w:pPr>
              <w:jc w:val="left"/>
            </w:pPr>
            <w:r>
              <w:rPr>
                <w:rFonts w:hint="eastAsia"/>
              </w:rPr>
              <w:t>1</w:t>
            </w:r>
            <w:r>
              <w:t>60</w:t>
            </w:r>
          </w:p>
        </w:tc>
        <w:tc>
          <w:tcPr>
            <w:tcW w:w="3969" w:type="dxa"/>
          </w:tcPr>
          <w:p w14:paraId="680166E3" w14:textId="5AA35AC3" w:rsidR="00C75979" w:rsidRDefault="00C75979" w:rsidP="00A41F3F">
            <w:pPr>
              <w:jc w:val="left"/>
            </w:pPr>
            <w:r>
              <w:rPr>
                <w:rFonts w:hint="eastAsia"/>
              </w:rPr>
              <w:t>平板小窗口</w:t>
            </w:r>
            <w:r w:rsidR="00A41F3F">
              <w:rPr>
                <w:rFonts w:hint="eastAsia"/>
              </w:rPr>
              <w:t>（宽度小于3</w:t>
            </w:r>
            <w:r w:rsidR="00A41F3F">
              <w:t>60</w:t>
            </w:r>
            <w:r w:rsidR="00A41F3F">
              <w:rPr>
                <w:rFonts w:hint="eastAsia"/>
              </w:rPr>
              <w:t>）</w:t>
            </w:r>
            <w:r>
              <w:rPr>
                <w:rFonts w:hint="eastAsia"/>
              </w:rPr>
              <w:t>时，需要根据比例进行缩小</w:t>
            </w:r>
            <w:r w:rsidR="00416D63">
              <w:rPr>
                <w:rFonts w:hint="eastAsia"/>
              </w:rPr>
              <w:t>。</w:t>
            </w:r>
          </w:p>
        </w:tc>
      </w:tr>
    </w:tbl>
    <w:p w14:paraId="113ABE1D" w14:textId="45E391E6" w:rsidR="00C75979" w:rsidRDefault="00C75979" w:rsidP="007D1411"/>
    <w:p w14:paraId="46610B82" w14:textId="33E187CA" w:rsidR="00A41F3F" w:rsidRPr="001E74F7" w:rsidRDefault="00A41F3F" w:rsidP="007D1411">
      <w:pPr>
        <w:rPr>
          <w:b/>
          <w:bCs/>
        </w:rPr>
      </w:pPr>
      <w:r w:rsidRPr="001E74F7">
        <w:rPr>
          <w:rFonts w:hint="eastAsia"/>
          <w:b/>
          <w:bCs/>
        </w:rPr>
        <w:t>接入步骤</w:t>
      </w:r>
      <w:r w:rsidR="001E74F7" w:rsidRPr="001E74F7">
        <w:rPr>
          <w:rFonts w:hint="eastAsia"/>
          <w:b/>
          <w:bCs/>
        </w:rPr>
        <w:t>：</w:t>
      </w:r>
    </w:p>
    <w:p w14:paraId="06167A78" w14:textId="2808BEA0" w:rsidR="00A41F3F" w:rsidRDefault="00A41F3F" w:rsidP="00A41F3F">
      <w:pPr>
        <w:pStyle w:val="a3"/>
        <w:numPr>
          <w:ilvl w:val="0"/>
          <w:numId w:val="34"/>
        </w:numPr>
        <w:ind w:firstLineChars="0"/>
      </w:pPr>
      <w:r>
        <w:rPr>
          <w:rFonts w:hint="eastAsia"/>
        </w:rPr>
        <w:t>查看ux是否有</w:t>
      </w:r>
      <w:r w:rsidR="00E12ED0">
        <w:rPr>
          <w:rFonts w:hint="eastAsia"/>
        </w:rPr>
        <w:t>设备运营位</w:t>
      </w:r>
      <w:r>
        <w:rPr>
          <w:rFonts w:hint="eastAsia"/>
        </w:rPr>
        <w:t>。有：进入步骤2，无：不用处理</w:t>
      </w:r>
    </w:p>
    <w:p w14:paraId="11531357" w14:textId="7A8157B6" w:rsidR="00A41F3F" w:rsidRDefault="00A41F3F" w:rsidP="00A41F3F">
      <w:pPr>
        <w:pStyle w:val="a3"/>
        <w:numPr>
          <w:ilvl w:val="0"/>
          <w:numId w:val="34"/>
        </w:numPr>
        <w:ind w:firstLineChars="0"/>
      </w:pPr>
      <w:r>
        <w:rPr>
          <w:rFonts w:hint="eastAsia"/>
        </w:rPr>
        <w:lastRenderedPageBreak/>
        <w:t>根据预览位置，在对应的dom标签处加入埋点（格式见上）。</w:t>
      </w:r>
    </w:p>
    <w:p w14:paraId="310846CD" w14:textId="328B20F4" w:rsidR="00A41F3F" w:rsidRDefault="00A41F3F" w:rsidP="00A41F3F">
      <w:pPr>
        <w:pStyle w:val="a3"/>
        <w:numPr>
          <w:ilvl w:val="0"/>
          <w:numId w:val="34"/>
        </w:numPr>
        <w:ind w:firstLineChars="0"/>
      </w:pPr>
      <w:r>
        <w:rPr>
          <w:rFonts w:hint="eastAsia"/>
        </w:rPr>
        <w:t>将页面加载到app内显示（新版app）。</w:t>
      </w:r>
    </w:p>
    <w:p w14:paraId="1E7BF43A" w14:textId="25EAC2A4" w:rsidR="00A41F3F" w:rsidRDefault="001E74F7" w:rsidP="00A41F3F">
      <w:pPr>
        <w:pStyle w:val="a3"/>
        <w:numPr>
          <w:ilvl w:val="0"/>
          <w:numId w:val="34"/>
        </w:numPr>
        <w:ind w:firstLineChars="0"/>
      </w:pPr>
      <w:r>
        <w:rPr>
          <w:rFonts w:hint="eastAsia"/>
        </w:rPr>
        <w:t>查看是否加载正常。（数据需要在荣耀侧配置，验证数据请联系接口人进行配置）</w:t>
      </w:r>
    </w:p>
    <w:p w14:paraId="54BBCE07" w14:textId="4857C24B" w:rsidR="001E74F7" w:rsidRDefault="001E74F7" w:rsidP="001E74F7"/>
    <w:p w14:paraId="69C58CE3" w14:textId="24D2B5AD" w:rsidR="001E74F7" w:rsidRPr="001E74F7" w:rsidRDefault="001E74F7" w:rsidP="001E74F7">
      <w:pPr>
        <w:rPr>
          <w:b/>
          <w:bCs/>
        </w:rPr>
      </w:pPr>
      <w:r w:rsidRPr="001E74F7">
        <w:rPr>
          <w:rFonts w:hint="eastAsia"/>
          <w:b/>
          <w:bCs/>
        </w:rPr>
        <w:t>注意：</w:t>
      </w:r>
    </w:p>
    <w:p w14:paraId="42907EFF" w14:textId="4793BA7B" w:rsidR="001E74F7" w:rsidRDefault="001E74F7" w:rsidP="001E74F7">
      <w:pPr>
        <w:pStyle w:val="a3"/>
        <w:numPr>
          <w:ilvl w:val="0"/>
          <w:numId w:val="35"/>
        </w:numPr>
        <w:ind w:firstLineChars="0"/>
      </w:pPr>
      <w:r>
        <w:rPr>
          <w:rFonts w:hint="eastAsia"/>
        </w:rPr>
        <w:t>预埋 div</w:t>
      </w:r>
      <w:r>
        <w:t xml:space="preserve"> </w:t>
      </w:r>
      <w:r>
        <w:rPr>
          <w:rFonts w:hint="eastAsia"/>
        </w:rPr>
        <w:t xml:space="preserve">宽度应为 </w:t>
      </w:r>
      <w:r>
        <w:t>100</w:t>
      </w:r>
      <w:r>
        <w:rPr>
          <w:rFonts w:hint="eastAsia"/>
        </w:rPr>
        <w:t>vw。不要在外层容器添加 padding</w:t>
      </w:r>
      <w:r>
        <w:t xml:space="preserve"> </w:t>
      </w:r>
      <w:r>
        <w:rPr>
          <w:rFonts w:hint="eastAsia"/>
        </w:rPr>
        <w:t>或 margin导致div的宽度不是实际设备宽度</w:t>
      </w:r>
      <w:r w:rsidR="007E698C">
        <w:rPr>
          <w:rFonts w:hint="eastAsia"/>
        </w:rPr>
        <w:t>。</w:t>
      </w:r>
      <w:r w:rsidR="00D84CF4">
        <w:rPr>
          <w:rFonts w:hint="eastAsia"/>
        </w:rPr>
        <w:t>效果见</w:t>
      </w:r>
      <w:r w:rsidR="00CA1997">
        <w:rPr>
          <w:rFonts w:hint="eastAsia"/>
        </w:rPr>
        <w:t xml:space="preserve"> 渲染</w:t>
      </w:r>
      <w:r w:rsidR="00D84CF4">
        <w:rPr>
          <w:rFonts w:hint="eastAsia"/>
        </w:rPr>
        <w:t>Dom示例。</w:t>
      </w:r>
    </w:p>
    <w:p w14:paraId="1DF22376" w14:textId="4CCEA8B4" w:rsidR="001E74F7" w:rsidRDefault="001E74F7" w:rsidP="001E74F7">
      <w:pPr>
        <w:pStyle w:val="a3"/>
        <w:numPr>
          <w:ilvl w:val="0"/>
          <w:numId w:val="35"/>
        </w:numPr>
        <w:ind w:firstLineChars="0"/>
      </w:pPr>
      <w:r>
        <w:rPr>
          <w:rFonts w:hint="eastAsia"/>
        </w:rPr>
        <w:t>验证</w:t>
      </w:r>
      <w:r w:rsidR="00D90E3A">
        <w:rPr>
          <w:rFonts w:hint="eastAsia"/>
        </w:rPr>
        <w:t>时</w:t>
      </w:r>
      <w:r>
        <w:rPr>
          <w:rFonts w:hint="eastAsia"/>
        </w:rPr>
        <w:t>需要注意下字体大小是否对齐。</w:t>
      </w:r>
    </w:p>
    <w:p w14:paraId="7493FD3E" w14:textId="388A6702" w:rsidR="001E74F7" w:rsidRDefault="001E74F7" w:rsidP="001E74F7">
      <w:pPr>
        <w:pStyle w:val="a3"/>
        <w:numPr>
          <w:ilvl w:val="0"/>
          <w:numId w:val="35"/>
        </w:numPr>
        <w:ind w:firstLineChars="0"/>
      </w:pPr>
      <w:r>
        <w:rPr>
          <w:rFonts w:hint="eastAsia"/>
        </w:rPr>
        <w:t>需要注意</w:t>
      </w:r>
      <w:proofErr w:type="gramStart"/>
      <w:r>
        <w:rPr>
          <w:rFonts w:hint="eastAsia"/>
        </w:rPr>
        <w:t>小屏下样式</w:t>
      </w:r>
      <w:proofErr w:type="gramEnd"/>
      <w:r>
        <w:rPr>
          <w:rFonts w:hint="eastAsia"/>
        </w:rPr>
        <w:t>是否</w:t>
      </w:r>
      <w:r w:rsidR="00D90E3A">
        <w:rPr>
          <w:rFonts w:hint="eastAsia"/>
        </w:rPr>
        <w:t>一致</w:t>
      </w:r>
      <w:r w:rsidR="007E698C">
        <w:rPr>
          <w:rFonts w:hint="eastAsia"/>
        </w:rPr>
        <w:t>。</w:t>
      </w:r>
    </w:p>
    <w:p w14:paraId="46644798" w14:textId="61784303" w:rsidR="001E74F7" w:rsidRDefault="001E74F7" w:rsidP="001E74F7">
      <w:pPr>
        <w:pStyle w:val="a3"/>
        <w:numPr>
          <w:ilvl w:val="0"/>
          <w:numId w:val="35"/>
        </w:numPr>
        <w:ind w:firstLineChars="0"/>
      </w:pPr>
      <w:r>
        <w:rPr>
          <w:rFonts w:hint="eastAsia"/>
        </w:rPr>
        <w:t>如果没有数据，请联系对应的</w:t>
      </w:r>
      <w:r w:rsidR="00D90E3A">
        <w:rPr>
          <w:rFonts w:hint="eastAsia"/>
        </w:rPr>
        <w:t>荣耀</w:t>
      </w:r>
      <w:r>
        <w:rPr>
          <w:rFonts w:hint="eastAsia"/>
        </w:rPr>
        <w:t>接口人。</w:t>
      </w:r>
    </w:p>
    <w:p w14:paraId="1574054C" w14:textId="1EFBF6EC" w:rsidR="00D84CF4" w:rsidRDefault="00D84CF4" w:rsidP="00416D63"/>
    <w:p w14:paraId="433C8C0F" w14:textId="5C38C2AD" w:rsidR="00D84CF4" w:rsidRDefault="009D59AC" w:rsidP="00416D63">
      <w:pPr>
        <w:rPr>
          <w:b/>
          <w:bCs/>
        </w:rPr>
      </w:pPr>
      <w:r>
        <w:rPr>
          <w:rFonts w:hint="eastAsia"/>
          <w:b/>
          <w:bCs/>
        </w:rPr>
        <w:t>渲染</w:t>
      </w:r>
      <w:r w:rsidR="00D84CF4" w:rsidRPr="00D84CF4">
        <w:rPr>
          <w:b/>
          <w:bCs/>
        </w:rPr>
        <w:t>D</w:t>
      </w:r>
      <w:r w:rsidR="00D84CF4" w:rsidRPr="00D84CF4">
        <w:rPr>
          <w:rFonts w:hint="eastAsia"/>
          <w:b/>
          <w:bCs/>
        </w:rPr>
        <w:t>om示例</w:t>
      </w:r>
      <w:r w:rsidR="00D84CF4">
        <w:rPr>
          <w:rFonts w:hint="eastAsia"/>
          <w:b/>
          <w:bCs/>
        </w:rPr>
        <w:t>：</w:t>
      </w:r>
    </w:p>
    <w:p w14:paraId="0119675D" w14:textId="53A1E142" w:rsidR="00D84CF4" w:rsidRPr="00D84CF4" w:rsidRDefault="00D84CF4" w:rsidP="00416D63">
      <w:pPr>
        <w:rPr>
          <w:b/>
          <w:bCs/>
        </w:rPr>
      </w:pPr>
      <w:r>
        <w:rPr>
          <w:noProof/>
        </w:rPr>
        <w:drawing>
          <wp:inline distT="0" distB="0" distL="0" distR="0" wp14:anchorId="044B9259" wp14:editId="04594459">
            <wp:extent cx="4307897" cy="3439160"/>
            <wp:effectExtent l="0" t="0" r="0" b="8890"/>
            <wp:docPr id="22" name="图片 22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2" descr="图形用户界面, 应用程序&#10;&#10;描述已自动生成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312856" cy="3443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5CB4AC" w14:textId="275577CE" w:rsidR="001B39C0" w:rsidRPr="00E74BA9" w:rsidRDefault="008660CD" w:rsidP="001B39C0">
      <w:pPr>
        <w:pStyle w:val="2"/>
      </w:pPr>
      <w:r>
        <w:rPr>
          <w:rFonts w:hint="eastAsia"/>
        </w:rPr>
        <w:t>六</w:t>
      </w:r>
      <w:r w:rsidR="001B39C0">
        <w:rPr>
          <w:rFonts w:hint="eastAsia"/>
        </w:rPr>
        <w:t xml:space="preserve"> </w:t>
      </w:r>
      <w:r w:rsidR="001B39C0" w:rsidRPr="00E74BA9">
        <w:rPr>
          <w:rFonts w:hint="eastAsia"/>
        </w:rPr>
        <w:t>设备 H5 页面</w:t>
      </w:r>
      <w:r w:rsidR="001B39C0">
        <w:rPr>
          <w:rFonts w:hint="eastAsia"/>
        </w:rPr>
        <w:t>多语言开发</w:t>
      </w:r>
      <w:r w:rsidR="001B39C0" w:rsidRPr="00E74BA9">
        <w:rPr>
          <w:rFonts w:hint="eastAsia"/>
        </w:rPr>
        <w:t>指导</w:t>
      </w:r>
    </w:p>
    <w:p w14:paraId="47EC1DA4" w14:textId="3C51754F" w:rsidR="001B39C0" w:rsidRDefault="001B39C0" w:rsidP="0041625F">
      <w:pPr>
        <w:spacing w:line="360" w:lineRule="auto"/>
      </w:pPr>
      <w:r>
        <w:rPr>
          <w:rFonts w:hint="eastAsia"/>
        </w:rPr>
        <w:t>建议使用H</w:t>
      </w:r>
      <w:r>
        <w:t>5</w:t>
      </w:r>
      <w:r>
        <w:rPr>
          <w:rFonts w:hint="eastAsia"/>
        </w:rPr>
        <w:t>侧的多语言方案</w:t>
      </w:r>
      <w:r w:rsidR="00F034FC">
        <w:rPr>
          <w:rFonts w:hint="eastAsia"/>
        </w:rPr>
        <w:t>，</w:t>
      </w:r>
      <w:r>
        <w:rPr>
          <w:rFonts w:hint="eastAsia"/>
        </w:rPr>
        <w:t>推荐使用 i18n</w:t>
      </w:r>
      <w:r>
        <w:t xml:space="preserve"> </w:t>
      </w:r>
      <w:r>
        <w:rPr>
          <w:rFonts w:hint="eastAsia"/>
        </w:rPr>
        <w:t>插件实现纯H</w:t>
      </w:r>
      <w:r>
        <w:t>5</w:t>
      </w:r>
      <w:r>
        <w:rPr>
          <w:rFonts w:hint="eastAsia"/>
        </w:rPr>
        <w:t>侧多语言功能。</w:t>
      </w:r>
    </w:p>
    <w:p w14:paraId="4839EAE1" w14:textId="382369FD" w:rsidR="001B39C0" w:rsidRDefault="008660CD" w:rsidP="001B39C0">
      <w:pPr>
        <w:pStyle w:val="3"/>
      </w:pPr>
      <w:r>
        <w:t>6</w:t>
      </w:r>
      <w:r w:rsidR="003C09FB">
        <w:t>.</w:t>
      </w:r>
      <w:r w:rsidR="001B39C0">
        <w:t>1</w:t>
      </w:r>
      <w:r w:rsidR="003C09FB">
        <w:rPr>
          <w:rFonts w:hint="eastAsia"/>
        </w:rPr>
        <w:t xml:space="preserve"> </w:t>
      </w:r>
      <w:r w:rsidR="001B39C0">
        <w:rPr>
          <w:rFonts w:hint="eastAsia"/>
        </w:rPr>
        <w:t>获取系统语言</w:t>
      </w:r>
    </w:p>
    <w:p w14:paraId="70F48C75" w14:textId="54CD030D" w:rsidR="001B39C0" w:rsidRDefault="001B39C0" w:rsidP="001B39C0">
      <w:pPr>
        <w:spacing w:line="360" w:lineRule="auto"/>
      </w:pPr>
      <w:r>
        <w:rPr>
          <w:rFonts w:hint="eastAsia"/>
        </w:rPr>
        <w:t>调用以下接口获取语言（</w:t>
      </w:r>
      <w:r w:rsidR="00A05D96">
        <w:rPr>
          <w:rFonts w:hint="eastAsia"/>
        </w:rPr>
        <w:t>注</w:t>
      </w:r>
      <w:r>
        <w:rPr>
          <w:rFonts w:hint="eastAsia"/>
        </w:rPr>
        <w:t>：更多类型见</w:t>
      </w:r>
      <w:r w:rsidR="00AB6C2C">
        <w:t>JSAPI</w:t>
      </w:r>
      <w:r>
        <w:rPr>
          <w:rFonts w:hint="eastAsia"/>
        </w:rPr>
        <w:t>文档）：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3823"/>
        <w:gridCol w:w="4473"/>
      </w:tblGrid>
      <w:tr w:rsidR="001B39C0" w14:paraId="77ECDA2C" w14:textId="77777777" w:rsidTr="00300397">
        <w:trPr>
          <w:trHeight w:val="390"/>
        </w:trPr>
        <w:tc>
          <w:tcPr>
            <w:tcW w:w="3823" w:type="dxa"/>
            <w:shd w:val="clear" w:color="auto" w:fill="D9E2F3" w:themeFill="accent1" w:themeFillTint="33"/>
            <w:vAlign w:val="center"/>
          </w:tcPr>
          <w:p w14:paraId="70BD52B9" w14:textId="77777777" w:rsidR="001B39C0" w:rsidRPr="0082740F" w:rsidRDefault="001B39C0" w:rsidP="00300397">
            <w:pPr>
              <w:rPr>
                <w:b/>
                <w:bCs/>
              </w:rPr>
            </w:pPr>
            <w:r w:rsidRPr="0082740F">
              <w:rPr>
                <w:rFonts w:hint="eastAsia"/>
                <w:b/>
                <w:bCs/>
              </w:rPr>
              <w:t>接口</w:t>
            </w:r>
          </w:p>
        </w:tc>
        <w:tc>
          <w:tcPr>
            <w:tcW w:w="4473" w:type="dxa"/>
            <w:shd w:val="clear" w:color="auto" w:fill="D9E2F3" w:themeFill="accent1" w:themeFillTint="33"/>
            <w:vAlign w:val="center"/>
          </w:tcPr>
          <w:p w14:paraId="2A1B648A" w14:textId="77777777" w:rsidR="001B39C0" w:rsidRPr="0082740F" w:rsidRDefault="001B39C0" w:rsidP="00300397">
            <w:pPr>
              <w:rPr>
                <w:b/>
                <w:bCs/>
              </w:rPr>
            </w:pPr>
            <w:r w:rsidRPr="0082740F">
              <w:rPr>
                <w:rFonts w:hint="eastAsia"/>
                <w:b/>
                <w:bCs/>
              </w:rPr>
              <w:t>查询语言</w:t>
            </w:r>
          </w:p>
        </w:tc>
      </w:tr>
      <w:tr w:rsidR="001B39C0" w14:paraId="64C14A56" w14:textId="77777777" w:rsidTr="00300397">
        <w:trPr>
          <w:trHeight w:val="425"/>
        </w:trPr>
        <w:tc>
          <w:tcPr>
            <w:tcW w:w="3823" w:type="dxa"/>
            <w:vAlign w:val="center"/>
          </w:tcPr>
          <w:p w14:paraId="547AB43B" w14:textId="77777777" w:rsidR="001B39C0" w:rsidRDefault="001B39C0" w:rsidP="00300397">
            <w:r>
              <w:rPr>
                <w:rFonts w:hint="eastAsia"/>
              </w:rPr>
              <w:t>路径</w:t>
            </w:r>
          </w:p>
        </w:tc>
        <w:tc>
          <w:tcPr>
            <w:tcW w:w="4473" w:type="dxa"/>
            <w:vAlign w:val="center"/>
          </w:tcPr>
          <w:p w14:paraId="02612B28" w14:textId="77777777" w:rsidR="001B39C0" w:rsidRDefault="001B39C0" w:rsidP="00300397">
            <w:r w:rsidRPr="00F82DB4">
              <w:t>getAppLanguageSync</w:t>
            </w:r>
          </w:p>
        </w:tc>
      </w:tr>
      <w:tr w:rsidR="001B39C0" w14:paraId="0FCDF6E5" w14:textId="77777777" w:rsidTr="00300397">
        <w:trPr>
          <w:trHeight w:val="403"/>
        </w:trPr>
        <w:tc>
          <w:tcPr>
            <w:tcW w:w="3823" w:type="dxa"/>
            <w:shd w:val="clear" w:color="auto" w:fill="D9E2F3" w:themeFill="accent1" w:themeFillTint="33"/>
            <w:vAlign w:val="center"/>
          </w:tcPr>
          <w:p w14:paraId="664DB6E9" w14:textId="77777777" w:rsidR="001B39C0" w:rsidRPr="0082740F" w:rsidRDefault="001B39C0" w:rsidP="00300397">
            <w:pPr>
              <w:rPr>
                <w:b/>
                <w:bCs/>
              </w:rPr>
            </w:pPr>
            <w:r w:rsidRPr="0082740F">
              <w:rPr>
                <w:rFonts w:hint="eastAsia"/>
                <w:b/>
                <w:bCs/>
              </w:rPr>
              <w:t>请求体</w:t>
            </w:r>
          </w:p>
        </w:tc>
        <w:tc>
          <w:tcPr>
            <w:tcW w:w="4473" w:type="dxa"/>
            <w:shd w:val="clear" w:color="auto" w:fill="D9E2F3" w:themeFill="accent1" w:themeFillTint="33"/>
            <w:vAlign w:val="center"/>
          </w:tcPr>
          <w:p w14:paraId="4E6EE82D" w14:textId="77777777" w:rsidR="001B39C0" w:rsidRPr="0082740F" w:rsidRDefault="001B39C0" w:rsidP="00300397">
            <w:pPr>
              <w:rPr>
                <w:b/>
                <w:bCs/>
              </w:rPr>
            </w:pPr>
            <w:r w:rsidRPr="0082740F">
              <w:rPr>
                <w:rFonts w:hint="eastAsia"/>
                <w:b/>
                <w:bCs/>
              </w:rPr>
              <w:t>参数说明</w:t>
            </w:r>
          </w:p>
        </w:tc>
      </w:tr>
      <w:tr w:rsidR="001B39C0" w14:paraId="358C3E38" w14:textId="77777777" w:rsidTr="00300397">
        <w:tc>
          <w:tcPr>
            <w:tcW w:w="3823" w:type="dxa"/>
            <w:vAlign w:val="center"/>
          </w:tcPr>
          <w:p w14:paraId="6B855BEC" w14:textId="2A41EDB3" w:rsidR="001B39C0" w:rsidRDefault="0072041B" w:rsidP="00300397">
            <w:r w:rsidRPr="0072041B">
              <w:lastRenderedPageBreak/>
              <w:t>honorConnect</w:t>
            </w:r>
            <w:r w:rsidR="001B39C0">
              <w:t>.handler(</w:t>
            </w:r>
          </w:p>
          <w:p w14:paraId="7624576E" w14:textId="77777777" w:rsidR="001B39C0" w:rsidRDefault="001B39C0" w:rsidP="00300397">
            <w:pPr>
              <w:ind w:firstLineChars="100" w:firstLine="210"/>
            </w:pPr>
            <w:r>
              <w:t xml:space="preserve">"getAppLanguageSync", </w:t>
            </w:r>
          </w:p>
          <w:p w14:paraId="6B3B09F9" w14:textId="77777777" w:rsidR="001B39C0" w:rsidRDefault="001B39C0" w:rsidP="00300397">
            <w:pPr>
              <w:ind w:firstLineChars="100" w:firstLine="210"/>
            </w:pPr>
            <w:r>
              <w:t xml:space="preserve">"", </w:t>
            </w:r>
          </w:p>
          <w:p w14:paraId="52FA8EC4" w14:textId="77777777" w:rsidR="001B39C0" w:rsidRDefault="001B39C0" w:rsidP="00300397">
            <w:pPr>
              <w:ind w:firstLineChars="100" w:firstLine="210"/>
            </w:pPr>
            <w:r>
              <w:t xml:space="preserve">"requestId",  </w:t>
            </w:r>
          </w:p>
          <w:p w14:paraId="7143D209" w14:textId="77777777" w:rsidR="001B39C0" w:rsidRDefault="001B39C0" w:rsidP="00300397">
            <w:pPr>
              <w:ind w:firstLineChars="100" w:firstLine="210"/>
            </w:pPr>
            <w:r>
              <w:t>"resultCallback"</w:t>
            </w:r>
          </w:p>
          <w:p w14:paraId="51DDA57F" w14:textId="77777777" w:rsidR="001B39C0" w:rsidRDefault="001B39C0" w:rsidP="00300397">
            <w:r>
              <w:t>)</w:t>
            </w:r>
          </w:p>
        </w:tc>
        <w:tc>
          <w:tcPr>
            <w:tcW w:w="4473" w:type="dxa"/>
            <w:vAlign w:val="center"/>
          </w:tcPr>
          <w:p w14:paraId="3F22C74A" w14:textId="77777777" w:rsidR="001B39C0" w:rsidRDefault="001B39C0" w:rsidP="00300397">
            <w:r>
              <w:t>requestId</w:t>
            </w:r>
            <w:r>
              <w:rPr>
                <w:rFonts w:hint="eastAsia"/>
              </w:rPr>
              <w:t>：</w:t>
            </w:r>
            <w:r>
              <w:t>请求Id</w:t>
            </w:r>
          </w:p>
          <w:p w14:paraId="344426AB" w14:textId="77777777" w:rsidR="001B39C0" w:rsidRPr="00F82DB4" w:rsidRDefault="001B39C0" w:rsidP="00300397">
            <w:r>
              <w:t>resultCallback</w:t>
            </w:r>
            <w:r>
              <w:rPr>
                <w:rFonts w:hint="eastAsia"/>
              </w:rPr>
              <w:t>：回调函数名，入参为响应消息</w:t>
            </w:r>
          </w:p>
        </w:tc>
      </w:tr>
      <w:tr w:rsidR="001B39C0" w14:paraId="2524190C" w14:textId="77777777" w:rsidTr="00300397">
        <w:trPr>
          <w:trHeight w:val="379"/>
        </w:trPr>
        <w:tc>
          <w:tcPr>
            <w:tcW w:w="3823" w:type="dxa"/>
            <w:shd w:val="clear" w:color="auto" w:fill="D9E2F3" w:themeFill="accent1" w:themeFillTint="33"/>
            <w:vAlign w:val="center"/>
          </w:tcPr>
          <w:p w14:paraId="603BCADA" w14:textId="77777777" w:rsidR="001B39C0" w:rsidRPr="0082740F" w:rsidRDefault="001B39C0" w:rsidP="00300397">
            <w:pPr>
              <w:rPr>
                <w:b/>
                <w:bCs/>
              </w:rPr>
            </w:pPr>
            <w:r w:rsidRPr="0082740F">
              <w:rPr>
                <w:rFonts w:hint="eastAsia"/>
                <w:b/>
                <w:bCs/>
              </w:rPr>
              <w:t>响应消息</w:t>
            </w:r>
          </w:p>
        </w:tc>
        <w:tc>
          <w:tcPr>
            <w:tcW w:w="4473" w:type="dxa"/>
            <w:shd w:val="clear" w:color="auto" w:fill="D9E2F3" w:themeFill="accent1" w:themeFillTint="33"/>
            <w:vAlign w:val="center"/>
          </w:tcPr>
          <w:p w14:paraId="70E1E53C" w14:textId="77777777" w:rsidR="001B39C0" w:rsidRPr="0082740F" w:rsidRDefault="001B39C0" w:rsidP="00300397">
            <w:pPr>
              <w:rPr>
                <w:b/>
                <w:bCs/>
              </w:rPr>
            </w:pPr>
            <w:r w:rsidRPr="0082740F">
              <w:rPr>
                <w:rFonts w:hint="eastAsia"/>
                <w:b/>
                <w:bCs/>
              </w:rPr>
              <w:t>说明</w:t>
            </w:r>
          </w:p>
        </w:tc>
      </w:tr>
      <w:tr w:rsidR="001B39C0" w14:paraId="5929A5E8" w14:textId="77777777" w:rsidTr="00300397">
        <w:trPr>
          <w:trHeight w:val="2100"/>
        </w:trPr>
        <w:tc>
          <w:tcPr>
            <w:tcW w:w="3823" w:type="dxa"/>
            <w:vAlign w:val="center"/>
          </w:tcPr>
          <w:p w14:paraId="74E1AAB6" w14:textId="77777777" w:rsidR="001B39C0" w:rsidRDefault="001B39C0" w:rsidP="00300397">
            <w:r>
              <w:t>{</w:t>
            </w:r>
          </w:p>
          <w:p w14:paraId="105F01A7" w14:textId="77777777" w:rsidR="001B39C0" w:rsidRDefault="001B39C0" w:rsidP="00300397">
            <w:r>
              <w:t xml:space="preserve">  "msg": "SUCCESS",</w:t>
            </w:r>
          </w:p>
          <w:p w14:paraId="27CF2F1F" w14:textId="77777777" w:rsidR="001B39C0" w:rsidRDefault="001B39C0" w:rsidP="00300397">
            <w:r>
              <w:t xml:space="preserve">  "language": "zh" </w:t>
            </w:r>
          </w:p>
          <w:p w14:paraId="524F8EBA" w14:textId="77777777" w:rsidR="001B39C0" w:rsidRDefault="001B39C0" w:rsidP="00300397">
            <w:r>
              <w:t xml:space="preserve">  "status": 0,</w:t>
            </w:r>
          </w:p>
          <w:p w14:paraId="512366F0" w14:textId="77777777" w:rsidR="001B39C0" w:rsidRDefault="001B39C0" w:rsidP="00300397">
            <w:r>
              <w:t xml:space="preserve">  "responseId": "1650600299870"</w:t>
            </w:r>
          </w:p>
          <w:p w14:paraId="5630D835" w14:textId="77777777" w:rsidR="001B39C0" w:rsidRDefault="001B39C0" w:rsidP="00300397">
            <w:r>
              <w:t>}</w:t>
            </w:r>
          </w:p>
        </w:tc>
        <w:tc>
          <w:tcPr>
            <w:tcW w:w="4473" w:type="dxa"/>
            <w:vAlign w:val="center"/>
          </w:tcPr>
          <w:p w14:paraId="2AE34CFC" w14:textId="77777777" w:rsidR="001B39C0" w:rsidRDefault="001B39C0" w:rsidP="00300397">
            <w:r>
              <w:rPr>
                <w:rFonts w:hint="eastAsia"/>
              </w:rPr>
              <w:t>language：</w:t>
            </w:r>
          </w:p>
          <w:p w14:paraId="6D0D3051" w14:textId="77777777" w:rsidR="001B39C0" w:rsidRDefault="001B39C0" w:rsidP="00300397">
            <w:pPr>
              <w:ind w:firstLineChars="100" w:firstLine="210"/>
            </w:pPr>
            <w:r>
              <w:rPr>
                <w:rFonts w:hint="eastAsia"/>
              </w:rPr>
              <w:t>zh：中文</w:t>
            </w:r>
          </w:p>
          <w:p w14:paraId="2E038C49" w14:textId="77777777" w:rsidR="001B39C0" w:rsidRDefault="001B39C0" w:rsidP="00300397">
            <w:pPr>
              <w:ind w:firstLineChars="100" w:firstLine="210"/>
            </w:pPr>
            <w:r>
              <w:rPr>
                <w:rFonts w:hint="eastAsia"/>
              </w:rPr>
              <w:t>en：英文</w:t>
            </w:r>
          </w:p>
        </w:tc>
      </w:tr>
    </w:tbl>
    <w:p w14:paraId="2DCEA9DF" w14:textId="77777777" w:rsidR="001B39C0" w:rsidRDefault="001B39C0" w:rsidP="001B39C0"/>
    <w:p w14:paraId="6C579BC3" w14:textId="167CCCCD" w:rsidR="001B39C0" w:rsidRDefault="008660CD" w:rsidP="001B39C0">
      <w:pPr>
        <w:pStyle w:val="3"/>
      </w:pPr>
      <w:r>
        <w:t>6</w:t>
      </w:r>
      <w:r w:rsidR="003C09FB">
        <w:t>.</w:t>
      </w:r>
      <w:r w:rsidR="001B39C0">
        <w:rPr>
          <w:rFonts w:hint="eastAsia"/>
        </w:rPr>
        <w:t>2</w:t>
      </w:r>
      <w:r w:rsidR="003C09FB">
        <w:rPr>
          <w:rFonts w:hint="eastAsia"/>
        </w:rPr>
        <w:t xml:space="preserve"> </w:t>
      </w:r>
      <w:r w:rsidR="001B39C0">
        <w:rPr>
          <w:rFonts w:hint="eastAsia"/>
        </w:rPr>
        <w:t>设置语言</w:t>
      </w:r>
    </w:p>
    <w:p w14:paraId="01AC554D" w14:textId="74DCBAD2" w:rsidR="00807FC3" w:rsidRDefault="001B39C0" w:rsidP="00CB0C70">
      <w:r>
        <w:rPr>
          <w:rFonts w:hint="eastAsia"/>
        </w:rPr>
        <w:t>根据获取的语言设置语言。</w:t>
      </w:r>
      <w:r w:rsidR="00F034FC">
        <w:rPr>
          <w:rFonts w:hint="eastAsia"/>
        </w:rPr>
        <w:t>需要设置默认语言，建议使用英文。</w:t>
      </w:r>
    </w:p>
    <w:p w14:paraId="51C9126C" w14:textId="29D49061" w:rsidR="007176B6" w:rsidRDefault="007176B6" w:rsidP="00CB0C70"/>
    <w:p w14:paraId="369729BB" w14:textId="6D6DE48C" w:rsidR="007176B6" w:rsidRPr="00E74BA9" w:rsidRDefault="008660CD" w:rsidP="007176B6">
      <w:pPr>
        <w:pStyle w:val="2"/>
      </w:pPr>
      <w:r>
        <w:rPr>
          <w:rFonts w:hint="eastAsia"/>
        </w:rPr>
        <w:t>七</w:t>
      </w:r>
      <w:r w:rsidR="007176B6">
        <w:rPr>
          <w:rFonts w:hint="eastAsia"/>
        </w:rPr>
        <w:t xml:space="preserve"> 法律信息</w:t>
      </w:r>
    </w:p>
    <w:p w14:paraId="5AB3963B" w14:textId="6D4CFB0B" w:rsidR="007176B6" w:rsidRDefault="000013D6" w:rsidP="00CB0C70">
      <w:r>
        <w:rPr>
          <w:rFonts w:hint="eastAsia"/>
        </w:rPr>
        <w:t>调用以下接口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3823"/>
        <w:gridCol w:w="4473"/>
      </w:tblGrid>
      <w:tr w:rsidR="000013D6" w14:paraId="3CC309F9" w14:textId="77777777" w:rsidTr="00514FF8">
        <w:trPr>
          <w:trHeight w:val="390"/>
        </w:trPr>
        <w:tc>
          <w:tcPr>
            <w:tcW w:w="3823" w:type="dxa"/>
            <w:shd w:val="clear" w:color="auto" w:fill="D9E2F3" w:themeFill="accent1" w:themeFillTint="33"/>
            <w:vAlign w:val="center"/>
          </w:tcPr>
          <w:p w14:paraId="31DD40E6" w14:textId="77777777" w:rsidR="000013D6" w:rsidRPr="0082740F" w:rsidRDefault="000013D6" w:rsidP="00514FF8">
            <w:pPr>
              <w:rPr>
                <w:b/>
                <w:bCs/>
              </w:rPr>
            </w:pPr>
            <w:r w:rsidRPr="0082740F">
              <w:rPr>
                <w:rFonts w:hint="eastAsia"/>
                <w:b/>
                <w:bCs/>
              </w:rPr>
              <w:t>接口</w:t>
            </w:r>
          </w:p>
        </w:tc>
        <w:tc>
          <w:tcPr>
            <w:tcW w:w="4473" w:type="dxa"/>
            <w:shd w:val="clear" w:color="auto" w:fill="D9E2F3" w:themeFill="accent1" w:themeFillTint="33"/>
            <w:vAlign w:val="center"/>
          </w:tcPr>
          <w:p w14:paraId="100F79DF" w14:textId="73C121F3" w:rsidR="000013D6" w:rsidRPr="0082740F" w:rsidRDefault="00264473" w:rsidP="00514FF8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跳转法律信息页</w:t>
            </w:r>
          </w:p>
        </w:tc>
      </w:tr>
      <w:tr w:rsidR="000013D6" w14:paraId="36617B4B" w14:textId="77777777" w:rsidTr="00514FF8">
        <w:trPr>
          <w:trHeight w:val="425"/>
        </w:trPr>
        <w:tc>
          <w:tcPr>
            <w:tcW w:w="3823" w:type="dxa"/>
            <w:vAlign w:val="center"/>
          </w:tcPr>
          <w:p w14:paraId="21626482" w14:textId="77777777" w:rsidR="000013D6" w:rsidRDefault="000013D6" w:rsidP="00514FF8">
            <w:r>
              <w:rPr>
                <w:rFonts w:hint="eastAsia"/>
              </w:rPr>
              <w:t>路径</w:t>
            </w:r>
          </w:p>
        </w:tc>
        <w:tc>
          <w:tcPr>
            <w:tcW w:w="4473" w:type="dxa"/>
            <w:vAlign w:val="center"/>
          </w:tcPr>
          <w:p w14:paraId="56B69AE7" w14:textId="7AC4BA2E" w:rsidR="000013D6" w:rsidRDefault="000013D6" w:rsidP="00514FF8">
            <w:r w:rsidRPr="000013D6">
              <w:t>jumpLegalInformation</w:t>
            </w:r>
          </w:p>
        </w:tc>
      </w:tr>
      <w:tr w:rsidR="000013D6" w14:paraId="475B2BD6" w14:textId="77777777" w:rsidTr="00514FF8">
        <w:trPr>
          <w:trHeight w:val="403"/>
        </w:trPr>
        <w:tc>
          <w:tcPr>
            <w:tcW w:w="3823" w:type="dxa"/>
            <w:shd w:val="clear" w:color="auto" w:fill="D9E2F3" w:themeFill="accent1" w:themeFillTint="33"/>
            <w:vAlign w:val="center"/>
          </w:tcPr>
          <w:p w14:paraId="54C3AAE3" w14:textId="77777777" w:rsidR="000013D6" w:rsidRPr="0082740F" w:rsidRDefault="000013D6" w:rsidP="00514FF8">
            <w:pPr>
              <w:rPr>
                <w:b/>
                <w:bCs/>
              </w:rPr>
            </w:pPr>
            <w:r w:rsidRPr="0082740F">
              <w:rPr>
                <w:rFonts w:hint="eastAsia"/>
                <w:b/>
                <w:bCs/>
              </w:rPr>
              <w:t>请求体</w:t>
            </w:r>
          </w:p>
        </w:tc>
        <w:tc>
          <w:tcPr>
            <w:tcW w:w="4473" w:type="dxa"/>
            <w:shd w:val="clear" w:color="auto" w:fill="D9E2F3" w:themeFill="accent1" w:themeFillTint="33"/>
            <w:vAlign w:val="center"/>
          </w:tcPr>
          <w:p w14:paraId="717F9A9B" w14:textId="77777777" w:rsidR="000013D6" w:rsidRPr="0082740F" w:rsidRDefault="000013D6" w:rsidP="00514FF8">
            <w:pPr>
              <w:rPr>
                <w:b/>
                <w:bCs/>
              </w:rPr>
            </w:pPr>
            <w:r w:rsidRPr="0082740F">
              <w:rPr>
                <w:rFonts w:hint="eastAsia"/>
                <w:b/>
                <w:bCs/>
              </w:rPr>
              <w:t>参数说明</w:t>
            </w:r>
          </w:p>
        </w:tc>
      </w:tr>
      <w:tr w:rsidR="000013D6" w14:paraId="104383E8" w14:textId="77777777" w:rsidTr="00514FF8">
        <w:tc>
          <w:tcPr>
            <w:tcW w:w="3823" w:type="dxa"/>
            <w:vAlign w:val="center"/>
          </w:tcPr>
          <w:p w14:paraId="0FAD9094" w14:textId="77777777" w:rsidR="000013D6" w:rsidRDefault="000013D6" w:rsidP="00514FF8">
            <w:r w:rsidRPr="0072041B">
              <w:t>honorConnect</w:t>
            </w:r>
            <w:r>
              <w:t>.handler(</w:t>
            </w:r>
          </w:p>
          <w:p w14:paraId="10903D75" w14:textId="3F0F736B" w:rsidR="000013D6" w:rsidRDefault="006052BD" w:rsidP="00514FF8">
            <w:pPr>
              <w:ind w:firstLineChars="100" w:firstLine="210"/>
            </w:pPr>
            <w:r>
              <w:t>“</w:t>
            </w:r>
            <w:r w:rsidRPr="000013D6">
              <w:t>jumpLegalInformation</w:t>
            </w:r>
            <w:r>
              <w:t>”</w:t>
            </w:r>
            <w:r w:rsidR="000013D6">
              <w:t xml:space="preserve">, </w:t>
            </w:r>
          </w:p>
          <w:p w14:paraId="77ED8FCF" w14:textId="33E4DB06" w:rsidR="00A61E8A" w:rsidRDefault="006052BD" w:rsidP="00514FF8">
            <w:pPr>
              <w:ind w:firstLineChars="100" w:firstLine="210"/>
            </w:pPr>
            <w:r>
              <w:t>“</w:t>
            </w:r>
            <w:r w:rsidR="00A61E8A">
              <w:rPr>
                <w:rFonts w:hint="eastAsia"/>
              </w:rPr>
              <w:t>u</w:t>
            </w:r>
            <w:r w:rsidR="00A61E8A">
              <w:t>rl</w:t>
            </w:r>
            <w:r>
              <w:t>”</w:t>
            </w:r>
          </w:p>
          <w:p w14:paraId="79059588" w14:textId="77777777" w:rsidR="000013D6" w:rsidRDefault="000013D6" w:rsidP="00514FF8">
            <w:r>
              <w:t>)</w:t>
            </w:r>
          </w:p>
        </w:tc>
        <w:tc>
          <w:tcPr>
            <w:tcW w:w="4473" w:type="dxa"/>
            <w:vAlign w:val="center"/>
          </w:tcPr>
          <w:p w14:paraId="66468D06" w14:textId="3E5142F4" w:rsidR="000013D6" w:rsidRDefault="00A61E8A" w:rsidP="00BE6B38">
            <w:pPr>
              <w:jc w:val="left"/>
            </w:pPr>
            <w:r w:rsidRPr="000013D6">
              <w:t>jumpLegalInformation</w:t>
            </w:r>
            <w:r>
              <w:rPr>
                <w:rFonts w:hint="eastAsia"/>
              </w:rPr>
              <w:t>：请求path</w:t>
            </w:r>
          </w:p>
          <w:p w14:paraId="3B9CFA85" w14:textId="3D1BD779" w:rsidR="000013D6" w:rsidRPr="00F82DB4" w:rsidRDefault="00A61E8A" w:rsidP="00BE6B38">
            <w:pPr>
              <w:jc w:val="left"/>
            </w:pPr>
            <w:r>
              <w:rPr>
                <w:rFonts w:hint="eastAsia"/>
              </w:rPr>
              <w:t>url</w:t>
            </w:r>
            <w:r w:rsidR="000013D6">
              <w:rPr>
                <w:rFonts w:hint="eastAsia"/>
              </w:rPr>
              <w:t>：</w:t>
            </w:r>
            <w:r>
              <w:rPr>
                <w:rFonts w:hint="eastAsia"/>
              </w:rPr>
              <w:t>法律信息地址</w:t>
            </w:r>
          </w:p>
        </w:tc>
      </w:tr>
    </w:tbl>
    <w:p w14:paraId="2D31C3F4" w14:textId="77777777" w:rsidR="00BE6B38" w:rsidRDefault="00BE6B38" w:rsidP="00CB0C70"/>
    <w:p w14:paraId="3D47BAD3" w14:textId="48457F4F" w:rsidR="000013D6" w:rsidRDefault="00BE6B38" w:rsidP="00CB0C70">
      <w:r>
        <w:rPr>
          <w:rFonts w:hint="eastAsia"/>
        </w:rPr>
        <w:t>说明：</w:t>
      </w:r>
    </w:p>
    <w:p w14:paraId="08F20B7F" w14:textId="1177E7C8" w:rsidR="00B03AD1" w:rsidRDefault="00B03AD1" w:rsidP="006B2B6E">
      <w:pPr>
        <w:pStyle w:val="a3"/>
        <w:numPr>
          <w:ilvl w:val="0"/>
          <w:numId w:val="10"/>
        </w:numPr>
        <w:ind w:firstLineChars="0"/>
        <w:jc w:val="left"/>
      </w:pPr>
      <w:r>
        <w:rPr>
          <w:rFonts w:hint="eastAsia"/>
        </w:rPr>
        <w:t>url</w:t>
      </w:r>
      <w:r>
        <w:t xml:space="preserve"> </w:t>
      </w:r>
      <w:r>
        <w:rPr>
          <w:rFonts w:hint="eastAsia"/>
        </w:rPr>
        <w:t>分测试环境和beta环境，</w:t>
      </w:r>
      <w:r w:rsidR="00AF7CF0">
        <w:rPr>
          <w:rFonts w:hint="eastAsia"/>
        </w:rPr>
        <w:t>生产构建时请使用beta环境地址。</w:t>
      </w:r>
    </w:p>
    <w:p w14:paraId="3512CC1B" w14:textId="27F1F934" w:rsidR="006B2B6E" w:rsidRDefault="00BE6B38" w:rsidP="006B2B6E">
      <w:pPr>
        <w:pStyle w:val="a3"/>
        <w:numPr>
          <w:ilvl w:val="0"/>
          <w:numId w:val="10"/>
        </w:numPr>
        <w:ind w:firstLineChars="0"/>
        <w:jc w:val="left"/>
      </w:pPr>
      <w:r>
        <w:rPr>
          <w:rFonts w:hint="eastAsia"/>
        </w:rPr>
        <w:t>url</w:t>
      </w:r>
      <w:r w:rsidR="00935DA4">
        <w:t xml:space="preserve"> – </w:t>
      </w:r>
      <w:r w:rsidR="00935DA4">
        <w:rPr>
          <w:rFonts w:hint="eastAsia"/>
        </w:rPr>
        <w:t>beta环境</w:t>
      </w:r>
      <w:r>
        <w:rPr>
          <w:rFonts w:hint="eastAsia"/>
        </w:rPr>
        <w:t>：</w:t>
      </w:r>
      <w:hyperlink r:id="rId25" w:history="1">
        <w:r w:rsidR="00935DA4" w:rsidRPr="0038685A">
          <w:rPr>
            <w:rStyle w:val="a9"/>
          </w:rPr>
          <w:t>https://contentplatform-drcn.hihonorcdn.com/HCEP/deviceweb/protocol/index.html</w:t>
        </w:r>
      </w:hyperlink>
    </w:p>
    <w:p w14:paraId="5A9FA2E7" w14:textId="26ADE2B8" w:rsidR="00935DA4" w:rsidRDefault="00935DA4" w:rsidP="006B2B6E">
      <w:pPr>
        <w:pStyle w:val="a3"/>
        <w:numPr>
          <w:ilvl w:val="0"/>
          <w:numId w:val="10"/>
        </w:numPr>
        <w:ind w:firstLineChars="0"/>
        <w:jc w:val="left"/>
      </w:pPr>
      <w:r>
        <w:rPr>
          <w:rFonts w:hint="eastAsia"/>
        </w:rPr>
        <w:t>url</w:t>
      </w:r>
      <w:r>
        <w:t xml:space="preserve"> – debug test </w:t>
      </w:r>
      <w:r>
        <w:rPr>
          <w:rFonts w:hint="eastAsia"/>
        </w:rPr>
        <w:t>环境：</w:t>
      </w:r>
      <w:r w:rsidRPr="00935DA4">
        <w:t>https://test-content-platform.obs.cn-north1.ctyun.cn/HCEPTest/deviceweb/protocol/index.html</w:t>
      </w:r>
    </w:p>
    <w:p w14:paraId="7CAF458F" w14:textId="0874BEE1" w:rsidR="001049AD" w:rsidRDefault="001049AD" w:rsidP="001049AD">
      <w:pPr>
        <w:jc w:val="left"/>
      </w:pPr>
    </w:p>
    <w:p w14:paraId="01CB68E7" w14:textId="0DC8F167" w:rsidR="001049AD" w:rsidRDefault="001049AD" w:rsidP="001049AD">
      <w:pPr>
        <w:jc w:val="left"/>
      </w:pPr>
      <w:r>
        <w:rPr>
          <w:rFonts w:hint="eastAsia"/>
        </w:rPr>
        <w:t>页面效果：</w:t>
      </w:r>
    </w:p>
    <w:p w14:paraId="70E1BAAF" w14:textId="15F0317F" w:rsidR="001049AD" w:rsidRDefault="001049AD" w:rsidP="001049AD">
      <w:pPr>
        <w:jc w:val="left"/>
      </w:pPr>
      <w:r>
        <w:rPr>
          <w:noProof/>
        </w:rPr>
        <w:lastRenderedPageBreak/>
        <w:drawing>
          <wp:inline distT="0" distB="0" distL="0" distR="0" wp14:anchorId="6DB26E1A" wp14:editId="0E77B433">
            <wp:extent cx="1123200" cy="2880000"/>
            <wp:effectExtent l="0" t="0" r="1270" b="0"/>
            <wp:docPr id="5" name="图片 5" descr="背景图案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背景图案&#10;&#10;低可信度描述已自动生成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123200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A78EE8" w14:textId="492235D8" w:rsidR="00F97D8A" w:rsidRDefault="00F97D8A" w:rsidP="001049AD">
      <w:pPr>
        <w:jc w:val="left"/>
      </w:pPr>
    </w:p>
    <w:p w14:paraId="689EDFB2" w14:textId="26E7115C" w:rsidR="00F97D8A" w:rsidRPr="00E74BA9" w:rsidRDefault="008660CD" w:rsidP="00F97D8A">
      <w:pPr>
        <w:pStyle w:val="2"/>
      </w:pPr>
      <w:r>
        <w:rPr>
          <w:rFonts w:hint="eastAsia"/>
        </w:rPr>
        <w:t>八</w:t>
      </w:r>
      <w:r w:rsidR="00F97D8A">
        <w:rPr>
          <w:rFonts w:hint="eastAsia"/>
        </w:rPr>
        <w:t xml:space="preserve"> </w:t>
      </w:r>
      <w:proofErr w:type="gramStart"/>
      <w:r w:rsidR="00F97D8A">
        <w:rPr>
          <w:rFonts w:hint="eastAsia"/>
        </w:rPr>
        <w:t>蓝牙设备</w:t>
      </w:r>
      <w:proofErr w:type="gramEnd"/>
      <w:r w:rsidR="00F97D8A">
        <w:rPr>
          <w:rFonts w:hint="eastAsia"/>
        </w:rPr>
        <w:t>联调</w:t>
      </w:r>
    </w:p>
    <w:p w14:paraId="407877F6" w14:textId="553E216F" w:rsidR="00F97D8A" w:rsidRDefault="00F97D8A" w:rsidP="001049AD">
      <w:pPr>
        <w:jc w:val="left"/>
      </w:pPr>
      <w:proofErr w:type="gramStart"/>
      <w:r>
        <w:rPr>
          <w:rFonts w:hint="eastAsia"/>
        </w:rPr>
        <w:t>蓝牙设备</w:t>
      </w:r>
      <w:proofErr w:type="gramEnd"/>
      <w:r>
        <w:rPr>
          <w:rFonts w:hint="eastAsia"/>
        </w:rPr>
        <w:t>分profile协议和</w:t>
      </w:r>
      <w:r w:rsidR="00E266E3">
        <w:rPr>
          <w:rFonts w:hint="eastAsia"/>
        </w:rPr>
        <w:t>透传</w:t>
      </w:r>
      <w:r>
        <w:rPr>
          <w:rFonts w:hint="eastAsia"/>
        </w:rPr>
        <w:t>协议，如果是profile协议，就走正常的profile开发即可。如果是</w:t>
      </w:r>
      <w:proofErr w:type="gramStart"/>
      <w:r w:rsidR="00F975D1">
        <w:rPr>
          <w:rFonts w:hint="eastAsia"/>
        </w:rPr>
        <w:t>透传</w:t>
      </w:r>
      <w:r>
        <w:rPr>
          <w:rFonts w:hint="eastAsia"/>
        </w:rPr>
        <w:t>协议</w:t>
      </w:r>
      <w:proofErr w:type="gramEnd"/>
      <w:r w:rsidR="009D42DB">
        <w:rPr>
          <w:rFonts w:hint="eastAsia"/>
        </w:rPr>
        <w:t>主要</w:t>
      </w:r>
      <w:r w:rsidR="001B4048">
        <w:rPr>
          <w:rFonts w:hint="eastAsia"/>
        </w:rPr>
        <w:t>涉及</w:t>
      </w:r>
      <w:r w:rsidR="009D42DB">
        <w:rPr>
          <w:rFonts w:hint="eastAsia"/>
        </w:rPr>
        <w:t>4个接口：</w:t>
      </w:r>
      <w:r w:rsidR="009D42DB">
        <w:t>”</w:t>
      </w:r>
      <w:r w:rsidR="009D42DB" w:rsidRPr="009D42DB">
        <w:t xml:space="preserve"> createBleConnection</w:t>
      </w:r>
      <w:proofErr w:type="gramStart"/>
      <w:r w:rsidR="009D42DB">
        <w:t>”</w:t>
      </w:r>
      <w:proofErr w:type="gramEnd"/>
      <w:r w:rsidR="009D42DB">
        <w:t xml:space="preserve"> ,“</w:t>
      </w:r>
      <w:r w:rsidR="009D42DB" w:rsidRPr="009D42DB">
        <w:t>readCharacteristic</w:t>
      </w:r>
      <w:r w:rsidR="009D42DB">
        <w:t>”,</w:t>
      </w:r>
      <w:proofErr w:type="gramStart"/>
      <w:r w:rsidR="009D42DB">
        <w:t>”</w:t>
      </w:r>
      <w:proofErr w:type="gramEnd"/>
      <w:r w:rsidR="009D42DB" w:rsidRPr="009D42DB">
        <w:t xml:space="preserve"> writeCharacteristic</w:t>
      </w:r>
      <w:proofErr w:type="gramStart"/>
      <w:r w:rsidR="009D42DB">
        <w:t>”</w:t>
      </w:r>
      <w:proofErr w:type="gramEnd"/>
      <w:r w:rsidR="009D42DB">
        <w:t>,</w:t>
      </w:r>
      <w:proofErr w:type="gramStart"/>
      <w:r w:rsidR="009D42DB">
        <w:t>”</w:t>
      </w:r>
      <w:proofErr w:type="gramEnd"/>
      <w:r w:rsidR="009D42DB" w:rsidRPr="009D42DB">
        <w:t xml:space="preserve"> window.bleDeviceEventCallback(event)</w:t>
      </w:r>
      <w:proofErr w:type="gramStart"/>
      <w:r w:rsidR="009D42DB">
        <w:t>”</w:t>
      </w:r>
      <w:proofErr w:type="gramEnd"/>
      <w:r w:rsidR="009D42DB">
        <w:rPr>
          <w:rFonts w:hint="eastAsia"/>
        </w:rPr>
        <w:t>。接口参数参考</w:t>
      </w:r>
      <w:r w:rsidR="004E1E9C">
        <w:t>JSAPI</w:t>
      </w:r>
      <w:r w:rsidR="009D42DB">
        <w:rPr>
          <w:rFonts w:hint="eastAsia"/>
        </w:rPr>
        <w:t>文档。</w:t>
      </w:r>
    </w:p>
    <w:p w14:paraId="119872E8" w14:textId="7E616348" w:rsidR="009D42DB" w:rsidRDefault="009D42DB" w:rsidP="001049AD">
      <w:pPr>
        <w:jc w:val="left"/>
      </w:pPr>
      <w:r>
        <w:rPr>
          <w:rFonts w:hint="eastAsia"/>
        </w:rPr>
        <w:t>私有</w:t>
      </w:r>
      <w:proofErr w:type="gramStart"/>
      <w:r>
        <w:rPr>
          <w:rFonts w:hint="eastAsia"/>
        </w:rPr>
        <w:t>蓝牙协议</w:t>
      </w:r>
      <w:proofErr w:type="gramEnd"/>
      <w:r>
        <w:rPr>
          <w:rFonts w:hint="eastAsia"/>
        </w:rPr>
        <w:t>交互简图</w:t>
      </w:r>
      <w:r w:rsidR="00861F14">
        <w:rPr>
          <w:rFonts w:hint="eastAsia"/>
        </w:rPr>
        <w:t>：</w:t>
      </w:r>
    </w:p>
    <w:p w14:paraId="4915B290" w14:textId="48727E88" w:rsidR="002B1A38" w:rsidRDefault="00861F14" w:rsidP="001049AD">
      <w:pPr>
        <w:jc w:val="left"/>
      </w:pPr>
      <w:r>
        <w:rPr>
          <w:rFonts w:hint="eastAsia"/>
        </w:rPr>
        <w:t>读属性：</w:t>
      </w:r>
    </w:p>
    <w:p w14:paraId="4E4B48E6" w14:textId="7CF2AA2A" w:rsidR="00861F14" w:rsidRDefault="00CB72ED" w:rsidP="001049AD">
      <w:pPr>
        <w:jc w:val="left"/>
      </w:pPr>
      <w:r>
        <w:rPr>
          <w:noProof/>
        </w:rPr>
        <w:drawing>
          <wp:inline distT="0" distB="0" distL="0" distR="0" wp14:anchorId="04771688" wp14:editId="04825E09">
            <wp:extent cx="4890655" cy="3359160"/>
            <wp:effectExtent l="0" t="0" r="5715" b="0"/>
            <wp:docPr id="19" name="图片 19" descr="图表, 箱线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 descr="图表, 箱线图&#10;&#10;描述已自动生成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896592" cy="3363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867D0" w14:textId="5C3BA662" w:rsidR="00861F14" w:rsidRDefault="00861F14" w:rsidP="001049AD">
      <w:pPr>
        <w:jc w:val="left"/>
      </w:pPr>
      <w:r>
        <w:rPr>
          <w:rFonts w:hint="eastAsia"/>
        </w:rPr>
        <w:t>写属性：</w:t>
      </w:r>
    </w:p>
    <w:p w14:paraId="776AF4F6" w14:textId="524784B4" w:rsidR="00861F14" w:rsidRDefault="00CB72ED" w:rsidP="001049AD">
      <w:pPr>
        <w:jc w:val="left"/>
      </w:pPr>
      <w:r>
        <w:rPr>
          <w:noProof/>
        </w:rPr>
        <w:lastRenderedPageBreak/>
        <w:drawing>
          <wp:inline distT="0" distB="0" distL="0" distR="0" wp14:anchorId="1CBADE29" wp14:editId="4CCA5BD0">
            <wp:extent cx="5134265" cy="3955473"/>
            <wp:effectExtent l="0" t="0" r="9525" b="6985"/>
            <wp:docPr id="20" name="图片 20" descr="地图的截图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 descr="地图的截图&#10;&#10;中度可信度描述已自动生成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137091" cy="395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2FD71" w14:textId="12B1CF57" w:rsidR="008B4EBD" w:rsidRDefault="008B4EBD" w:rsidP="001049AD">
      <w:pPr>
        <w:jc w:val="left"/>
      </w:pPr>
    </w:p>
    <w:p w14:paraId="4A6BF6AD" w14:textId="78C4CB6F" w:rsidR="008B4EBD" w:rsidRDefault="008B4EBD" w:rsidP="001049AD">
      <w:pPr>
        <w:jc w:val="left"/>
      </w:pPr>
      <w:r>
        <w:rPr>
          <w:rFonts w:hint="eastAsia"/>
        </w:rPr>
        <w:t>H</w:t>
      </w:r>
      <w:r>
        <w:t>5</w:t>
      </w:r>
      <w:r>
        <w:rPr>
          <w:rFonts w:hint="eastAsia"/>
        </w:rPr>
        <w:t>交互主要流程：</w:t>
      </w:r>
    </w:p>
    <w:p w14:paraId="1622895B" w14:textId="3D37BA93" w:rsidR="008B4EBD" w:rsidRDefault="008B4EBD" w:rsidP="008B4EBD">
      <w:pPr>
        <w:pStyle w:val="a3"/>
        <w:numPr>
          <w:ilvl w:val="0"/>
          <w:numId w:val="11"/>
        </w:numPr>
        <w:ind w:firstLineChars="0"/>
        <w:jc w:val="left"/>
      </w:pPr>
      <w:proofErr w:type="gramStart"/>
      <w:r>
        <w:rPr>
          <w:rFonts w:hint="eastAsia"/>
        </w:rPr>
        <w:t>蓝牙设备</w:t>
      </w:r>
      <w:proofErr w:type="gramEnd"/>
      <w:r w:rsidR="00A25779">
        <w:rPr>
          <w:rFonts w:hint="eastAsia"/>
        </w:rPr>
        <w:t>页面初始化</w:t>
      </w:r>
    </w:p>
    <w:p w14:paraId="1D8316FC" w14:textId="0CA9D81C" w:rsidR="00A25779" w:rsidRDefault="00A25779" w:rsidP="00A25779">
      <w:pPr>
        <w:pStyle w:val="a3"/>
        <w:numPr>
          <w:ilvl w:val="0"/>
          <w:numId w:val="11"/>
        </w:numPr>
        <w:ind w:firstLineChars="0"/>
        <w:jc w:val="left"/>
      </w:pPr>
      <w:proofErr w:type="gramStart"/>
      <w:r>
        <w:rPr>
          <w:rFonts w:hint="eastAsia"/>
        </w:rPr>
        <w:t>创建蓝牙链接</w:t>
      </w:r>
      <w:proofErr w:type="gramEnd"/>
      <w:r>
        <w:rPr>
          <w:rFonts w:hint="eastAsia"/>
        </w:rPr>
        <w:t>：目前每次进入页面都需要创建链接</w:t>
      </w:r>
    </w:p>
    <w:p w14:paraId="1DFD67C8" w14:textId="33422655" w:rsidR="00A25779" w:rsidRDefault="00A25779" w:rsidP="00A25779">
      <w:pPr>
        <w:pStyle w:val="a3"/>
        <w:numPr>
          <w:ilvl w:val="0"/>
          <w:numId w:val="11"/>
        </w:numPr>
        <w:ind w:firstLineChars="0"/>
        <w:jc w:val="left"/>
      </w:pPr>
      <w:proofErr w:type="gramStart"/>
      <w:r>
        <w:rPr>
          <w:rFonts w:hint="eastAsia"/>
        </w:rPr>
        <w:t>订阅蓝牙通知</w:t>
      </w:r>
      <w:proofErr w:type="gramEnd"/>
      <w:r>
        <w:rPr>
          <w:rFonts w:hint="eastAsia"/>
        </w:rPr>
        <w:t>：</w:t>
      </w:r>
      <w:proofErr w:type="gramStart"/>
      <w:r w:rsidR="00482DB7">
        <w:rPr>
          <w:rFonts w:hint="eastAsia"/>
        </w:rPr>
        <w:t>蓝牙设备</w:t>
      </w:r>
      <w:proofErr w:type="gramEnd"/>
      <w:r w:rsidR="00482DB7">
        <w:rPr>
          <w:rFonts w:hint="eastAsia"/>
        </w:rPr>
        <w:t>通知</w:t>
      </w:r>
      <w:r w:rsidR="00B53ACE">
        <w:rPr>
          <w:rFonts w:hint="eastAsia"/>
        </w:rPr>
        <w:t>时</w:t>
      </w:r>
      <w:r w:rsidR="00482DB7">
        <w:rPr>
          <w:rFonts w:hint="eastAsia"/>
        </w:rPr>
        <w:t>，app调用</w:t>
      </w:r>
      <w:r w:rsidR="00295FE2" w:rsidRPr="009D42DB">
        <w:t>window.bleDeviceEventCallback(event)</w:t>
      </w:r>
    </w:p>
    <w:p w14:paraId="0BC54F71" w14:textId="49D26DD7" w:rsidR="003572C8" w:rsidRDefault="003572C8" w:rsidP="003572C8">
      <w:pPr>
        <w:jc w:val="left"/>
      </w:pPr>
    </w:p>
    <w:p w14:paraId="0A58D50A" w14:textId="77777777" w:rsidR="00E346DB" w:rsidRDefault="003572C8" w:rsidP="00E346DB">
      <w:pPr>
        <w:jc w:val="left"/>
      </w:pPr>
      <w:r>
        <w:rPr>
          <w:rFonts w:hint="eastAsia"/>
        </w:rPr>
        <w:t>页面开发与调试：与profile设备基本一致，不同点</w:t>
      </w:r>
      <w:r w:rsidR="00201383">
        <w:rPr>
          <w:rFonts w:hint="eastAsia"/>
        </w:rPr>
        <w:t>为</w:t>
      </w:r>
      <w:r>
        <w:rPr>
          <w:rFonts w:hint="eastAsia"/>
        </w:rPr>
        <w:t>交互过程。</w:t>
      </w:r>
    </w:p>
    <w:p w14:paraId="4C35CC20" w14:textId="367733F9" w:rsidR="00E367BA" w:rsidRPr="00E74BA9" w:rsidRDefault="008660CD" w:rsidP="00E346DB">
      <w:pPr>
        <w:pStyle w:val="2"/>
      </w:pPr>
      <w:r>
        <w:rPr>
          <w:rFonts w:hint="eastAsia"/>
        </w:rPr>
        <w:t>九</w:t>
      </w:r>
      <w:r w:rsidR="00E367BA">
        <w:rPr>
          <w:rFonts w:hint="eastAsia"/>
        </w:rPr>
        <w:t xml:space="preserve"> 运动健康类</w:t>
      </w:r>
      <w:r w:rsidR="00475FD4">
        <w:rPr>
          <w:rFonts w:hint="eastAsia"/>
        </w:rPr>
        <w:t>产品</w:t>
      </w:r>
      <w:r w:rsidR="00E367BA">
        <w:rPr>
          <w:rFonts w:hint="eastAsia"/>
        </w:rPr>
        <w:t>H</w:t>
      </w:r>
      <w:r w:rsidR="00E367BA">
        <w:t>5</w:t>
      </w:r>
      <w:r w:rsidR="00E367BA">
        <w:rPr>
          <w:rFonts w:hint="eastAsia"/>
        </w:rPr>
        <w:t>开发指南</w:t>
      </w:r>
    </w:p>
    <w:p w14:paraId="06FA0F5B" w14:textId="0CE65561" w:rsidR="000773AD" w:rsidRDefault="008660CD" w:rsidP="000773AD">
      <w:pPr>
        <w:pStyle w:val="3"/>
      </w:pPr>
      <w:r>
        <w:t>9</w:t>
      </w:r>
      <w:r w:rsidR="000773AD">
        <w:t>.1</w:t>
      </w:r>
      <w:r w:rsidR="000773AD">
        <w:rPr>
          <w:rFonts w:hint="eastAsia"/>
        </w:rPr>
        <w:t xml:space="preserve"> 调试</w:t>
      </w:r>
    </w:p>
    <w:p w14:paraId="3E571317" w14:textId="77777777" w:rsidR="00931DB8" w:rsidRDefault="00931DB8" w:rsidP="002B19DB">
      <w:pPr>
        <w:pStyle w:val="a3"/>
        <w:numPr>
          <w:ilvl w:val="0"/>
          <w:numId w:val="23"/>
        </w:numPr>
        <w:ind w:firstLineChars="0"/>
        <w:jc w:val="left"/>
      </w:pPr>
      <w:r>
        <w:t>【重要】请将电脑和你的手机配置在同一局域网下（可以通过查看ip是否一致来确认）</w:t>
      </w:r>
    </w:p>
    <w:p w14:paraId="43E09482" w14:textId="79D827D6" w:rsidR="00931DB8" w:rsidRDefault="00931DB8" w:rsidP="002B19DB">
      <w:pPr>
        <w:pStyle w:val="a3"/>
        <w:numPr>
          <w:ilvl w:val="0"/>
          <w:numId w:val="23"/>
        </w:numPr>
        <w:ind w:firstLineChars="0"/>
        <w:jc w:val="left"/>
      </w:pPr>
      <w:r>
        <w:t xml:space="preserve">选择“运动健康类产品” 进入设备页面。 点击顶部的 </w:t>
      </w:r>
      <w:r w:rsidRPr="0006735F">
        <w:t>设备</w:t>
      </w:r>
      <w:r>
        <w:t xml:space="preserve"> </w:t>
      </w:r>
      <w:r w:rsidRPr="0006735F">
        <w:t>7</w:t>
      </w:r>
      <w:r>
        <w:t>下，展示开发人员调试指南</w:t>
      </w:r>
    </w:p>
    <w:p w14:paraId="747D4209" w14:textId="192DBFF4" w:rsidR="00970C44" w:rsidRDefault="00970C44" w:rsidP="00970C44">
      <w:pPr>
        <w:ind w:left="420"/>
        <w:jc w:val="center"/>
      </w:pPr>
      <w:r>
        <w:rPr>
          <w:noProof/>
        </w:rPr>
        <w:lastRenderedPageBreak/>
        <w:drawing>
          <wp:inline distT="0" distB="0" distL="0" distR="0" wp14:anchorId="0B29A9F8" wp14:editId="029F8553">
            <wp:extent cx="1001667" cy="2150302"/>
            <wp:effectExtent l="0" t="0" r="8255" b="2540"/>
            <wp:docPr id="15" name="图片 15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 descr="图形用户界面, 文本, 应用程序&#10;&#10;描述已自动生成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017764" cy="2184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A5D2A" w14:textId="77777777" w:rsidR="00931DB8" w:rsidRDefault="00931DB8" w:rsidP="002B19DB">
      <w:pPr>
        <w:pStyle w:val="a3"/>
        <w:numPr>
          <w:ilvl w:val="0"/>
          <w:numId w:val="23"/>
        </w:numPr>
        <w:ind w:firstLineChars="0"/>
        <w:jc w:val="left"/>
      </w:pPr>
      <w:r>
        <w:t>配置是否南向h5本地调试。【此配置将改变 app扫描到设备后，或者点击设备卡片 进入的h5连接】</w:t>
      </w:r>
    </w:p>
    <w:p w14:paraId="2B84C69C" w14:textId="61A20160" w:rsidR="00931DB8" w:rsidRDefault="00931DB8" w:rsidP="002B19DB">
      <w:pPr>
        <w:pStyle w:val="a3"/>
        <w:ind w:left="840" w:firstLineChars="0" w:firstLine="0"/>
        <w:jc w:val="left"/>
      </w:pPr>
      <w:r>
        <w:t>是：访问本地h5连接</w:t>
      </w:r>
    </w:p>
    <w:p w14:paraId="1FC42AE9" w14:textId="78A9C515" w:rsidR="00931DB8" w:rsidRDefault="008E732A" w:rsidP="002B19DB">
      <w:pPr>
        <w:pStyle w:val="a3"/>
        <w:ind w:left="840" w:firstLineChars="0" w:firstLine="0"/>
        <w:jc w:val="left"/>
      </w:pPr>
      <w:r>
        <w:rPr>
          <w:rFonts w:hint="eastAsia"/>
        </w:rPr>
        <w:t>否</w:t>
      </w:r>
      <w:r w:rsidR="00931DB8">
        <w:t>: 访问生产环境的链接</w:t>
      </w:r>
    </w:p>
    <w:p w14:paraId="2A4B4F3B" w14:textId="4B62117D" w:rsidR="00931DB8" w:rsidRDefault="00931DB8" w:rsidP="002B19DB">
      <w:pPr>
        <w:pStyle w:val="a3"/>
        <w:numPr>
          <w:ilvl w:val="0"/>
          <w:numId w:val="23"/>
        </w:numPr>
        <w:ind w:firstLineChars="0"/>
        <w:jc w:val="left"/>
      </w:pPr>
      <w:r>
        <w:t>可以配置本地h5的ip。输入框输入更改。</w:t>
      </w:r>
      <w:proofErr w:type="gramStart"/>
      <w:r>
        <w:t>e.g.</w:t>
      </w:r>
      <w:proofErr w:type="gramEnd"/>
      <w:r>
        <w:t xml:space="preserve"> 改为实际本机ip </w:t>
      </w:r>
      <w:r w:rsidRPr="0006735F">
        <w:t>100.620.700.219</w:t>
      </w:r>
      <w:r>
        <w:t xml:space="preserve"> 届时访问的将是：</w:t>
      </w:r>
      <w:r w:rsidRPr="0006735F">
        <w:t>http://100.620.700.219:8081#/?connectStatus=0&amp;nodeId=xxx&amp;deviceModel=</w:t>
      </w:r>
    </w:p>
    <w:p w14:paraId="6E04B86F" w14:textId="47850CC9" w:rsidR="002D69EC" w:rsidRPr="0006735F" w:rsidRDefault="00931DB8" w:rsidP="002B19DB">
      <w:pPr>
        <w:pStyle w:val="a3"/>
        <w:numPr>
          <w:ilvl w:val="0"/>
          <w:numId w:val="23"/>
        </w:numPr>
        <w:ind w:firstLineChars="0"/>
        <w:jc w:val="left"/>
      </w:pPr>
      <w:r>
        <w:t>可以配置当前运行项目的端口号。输入框输入更改。</w:t>
      </w:r>
      <w:proofErr w:type="gramStart"/>
      <w:r>
        <w:t>e.g.</w:t>
      </w:r>
      <w:proofErr w:type="gramEnd"/>
      <w:r>
        <w:t> 将端口号是：9999，届时访问的将是：</w:t>
      </w:r>
      <w:r w:rsidRPr="0006735F">
        <w:t>http://10.62.7.218:9999#/?connectStatus=0&amp;nodeId=xxx&amp;deviceModel=</w:t>
      </w:r>
    </w:p>
    <w:p w14:paraId="5BE204AA" w14:textId="64BF36A9" w:rsidR="000773AD" w:rsidRDefault="008660CD" w:rsidP="000773AD">
      <w:pPr>
        <w:pStyle w:val="3"/>
      </w:pPr>
      <w:r>
        <w:t>9</w:t>
      </w:r>
      <w:r w:rsidR="000773AD">
        <w:t>.2</w:t>
      </w:r>
      <w:r w:rsidR="000773AD">
        <w:rPr>
          <w:rFonts w:hint="eastAsia"/>
        </w:rPr>
        <w:t xml:space="preserve"> 代码</w:t>
      </w:r>
      <w:r w:rsidR="002835E8">
        <w:rPr>
          <w:rFonts w:hint="eastAsia"/>
        </w:rPr>
        <w:t>目录</w:t>
      </w:r>
      <w:r w:rsidR="000773AD">
        <w:rPr>
          <w:rFonts w:hint="eastAsia"/>
        </w:rPr>
        <w:t>解读</w:t>
      </w:r>
    </w:p>
    <w:p w14:paraId="6BDDD560" w14:textId="77777777" w:rsidR="00931DB8" w:rsidRDefault="00931DB8" w:rsidP="00AF03F6">
      <w:pPr>
        <w:pStyle w:val="a3"/>
        <w:numPr>
          <w:ilvl w:val="0"/>
          <w:numId w:val="24"/>
        </w:numPr>
        <w:ind w:firstLineChars="0"/>
        <w:jc w:val="left"/>
      </w:pPr>
      <w:r>
        <w:t>项目结构</w:t>
      </w:r>
    </w:p>
    <w:p w14:paraId="384FBFA8" w14:textId="57E56F21" w:rsidR="00931DB8" w:rsidRDefault="00931DB8" w:rsidP="00931DB8">
      <w:pPr>
        <w:pStyle w:val="SourceCode"/>
      </w:pPr>
      <w:r>
        <w:rPr>
          <w:rStyle w:val="NormalTok"/>
        </w:rPr>
        <w:t>.</w:t>
      </w:r>
      <w:r>
        <w:br/>
      </w:r>
      <w:r>
        <w:rPr>
          <w:rStyle w:val="NormalTok"/>
        </w:rPr>
        <w:t xml:space="preserve">|-- README.md </w:t>
      </w:r>
      <w:r>
        <w:rPr>
          <w:rStyle w:val="NormalTok"/>
        </w:rPr>
        <w:t>【重要，开发前请阅读该说明文档】</w:t>
      </w:r>
      <w:r>
        <w:br/>
      </w:r>
      <w:r>
        <w:rPr>
          <w:rStyle w:val="NormalTok"/>
        </w:rPr>
        <w:t>|-- babel.config.js</w:t>
      </w:r>
      <w:r>
        <w:br/>
      </w:r>
      <w:r>
        <w:rPr>
          <w:rStyle w:val="NormalTok"/>
        </w:rPr>
        <w:t>|-- jsconfig.json</w:t>
      </w:r>
      <w:r>
        <w:br/>
      </w:r>
      <w:r>
        <w:rPr>
          <w:rStyle w:val="NormalTok"/>
        </w:rPr>
        <w:t xml:space="preserve">|-- manifest.json </w:t>
      </w:r>
      <w:r>
        <w:rPr>
          <w:rStyle w:val="NormalTok"/>
        </w:rPr>
        <w:t>【重要】核心参数配置文件，请在</w:t>
      </w:r>
      <w:r>
        <w:rPr>
          <w:rStyle w:val="NormalTok"/>
        </w:rPr>
        <w:t xml:space="preserve"> </w:t>
      </w:r>
      <w:r>
        <w:rPr>
          <w:rStyle w:val="NormalTok"/>
        </w:rPr>
        <w:t>【</w:t>
      </w:r>
      <w:r w:rsidR="008E732A">
        <w:rPr>
          <w:rStyle w:val="NormalTok"/>
          <w:rFonts w:hint="eastAsia"/>
        </w:rPr>
        <w:t>荣耀开发者平台对应</w:t>
      </w:r>
      <w:r>
        <w:rPr>
          <w:rStyle w:val="NormalTok"/>
        </w:rPr>
        <w:t>的</w:t>
      </w:r>
      <w:r>
        <w:rPr>
          <w:rStyle w:val="InformationTok"/>
        </w:rPr>
        <w:t>`</w:t>
      </w:r>
      <w:r>
        <w:rPr>
          <w:rStyle w:val="InformationTok"/>
        </w:rPr>
        <w:t>产品卡片</w:t>
      </w:r>
      <w:r>
        <w:rPr>
          <w:rStyle w:val="InformationTok"/>
        </w:rPr>
        <w:t>`</w:t>
      </w:r>
      <w:r>
        <w:rPr>
          <w:rStyle w:val="NormalTok"/>
        </w:rPr>
        <w:t>中获取对应的产品</w:t>
      </w:r>
      <w:r>
        <w:rPr>
          <w:rStyle w:val="NormalTok"/>
        </w:rPr>
        <w:t>id</w:t>
      </w:r>
      <w:r>
        <w:rPr>
          <w:rStyle w:val="NormalTok"/>
        </w:rPr>
        <w:t>并正确配置】</w:t>
      </w:r>
      <w:r>
        <w:br/>
      </w:r>
      <w:r>
        <w:rPr>
          <w:rStyle w:val="NormalTok"/>
        </w:rPr>
        <w:t xml:space="preserve">|-- .env.develop </w:t>
      </w:r>
      <w:r>
        <w:rPr>
          <w:rStyle w:val="NormalTok"/>
        </w:rPr>
        <w:t>开发环境</w:t>
      </w:r>
      <w:r>
        <w:rPr>
          <w:rStyle w:val="NormalTok"/>
        </w:rPr>
        <w:t xml:space="preserve"> </w:t>
      </w:r>
      <w:r>
        <w:rPr>
          <w:rStyle w:val="NormalTok"/>
        </w:rPr>
        <w:t>环境变量配置文件</w:t>
      </w:r>
      <w:r>
        <w:br/>
      </w:r>
      <w:r>
        <w:rPr>
          <w:rStyle w:val="NormalTok"/>
        </w:rPr>
        <w:t xml:space="preserve">|-- .env.prd </w:t>
      </w:r>
      <w:r>
        <w:rPr>
          <w:rStyle w:val="NormalTok"/>
        </w:rPr>
        <w:t>生产环境</w:t>
      </w:r>
      <w:r>
        <w:rPr>
          <w:rStyle w:val="NormalTok"/>
        </w:rPr>
        <w:t xml:space="preserve"> </w:t>
      </w:r>
      <w:r>
        <w:rPr>
          <w:rStyle w:val="NormalTok"/>
        </w:rPr>
        <w:t>环境变量配置文件</w:t>
      </w:r>
      <w:r>
        <w:br/>
      </w:r>
      <w:r>
        <w:rPr>
          <w:rStyle w:val="NormalTok"/>
        </w:rPr>
        <w:t>|-- package.json</w:t>
      </w:r>
      <w:r>
        <w:br/>
      </w:r>
      <w:r>
        <w:rPr>
          <w:rStyle w:val="NormalTok"/>
        </w:rPr>
        <w:t>|-- public</w:t>
      </w:r>
      <w:r>
        <w:br/>
      </w:r>
      <w:r>
        <w:rPr>
          <w:rStyle w:val="NormalTok"/>
        </w:rPr>
        <w:t>|   |-- favicon.ico</w:t>
      </w:r>
      <w:r>
        <w:br/>
      </w:r>
      <w:r>
        <w:rPr>
          <w:rStyle w:val="NormalTok"/>
        </w:rPr>
        <w:t>|   |-- index.html</w:t>
      </w:r>
      <w:r>
        <w:br/>
      </w:r>
      <w:r>
        <w:rPr>
          <w:rStyle w:val="NormalTok"/>
        </w:rPr>
        <w:t>|   `-- loading.png</w:t>
      </w:r>
      <w:r>
        <w:br/>
      </w:r>
      <w:r>
        <w:rPr>
          <w:rStyle w:val="NormalTok"/>
        </w:rPr>
        <w:t>|-- src</w:t>
      </w:r>
      <w:r>
        <w:br/>
      </w:r>
      <w:r>
        <w:rPr>
          <w:rStyle w:val="NormalTok"/>
        </w:rPr>
        <w:t xml:space="preserve">|   |-- App.vue </w:t>
      </w:r>
      <w:r>
        <w:br/>
      </w:r>
      <w:r>
        <w:rPr>
          <w:rStyle w:val="NormalTok"/>
        </w:rPr>
        <w:t xml:space="preserve">|   |-- assets </w:t>
      </w:r>
      <w:r>
        <w:rPr>
          <w:rStyle w:val="NormalTok"/>
        </w:rPr>
        <w:t>【图片资源】</w:t>
      </w:r>
      <w:r>
        <w:br/>
      </w:r>
      <w:r>
        <w:rPr>
          <w:rStyle w:val="NormalTok"/>
        </w:rPr>
        <w:t xml:space="preserve">|   |-- components </w:t>
      </w:r>
      <w:r>
        <w:rPr>
          <w:rStyle w:val="NormalTok"/>
        </w:rPr>
        <w:t>【公共组件】</w:t>
      </w:r>
      <w:r>
        <w:br/>
      </w:r>
      <w:r>
        <w:rPr>
          <w:rStyle w:val="NormalTok"/>
        </w:rPr>
        <w:t>|   |-- defines</w:t>
      </w:r>
      <w:r>
        <w:br/>
      </w:r>
      <w:r>
        <w:rPr>
          <w:rStyle w:val="NormalTok"/>
        </w:rPr>
        <w:t xml:space="preserve">|   |-- i18n </w:t>
      </w:r>
      <w:r>
        <w:rPr>
          <w:rStyle w:val="NormalTok"/>
        </w:rPr>
        <w:t>【国际化】</w:t>
      </w:r>
      <w:r>
        <w:br/>
      </w:r>
      <w:r>
        <w:rPr>
          <w:rStyle w:val="NormalTok"/>
        </w:rPr>
        <w:lastRenderedPageBreak/>
        <w:t xml:space="preserve">|   |-- main.js </w:t>
      </w:r>
      <w:r>
        <w:rPr>
          <w:rStyle w:val="NormalTok"/>
        </w:rPr>
        <w:t>【入口文件】</w:t>
      </w:r>
      <w:r>
        <w:br/>
      </w:r>
      <w:r>
        <w:rPr>
          <w:rStyle w:val="NormalTok"/>
        </w:rPr>
        <w:t xml:space="preserve">|   |-- router </w:t>
      </w:r>
      <w:r>
        <w:rPr>
          <w:rStyle w:val="NormalTok"/>
        </w:rPr>
        <w:t>【路由】</w:t>
      </w:r>
      <w:r>
        <w:br/>
      </w:r>
      <w:r>
        <w:rPr>
          <w:rStyle w:val="NormalTok"/>
        </w:rPr>
        <w:t xml:space="preserve">|   |-- store </w:t>
      </w:r>
      <w:r>
        <w:rPr>
          <w:rStyle w:val="NormalTok"/>
        </w:rPr>
        <w:t>【持久化存储数据】</w:t>
      </w:r>
      <w:r>
        <w:br/>
      </w:r>
      <w:r>
        <w:rPr>
          <w:rStyle w:val="NormalTok"/>
        </w:rPr>
        <w:t xml:space="preserve">|   |-- style </w:t>
      </w:r>
      <w:r>
        <w:rPr>
          <w:rStyle w:val="NormalTok"/>
        </w:rPr>
        <w:t>【公共样式】</w:t>
      </w:r>
      <w:r>
        <w:br/>
      </w:r>
      <w:r>
        <w:rPr>
          <w:rStyle w:val="NormalTok"/>
        </w:rPr>
        <w:t xml:space="preserve">|   |-- utils </w:t>
      </w:r>
      <w:r>
        <w:rPr>
          <w:rStyle w:val="NormalTok"/>
        </w:rPr>
        <w:t>【工具函数】</w:t>
      </w:r>
      <w:r>
        <w:br/>
      </w:r>
      <w:r>
        <w:rPr>
          <w:rStyle w:val="NormalTok"/>
        </w:rPr>
        <w:t xml:space="preserve">|   `-- views </w:t>
      </w:r>
      <w:r>
        <w:rPr>
          <w:rStyle w:val="NormalTok"/>
        </w:rPr>
        <w:t>【页面组件】</w:t>
      </w:r>
      <w:r>
        <w:br/>
      </w:r>
      <w:r>
        <w:rPr>
          <w:rStyle w:val="NormalTok"/>
        </w:rPr>
        <w:t>`-- vue.config.js</w:t>
      </w:r>
    </w:p>
    <w:p w14:paraId="34E9DD07" w14:textId="77777777" w:rsidR="00931DB8" w:rsidRDefault="00931DB8" w:rsidP="00AF03F6">
      <w:pPr>
        <w:pStyle w:val="a3"/>
        <w:numPr>
          <w:ilvl w:val="0"/>
          <w:numId w:val="24"/>
        </w:numPr>
        <w:ind w:firstLineChars="0"/>
        <w:jc w:val="left"/>
      </w:pPr>
      <w:r>
        <w:t>功能切换</w:t>
      </w:r>
    </w:p>
    <w:p w14:paraId="0AD13408" w14:textId="77777777" w:rsidR="00931DB8" w:rsidRPr="005D0930" w:rsidRDefault="00931DB8" w:rsidP="005D0930">
      <w:pPr>
        <w:pStyle w:val="Compact"/>
        <w:numPr>
          <w:ilvl w:val="1"/>
          <w:numId w:val="12"/>
        </w:numPr>
        <w:spacing w:before="0" w:after="100" w:afterAutospacing="1"/>
        <w:ind w:left="0"/>
        <w:rPr>
          <w:rStyle w:val="NormalTok"/>
          <w:rFonts w:eastAsia="宋体" w:cs="Times New Roman"/>
          <w:szCs w:val="20"/>
          <w:lang w:eastAsia="zh-CN"/>
        </w:rPr>
      </w:pPr>
      <w:r w:rsidRPr="005D0930">
        <w:rPr>
          <w:rStyle w:val="NormalTok"/>
          <w:rFonts w:eastAsia="宋体" w:cs="Times New Roman"/>
          <w:szCs w:val="20"/>
          <w:lang w:eastAsia="zh-CN"/>
        </w:rPr>
        <w:t>语言</w:t>
      </w:r>
    </w:p>
    <w:p w14:paraId="16C5CC42" w14:textId="77777777" w:rsidR="00931DB8" w:rsidRPr="005D0930" w:rsidRDefault="00931DB8" w:rsidP="005D0930">
      <w:pPr>
        <w:pStyle w:val="Compact"/>
        <w:numPr>
          <w:ilvl w:val="2"/>
          <w:numId w:val="12"/>
        </w:numPr>
        <w:spacing w:before="0" w:after="100" w:afterAutospacing="1"/>
        <w:ind w:left="0"/>
        <w:rPr>
          <w:rStyle w:val="NormalTok"/>
          <w:rFonts w:eastAsia="宋体" w:cs="Times New Roman"/>
          <w:szCs w:val="20"/>
          <w:lang w:eastAsia="zh-CN"/>
        </w:rPr>
      </w:pPr>
      <w:r w:rsidRPr="005D0930">
        <w:rPr>
          <w:rStyle w:val="NormalTok"/>
          <w:rFonts w:eastAsia="宋体" w:cs="Times New Roman"/>
          <w:szCs w:val="20"/>
          <w:lang w:eastAsia="zh-CN"/>
        </w:rPr>
        <w:t>通过页面路径中的</w:t>
      </w:r>
      <w:r w:rsidRPr="005D0930">
        <w:rPr>
          <w:rStyle w:val="NormalTok"/>
          <w:rFonts w:eastAsia="宋体" w:cs="Times New Roman"/>
          <w:szCs w:val="20"/>
          <w:lang w:eastAsia="zh-CN"/>
        </w:rPr>
        <w:t>query</w:t>
      </w:r>
      <w:r w:rsidRPr="005D0930">
        <w:rPr>
          <w:rStyle w:val="NormalTok"/>
          <w:rFonts w:eastAsia="宋体" w:cs="Times New Roman"/>
          <w:szCs w:val="20"/>
          <w:lang w:eastAsia="zh-CN"/>
        </w:rPr>
        <w:t>参数</w:t>
      </w:r>
      <w:r w:rsidRPr="005D0930">
        <w:rPr>
          <w:rStyle w:val="NormalTok"/>
          <w:rFonts w:eastAsia="宋体" w:cs="Times New Roman"/>
          <w:szCs w:val="20"/>
          <w:lang w:eastAsia="zh-CN"/>
        </w:rPr>
        <w:t xml:space="preserve"> lang </w:t>
      </w:r>
      <w:r w:rsidRPr="005D0930">
        <w:rPr>
          <w:rStyle w:val="NormalTok"/>
          <w:rFonts w:eastAsia="宋体" w:cs="Times New Roman"/>
          <w:szCs w:val="20"/>
          <w:lang w:eastAsia="zh-CN"/>
        </w:rPr>
        <w:t>来指定当前语言。开发环境默认：</w:t>
      </w:r>
      <w:r w:rsidRPr="005D0930">
        <w:rPr>
          <w:rStyle w:val="NormalTok"/>
          <w:rFonts w:eastAsia="宋体" w:cs="Times New Roman"/>
          <w:szCs w:val="20"/>
          <w:lang w:eastAsia="zh-CN"/>
        </w:rPr>
        <w:t>zh_CN</w:t>
      </w:r>
      <w:r w:rsidRPr="005D0930">
        <w:rPr>
          <w:rStyle w:val="NormalTok"/>
          <w:rFonts w:eastAsia="宋体" w:cs="Times New Roman"/>
          <w:szCs w:val="20"/>
          <w:lang w:eastAsia="zh-CN"/>
        </w:rPr>
        <w:t>，测试：</w:t>
      </w:r>
      <w:r w:rsidRPr="005D0930">
        <w:rPr>
          <w:rStyle w:val="NormalTok"/>
          <w:rFonts w:eastAsia="宋体" w:cs="Times New Roman"/>
          <w:szCs w:val="20"/>
          <w:lang w:eastAsia="zh-CN"/>
        </w:rPr>
        <w:t>en_US</w:t>
      </w:r>
      <w:r w:rsidRPr="005D0930">
        <w:rPr>
          <w:rStyle w:val="NormalTok"/>
          <w:rFonts w:eastAsia="宋体" w:cs="Times New Roman"/>
          <w:szCs w:val="20"/>
          <w:lang w:eastAsia="zh-CN"/>
        </w:rPr>
        <w:t>。</w:t>
      </w:r>
    </w:p>
    <w:p w14:paraId="3D39C00A" w14:textId="77777777" w:rsidR="00931DB8" w:rsidRPr="005D0930" w:rsidRDefault="00931DB8" w:rsidP="005D0930">
      <w:pPr>
        <w:pStyle w:val="Compact"/>
        <w:numPr>
          <w:ilvl w:val="2"/>
          <w:numId w:val="12"/>
        </w:numPr>
        <w:spacing w:before="0" w:after="100" w:afterAutospacing="1"/>
        <w:ind w:left="0"/>
        <w:rPr>
          <w:rStyle w:val="NormalTok"/>
          <w:rFonts w:eastAsia="宋体" w:cs="Times New Roman"/>
          <w:szCs w:val="20"/>
          <w:lang w:eastAsia="zh-CN"/>
        </w:rPr>
      </w:pPr>
      <w:r w:rsidRPr="005D0930">
        <w:rPr>
          <w:rStyle w:val="NormalTok"/>
          <w:rFonts w:eastAsia="宋体" w:cs="Times New Roman"/>
          <w:szCs w:val="20"/>
          <w:lang w:eastAsia="zh-CN"/>
        </w:rPr>
        <w:t>最多支持</w:t>
      </w:r>
      <w:r w:rsidRPr="005D0930">
        <w:rPr>
          <w:rStyle w:val="NormalTok"/>
          <w:rFonts w:eastAsia="宋体" w:cs="Times New Roman"/>
          <w:szCs w:val="20"/>
          <w:lang w:eastAsia="zh-CN"/>
        </w:rPr>
        <w:t>79</w:t>
      </w:r>
      <w:r w:rsidRPr="005D0930">
        <w:rPr>
          <w:rStyle w:val="NormalTok"/>
          <w:rFonts w:eastAsia="宋体" w:cs="Times New Roman"/>
          <w:szCs w:val="20"/>
          <w:lang w:eastAsia="zh-CN"/>
        </w:rPr>
        <w:t>中语言。具体支持的值可以查看</w:t>
      </w:r>
      <w:r w:rsidRPr="005D0930">
        <w:rPr>
          <w:rStyle w:val="NormalTok"/>
          <w:rFonts w:eastAsia="宋体" w:cs="Times New Roman"/>
          <w:szCs w:val="20"/>
          <w:lang w:eastAsia="zh-CN"/>
        </w:rPr>
        <w:t>src/lang/langMap.js</w:t>
      </w:r>
      <w:r w:rsidRPr="005D0930">
        <w:rPr>
          <w:rStyle w:val="NormalTok"/>
          <w:rFonts w:eastAsia="宋体" w:cs="Times New Roman"/>
          <w:szCs w:val="20"/>
          <w:lang w:eastAsia="zh-CN"/>
        </w:rPr>
        <w:t>中的</w:t>
      </w:r>
      <w:r w:rsidRPr="005D0930">
        <w:rPr>
          <w:rStyle w:val="NormalTok"/>
          <w:rFonts w:eastAsia="宋体" w:cs="Times New Roman"/>
          <w:szCs w:val="20"/>
          <w:lang w:eastAsia="zh-CN"/>
        </w:rPr>
        <w:t>value</w:t>
      </w:r>
      <w:r w:rsidRPr="005D0930">
        <w:rPr>
          <w:rStyle w:val="NormalTok"/>
          <w:rFonts w:eastAsia="宋体" w:cs="Times New Roman"/>
          <w:szCs w:val="20"/>
          <w:lang w:eastAsia="zh-CN"/>
        </w:rPr>
        <w:t>值。</w:t>
      </w:r>
    </w:p>
    <w:p w14:paraId="6B892515" w14:textId="77777777" w:rsidR="00931DB8" w:rsidRPr="005D0930" w:rsidRDefault="00931DB8" w:rsidP="005D0930">
      <w:pPr>
        <w:pStyle w:val="Compact"/>
        <w:numPr>
          <w:ilvl w:val="2"/>
          <w:numId w:val="12"/>
        </w:numPr>
        <w:spacing w:before="0" w:after="100" w:afterAutospacing="1"/>
        <w:ind w:left="0"/>
        <w:rPr>
          <w:rStyle w:val="NormalTok"/>
          <w:rFonts w:eastAsia="宋体" w:cs="Times New Roman"/>
          <w:szCs w:val="20"/>
          <w:lang w:eastAsia="zh-CN"/>
        </w:rPr>
      </w:pPr>
      <w:r w:rsidRPr="005D0930">
        <w:rPr>
          <w:rStyle w:val="NormalTok"/>
          <w:rFonts w:eastAsia="宋体" w:cs="Times New Roman"/>
          <w:szCs w:val="20"/>
          <w:lang w:eastAsia="zh-CN"/>
        </w:rPr>
        <w:t>开发时，使用电脑浏览器调试时，可以通过配置参数来达到切换语言的。</w:t>
      </w:r>
    </w:p>
    <w:p w14:paraId="07609496" w14:textId="77777777" w:rsidR="00931DB8" w:rsidRPr="005D0930" w:rsidRDefault="00931DB8" w:rsidP="005D0930">
      <w:pPr>
        <w:pStyle w:val="Compact"/>
        <w:numPr>
          <w:ilvl w:val="2"/>
          <w:numId w:val="12"/>
        </w:numPr>
        <w:spacing w:before="0" w:after="100" w:afterAutospacing="1"/>
        <w:ind w:left="0"/>
        <w:rPr>
          <w:rStyle w:val="NormalTok"/>
          <w:rFonts w:eastAsia="宋体" w:cs="Times New Roman"/>
          <w:szCs w:val="20"/>
          <w:lang w:eastAsia="zh-CN"/>
        </w:rPr>
      </w:pPr>
      <w:r w:rsidRPr="005D0930">
        <w:rPr>
          <w:rStyle w:val="NormalTok"/>
          <w:rFonts w:eastAsia="宋体" w:cs="Times New Roman"/>
          <w:szCs w:val="20"/>
          <w:lang w:eastAsia="zh-CN"/>
        </w:rPr>
        <w:t>在</w:t>
      </w:r>
      <w:r w:rsidRPr="005D0930">
        <w:rPr>
          <w:rStyle w:val="NormalTok"/>
          <w:rFonts w:eastAsia="宋体" w:cs="Times New Roman"/>
          <w:szCs w:val="20"/>
          <w:lang w:eastAsia="zh-CN"/>
        </w:rPr>
        <w:t>app</w:t>
      </w:r>
      <w:r w:rsidRPr="005D0930">
        <w:rPr>
          <w:rStyle w:val="NormalTok"/>
          <w:rFonts w:eastAsia="宋体" w:cs="Times New Roman"/>
          <w:szCs w:val="20"/>
          <w:lang w:eastAsia="zh-CN"/>
        </w:rPr>
        <w:t>中调试时，该参数由</w:t>
      </w:r>
      <w:r w:rsidRPr="005D0930">
        <w:rPr>
          <w:rStyle w:val="NormalTok"/>
          <w:rFonts w:eastAsia="宋体" w:cs="Times New Roman"/>
          <w:szCs w:val="20"/>
          <w:lang w:eastAsia="zh-CN"/>
        </w:rPr>
        <w:t>app</w:t>
      </w:r>
      <w:r w:rsidRPr="005D0930">
        <w:rPr>
          <w:rStyle w:val="NormalTok"/>
          <w:rFonts w:eastAsia="宋体" w:cs="Times New Roman"/>
          <w:szCs w:val="20"/>
          <w:lang w:eastAsia="zh-CN"/>
        </w:rPr>
        <w:t>控制（切换系统语言时，页面链接切换到对应的语言参数并重新加载）</w:t>
      </w:r>
    </w:p>
    <w:p w14:paraId="1F30FF02" w14:textId="122F19B8" w:rsidR="00931DB8" w:rsidRDefault="00931DB8" w:rsidP="005D0930">
      <w:pPr>
        <w:pStyle w:val="Compact"/>
        <w:numPr>
          <w:ilvl w:val="2"/>
          <w:numId w:val="12"/>
        </w:numPr>
        <w:spacing w:before="0" w:after="100" w:afterAutospacing="1"/>
        <w:ind w:left="0"/>
        <w:rPr>
          <w:rStyle w:val="NormalTok"/>
          <w:rFonts w:eastAsia="宋体" w:cs="Times New Roman"/>
          <w:szCs w:val="20"/>
          <w:lang w:eastAsia="zh-CN"/>
        </w:rPr>
      </w:pPr>
      <w:r w:rsidRPr="005D0930">
        <w:rPr>
          <w:rStyle w:val="NormalTok"/>
          <w:rFonts w:eastAsia="宋体" w:cs="Times New Roman"/>
          <w:szCs w:val="20"/>
          <w:lang w:eastAsia="zh-CN"/>
        </w:rPr>
        <w:t>多语言配置在</w:t>
      </w:r>
      <w:r w:rsidRPr="005D0930">
        <w:rPr>
          <w:rStyle w:val="NormalTok"/>
          <w:rFonts w:eastAsia="宋体" w:cs="Times New Roman"/>
          <w:szCs w:val="20"/>
          <w:lang w:eastAsia="zh-CN"/>
        </w:rPr>
        <w:t>src/i18n/lang</w:t>
      </w:r>
      <w:r w:rsidRPr="005D0930">
        <w:rPr>
          <w:rStyle w:val="NormalTok"/>
          <w:rFonts w:eastAsia="宋体" w:cs="Times New Roman"/>
          <w:szCs w:val="20"/>
          <w:lang w:eastAsia="zh-CN"/>
        </w:rPr>
        <w:t>中</w:t>
      </w:r>
    </w:p>
    <w:p w14:paraId="33FA5F97" w14:textId="77777777" w:rsidR="005D0930" w:rsidRPr="005D0930" w:rsidRDefault="005D0930" w:rsidP="005D0930">
      <w:pPr>
        <w:pStyle w:val="Compact"/>
        <w:spacing w:before="0" w:after="100" w:afterAutospacing="1"/>
        <w:rPr>
          <w:rStyle w:val="NormalTok"/>
          <w:rFonts w:eastAsia="宋体" w:cs="Times New Roman"/>
          <w:szCs w:val="20"/>
          <w:lang w:eastAsia="zh-CN"/>
        </w:rPr>
      </w:pPr>
    </w:p>
    <w:p w14:paraId="35B3B244" w14:textId="77777777" w:rsidR="00931DB8" w:rsidRPr="005D0930" w:rsidRDefault="00931DB8" w:rsidP="005D0930">
      <w:pPr>
        <w:pStyle w:val="Compact"/>
        <w:numPr>
          <w:ilvl w:val="1"/>
          <w:numId w:val="12"/>
        </w:numPr>
        <w:spacing w:before="0" w:after="100" w:afterAutospacing="1"/>
        <w:ind w:left="0"/>
        <w:rPr>
          <w:rStyle w:val="NormalTok"/>
          <w:rFonts w:eastAsia="宋体" w:cs="Times New Roman"/>
          <w:szCs w:val="20"/>
          <w:lang w:eastAsia="zh-CN"/>
        </w:rPr>
      </w:pPr>
      <w:r w:rsidRPr="005D0930">
        <w:rPr>
          <w:rStyle w:val="NormalTok"/>
          <w:rFonts w:eastAsia="宋体" w:cs="Times New Roman"/>
          <w:szCs w:val="20"/>
          <w:lang w:eastAsia="zh-CN"/>
        </w:rPr>
        <w:t>主题色</w:t>
      </w:r>
    </w:p>
    <w:p w14:paraId="49CA9991" w14:textId="77777777" w:rsidR="00931DB8" w:rsidRPr="005D0930" w:rsidRDefault="00931DB8" w:rsidP="005D0930">
      <w:pPr>
        <w:pStyle w:val="Compact"/>
        <w:numPr>
          <w:ilvl w:val="2"/>
          <w:numId w:val="12"/>
        </w:numPr>
        <w:spacing w:before="0" w:after="100" w:afterAutospacing="1"/>
        <w:ind w:left="0"/>
        <w:rPr>
          <w:rStyle w:val="NormalTok"/>
          <w:rFonts w:eastAsia="宋体" w:cs="Times New Roman"/>
          <w:szCs w:val="20"/>
          <w:lang w:eastAsia="zh-CN"/>
        </w:rPr>
      </w:pPr>
      <w:r w:rsidRPr="005D0930">
        <w:rPr>
          <w:rStyle w:val="NormalTok"/>
          <w:rFonts w:eastAsia="宋体" w:cs="Times New Roman"/>
          <w:szCs w:val="20"/>
          <w:lang w:eastAsia="zh-CN"/>
        </w:rPr>
        <w:t>通过页面路径中的</w:t>
      </w:r>
      <w:r w:rsidRPr="005D0930">
        <w:rPr>
          <w:rStyle w:val="NormalTok"/>
          <w:rFonts w:eastAsia="宋体" w:cs="Times New Roman"/>
          <w:szCs w:val="20"/>
          <w:lang w:eastAsia="zh-CN"/>
        </w:rPr>
        <w:t>query</w:t>
      </w:r>
      <w:r w:rsidRPr="005D0930">
        <w:rPr>
          <w:rStyle w:val="NormalTok"/>
          <w:rFonts w:eastAsia="宋体" w:cs="Times New Roman"/>
          <w:szCs w:val="20"/>
          <w:lang w:eastAsia="zh-CN"/>
        </w:rPr>
        <w:t>参数</w:t>
      </w:r>
      <w:r w:rsidRPr="005D0930">
        <w:rPr>
          <w:rStyle w:val="NormalTok"/>
          <w:rFonts w:eastAsia="宋体" w:cs="Times New Roman"/>
          <w:szCs w:val="20"/>
          <w:lang w:eastAsia="zh-CN"/>
        </w:rPr>
        <w:t xml:space="preserve"> theme </w:t>
      </w:r>
      <w:r w:rsidRPr="005D0930">
        <w:rPr>
          <w:rStyle w:val="NormalTok"/>
          <w:rFonts w:eastAsia="宋体" w:cs="Times New Roman"/>
          <w:szCs w:val="20"/>
          <w:lang w:eastAsia="zh-CN"/>
        </w:rPr>
        <w:t>来指定主题色。</w:t>
      </w:r>
      <w:r w:rsidRPr="005D0930">
        <w:rPr>
          <w:rStyle w:val="NormalTok"/>
          <w:rFonts w:eastAsia="宋体" w:cs="Times New Roman"/>
          <w:szCs w:val="20"/>
          <w:lang w:eastAsia="zh-CN"/>
        </w:rPr>
        <w:t>light (</w:t>
      </w:r>
      <w:r w:rsidRPr="005D0930">
        <w:rPr>
          <w:rStyle w:val="NormalTok"/>
          <w:rFonts w:eastAsia="宋体" w:cs="Times New Roman"/>
          <w:szCs w:val="20"/>
          <w:lang w:eastAsia="zh-CN"/>
        </w:rPr>
        <w:t>浅色主题</w:t>
      </w:r>
      <w:r w:rsidRPr="005D0930">
        <w:rPr>
          <w:rStyle w:val="NormalTok"/>
          <w:rFonts w:eastAsia="宋体" w:cs="Times New Roman"/>
          <w:szCs w:val="20"/>
          <w:lang w:eastAsia="zh-CN"/>
        </w:rPr>
        <w:t>) / dark (</w:t>
      </w:r>
      <w:r w:rsidRPr="005D0930">
        <w:rPr>
          <w:rStyle w:val="NormalTok"/>
          <w:rFonts w:eastAsia="宋体" w:cs="Times New Roman"/>
          <w:szCs w:val="20"/>
          <w:lang w:eastAsia="zh-CN"/>
        </w:rPr>
        <w:t>深色主题</w:t>
      </w:r>
      <w:r w:rsidRPr="005D0930">
        <w:rPr>
          <w:rStyle w:val="NormalTok"/>
          <w:rFonts w:eastAsia="宋体" w:cs="Times New Roman"/>
          <w:szCs w:val="20"/>
          <w:lang w:eastAsia="zh-CN"/>
        </w:rPr>
        <w:t>)</w:t>
      </w:r>
      <w:r w:rsidRPr="005D0930">
        <w:rPr>
          <w:rStyle w:val="NormalTok"/>
          <w:rFonts w:eastAsia="宋体" w:cs="Times New Roman"/>
          <w:szCs w:val="20"/>
          <w:lang w:eastAsia="zh-CN"/>
        </w:rPr>
        <w:t>。默认</w:t>
      </w:r>
      <w:r w:rsidRPr="005D0930">
        <w:rPr>
          <w:rStyle w:val="NormalTok"/>
          <w:rFonts w:eastAsia="宋体" w:cs="Times New Roman"/>
          <w:szCs w:val="20"/>
          <w:lang w:eastAsia="zh-CN"/>
        </w:rPr>
        <w:t xml:space="preserve">: light </w:t>
      </w:r>
      <w:r w:rsidRPr="005D0930">
        <w:rPr>
          <w:rStyle w:val="NormalTok"/>
          <w:rFonts w:eastAsia="宋体" w:cs="Times New Roman"/>
          <w:szCs w:val="20"/>
          <w:lang w:eastAsia="zh-CN"/>
        </w:rPr>
        <w:t>。</w:t>
      </w:r>
    </w:p>
    <w:p w14:paraId="7C7238B9" w14:textId="77777777" w:rsidR="00931DB8" w:rsidRPr="005D0930" w:rsidRDefault="00931DB8" w:rsidP="005D0930">
      <w:pPr>
        <w:pStyle w:val="Compact"/>
        <w:numPr>
          <w:ilvl w:val="2"/>
          <w:numId w:val="12"/>
        </w:numPr>
        <w:spacing w:before="0" w:after="100" w:afterAutospacing="1"/>
        <w:ind w:left="0"/>
        <w:rPr>
          <w:rStyle w:val="NormalTok"/>
          <w:rFonts w:eastAsia="宋体" w:cs="Times New Roman"/>
          <w:szCs w:val="20"/>
          <w:lang w:eastAsia="zh-CN"/>
        </w:rPr>
      </w:pPr>
      <w:r w:rsidRPr="005D0930">
        <w:rPr>
          <w:rStyle w:val="NormalTok"/>
          <w:rFonts w:eastAsia="宋体" w:cs="Times New Roman"/>
          <w:szCs w:val="20"/>
          <w:lang w:eastAsia="zh-CN"/>
        </w:rPr>
        <w:t>开发时，使用电脑浏览器调试时，可以通过配置参数来达到切换主题。</w:t>
      </w:r>
    </w:p>
    <w:p w14:paraId="44F7045F" w14:textId="77777777" w:rsidR="00931DB8" w:rsidRPr="005D0930" w:rsidRDefault="00931DB8" w:rsidP="005D0930">
      <w:pPr>
        <w:pStyle w:val="Compact"/>
        <w:numPr>
          <w:ilvl w:val="2"/>
          <w:numId w:val="12"/>
        </w:numPr>
        <w:spacing w:before="0" w:after="100" w:afterAutospacing="1"/>
        <w:ind w:left="0"/>
        <w:rPr>
          <w:rStyle w:val="NormalTok"/>
          <w:rFonts w:eastAsia="宋体" w:cs="Times New Roman"/>
          <w:szCs w:val="20"/>
          <w:lang w:eastAsia="zh-CN"/>
        </w:rPr>
      </w:pPr>
      <w:r w:rsidRPr="005D0930">
        <w:rPr>
          <w:rStyle w:val="NormalTok"/>
          <w:rFonts w:eastAsia="宋体" w:cs="Times New Roman"/>
          <w:szCs w:val="20"/>
          <w:lang w:eastAsia="zh-CN"/>
        </w:rPr>
        <w:t>在</w:t>
      </w:r>
      <w:r w:rsidRPr="005D0930">
        <w:rPr>
          <w:rStyle w:val="NormalTok"/>
          <w:rFonts w:eastAsia="宋体" w:cs="Times New Roman"/>
          <w:szCs w:val="20"/>
          <w:lang w:eastAsia="zh-CN"/>
        </w:rPr>
        <w:t>app</w:t>
      </w:r>
      <w:r w:rsidRPr="005D0930">
        <w:rPr>
          <w:rStyle w:val="NormalTok"/>
          <w:rFonts w:eastAsia="宋体" w:cs="Times New Roman"/>
          <w:szCs w:val="20"/>
          <w:lang w:eastAsia="zh-CN"/>
        </w:rPr>
        <w:t>中调试时，通过切换系统主题色来达到主题色的切换（</w:t>
      </w:r>
      <w:r w:rsidRPr="005D0930">
        <w:rPr>
          <w:rStyle w:val="NormalTok"/>
          <w:rFonts w:eastAsia="宋体" w:cs="Times New Roman"/>
          <w:szCs w:val="20"/>
          <w:lang w:eastAsia="zh-CN"/>
        </w:rPr>
        <w:t>app</w:t>
      </w:r>
      <w:r w:rsidRPr="005D0930">
        <w:rPr>
          <w:rStyle w:val="NormalTok"/>
          <w:rFonts w:eastAsia="宋体" w:cs="Times New Roman"/>
          <w:szCs w:val="20"/>
          <w:lang w:eastAsia="zh-CN"/>
        </w:rPr>
        <w:t>侧方法）</w:t>
      </w:r>
    </w:p>
    <w:p w14:paraId="536F9165" w14:textId="77777777" w:rsidR="00931DB8" w:rsidRPr="005D0930" w:rsidRDefault="00931DB8" w:rsidP="005D0930">
      <w:pPr>
        <w:pStyle w:val="Compact"/>
        <w:numPr>
          <w:ilvl w:val="2"/>
          <w:numId w:val="12"/>
        </w:numPr>
        <w:spacing w:before="0" w:after="100" w:afterAutospacing="1"/>
        <w:ind w:left="0"/>
        <w:rPr>
          <w:rStyle w:val="NormalTok"/>
          <w:rFonts w:eastAsia="宋体" w:cs="Times New Roman"/>
          <w:szCs w:val="20"/>
          <w:lang w:eastAsia="zh-CN"/>
        </w:rPr>
      </w:pPr>
      <w:r w:rsidRPr="005D0930">
        <w:rPr>
          <w:rStyle w:val="NormalTok"/>
          <w:rFonts w:eastAsia="宋体" w:cs="Times New Roman"/>
          <w:szCs w:val="20"/>
          <w:lang w:eastAsia="zh-CN"/>
        </w:rPr>
        <w:t>主题色配置在</w:t>
      </w:r>
      <w:r w:rsidRPr="005D0930">
        <w:rPr>
          <w:rStyle w:val="NormalTok"/>
          <w:rFonts w:eastAsia="宋体" w:cs="Times New Roman"/>
          <w:szCs w:val="20"/>
          <w:lang w:eastAsia="zh-CN"/>
        </w:rPr>
        <w:t>src/style/theme</w:t>
      </w:r>
      <w:r w:rsidRPr="005D0930">
        <w:rPr>
          <w:rStyle w:val="NormalTok"/>
          <w:rFonts w:eastAsia="宋体" w:cs="Times New Roman"/>
          <w:szCs w:val="20"/>
          <w:lang w:eastAsia="zh-CN"/>
        </w:rPr>
        <w:t>中</w:t>
      </w:r>
    </w:p>
    <w:p w14:paraId="4A00AD8C" w14:textId="6DEEE06B" w:rsidR="000773AD" w:rsidRDefault="008660CD" w:rsidP="000773AD">
      <w:pPr>
        <w:pStyle w:val="3"/>
      </w:pPr>
      <w:r>
        <w:t>9</w:t>
      </w:r>
      <w:r w:rsidR="000773AD">
        <w:t>.3</w:t>
      </w:r>
      <w:r w:rsidR="000773AD">
        <w:rPr>
          <w:rFonts w:hint="eastAsia"/>
        </w:rPr>
        <w:t xml:space="preserve"> H</w:t>
      </w:r>
      <w:r w:rsidR="000773AD">
        <w:t>5</w:t>
      </w:r>
      <w:r w:rsidR="000773AD">
        <w:rPr>
          <w:rFonts w:hint="eastAsia"/>
        </w:rPr>
        <w:t>、APP、设备交互流程</w:t>
      </w:r>
    </w:p>
    <w:p w14:paraId="7295120A" w14:textId="5A0028DC" w:rsidR="000773AD" w:rsidRDefault="000773AD">
      <w:pPr>
        <w:widowControl/>
        <w:jc w:val="left"/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532C6B25" wp14:editId="7EFB6D8F">
            <wp:extent cx="5274310" cy="2480181"/>
            <wp:effectExtent l="0" t="0" r="2540" b="0"/>
            <wp:docPr id="43" name="Picture" descr="图示&#10;&#10;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图示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8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535290" w14:textId="307601B7" w:rsidR="000773AD" w:rsidRDefault="008660CD" w:rsidP="000773AD">
      <w:pPr>
        <w:pStyle w:val="3"/>
      </w:pPr>
      <w:r>
        <w:lastRenderedPageBreak/>
        <w:t>9</w:t>
      </w:r>
      <w:r w:rsidR="000773AD">
        <w:t>.4</w:t>
      </w:r>
      <w:r w:rsidR="000773AD">
        <w:rPr>
          <w:rFonts w:hint="eastAsia"/>
        </w:rPr>
        <w:t xml:space="preserve"> 部署</w:t>
      </w:r>
    </w:p>
    <w:p w14:paraId="39047E93" w14:textId="40F1A7BD" w:rsidR="00434220" w:rsidRDefault="00434220" w:rsidP="00581C57">
      <w:pPr>
        <w:pStyle w:val="a3"/>
        <w:numPr>
          <w:ilvl w:val="0"/>
          <w:numId w:val="25"/>
        </w:numPr>
        <w:ind w:firstLineChars="0"/>
        <w:jc w:val="left"/>
      </w:pPr>
      <w:r>
        <w:t>构建完毕后，构建包将产生在dist目录下。</w:t>
      </w:r>
    </w:p>
    <w:p w14:paraId="394AC300" w14:textId="3DA7A19D" w:rsidR="00434220" w:rsidRDefault="00434220" w:rsidP="00581C57">
      <w:pPr>
        <w:pStyle w:val="a3"/>
        <w:numPr>
          <w:ilvl w:val="0"/>
          <w:numId w:val="25"/>
        </w:numPr>
        <w:ind w:firstLineChars="0"/>
        <w:jc w:val="left"/>
      </w:pPr>
      <w:r>
        <w:t>进入</w:t>
      </w:r>
      <w:r w:rsidR="008E732A">
        <w:t>dist</w:t>
      </w:r>
      <w:r w:rsidR="008E732A">
        <w:rPr>
          <w:rFonts w:hint="eastAsia"/>
        </w:rPr>
        <w:t>目录</w:t>
      </w:r>
      <w:r>
        <w:t xml:space="preserve"> 选中所有文件，右键，选择</w:t>
      </w:r>
      <w:r w:rsidRPr="00581C57">
        <w:t>添加到压缩文件</w:t>
      </w:r>
      <w:r>
        <w:t xml:space="preserve">，选择 </w:t>
      </w:r>
      <w:r w:rsidRPr="00581C57">
        <w:t>zip</w:t>
      </w:r>
      <w:r>
        <w:t>格式，确定</w:t>
      </w:r>
    </w:p>
    <w:p w14:paraId="02367417" w14:textId="5CB0E767" w:rsidR="00434220" w:rsidRDefault="00434220" w:rsidP="00581C57">
      <w:pPr>
        <w:pStyle w:val="a3"/>
        <w:numPr>
          <w:ilvl w:val="0"/>
          <w:numId w:val="25"/>
        </w:numPr>
        <w:ind w:firstLineChars="0"/>
        <w:jc w:val="left"/>
      </w:pPr>
      <w:r>
        <w:t>将压缩包上传值开发者平台的插件程序中，点击继续，点击完成。</w:t>
      </w:r>
    </w:p>
    <w:p w14:paraId="6D00FD3E" w14:textId="411B00BA" w:rsidR="000773AD" w:rsidRDefault="00434220" w:rsidP="00581C57">
      <w:pPr>
        <w:pStyle w:val="a3"/>
        <w:numPr>
          <w:ilvl w:val="0"/>
          <w:numId w:val="25"/>
        </w:numPr>
        <w:ind w:firstLineChars="0"/>
        <w:jc w:val="left"/>
      </w:pPr>
      <w:r>
        <w:t>通知 产品运营 审核，审核通过后，即可在生产环境看到开发的页面</w:t>
      </w:r>
    </w:p>
    <w:p w14:paraId="6E53AE44" w14:textId="77777777" w:rsidR="00887A27" w:rsidRDefault="00887A27" w:rsidP="00887A27">
      <w:pPr>
        <w:numPr>
          <w:ilvl w:val="0"/>
          <w:numId w:val="25"/>
        </w:numPr>
        <w:tabs>
          <w:tab w:val="left" w:pos="425"/>
        </w:tabs>
        <w:jc w:val="left"/>
        <w:rPr>
          <w:rFonts w:ascii="等线" w:eastAsia="等线" w:hAnsi="等线" w:cs="等线"/>
          <w:color w:val="242728"/>
          <w:shd w:val="clear" w:color="auto" w:fill="FFFFFF"/>
        </w:rPr>
      </w:pPr>
      <w:r>
        <w:t>H5页面不限开发框架。</w:t>
      </w:r>
      <w:r>
        <w:rPr>
          <w:rFonts w:hint="eastAsia"/>
        </w:rPr>
        <w:t>推荐h5本地代码中增加移动端调试工具，方便查看日志：vConsole、eruda 等。</w:t>
      </w:r>
    </w:p>
    <w:p w14:paraId="1B51480A" w14:textId="77777777" w:rsidR="00887A27" w:rsidRDefault="00887A27" w:rsidP="00887A27">
      <w:pPr>
        <w:numPr>
          <w:ilvl w:val="0"/>
          <w:numId w:val="25"/>
        </w:numPr>
        <w:tabs>
          <w:tab w:val="left" w:pos="425"/>
        </w:tabs>
        <w:jc w:val="left"/>
      </w:pPr>
      <w:r>
        <w:rPr>
          <w:rFonts w:hint="eastAsia"/>
        </w:rPr>
        <w:t>根据UI规范、UI稿件完成UI界面开发，根据设备功能完成功能逻辑。</w:t>
      </w:r>
    </w:p>
    <w:p w14:paraId="18455950" w14:textId="77777777" w:rsidR="00887A27" w:rsidRDefault="00887A27" w:rsidP="00887A27">
      <w:pPr>
        <w:numPr>
          <w:ilvl w:val="0"/>
          <w:numId w:val="25"/>
        </w:numPr>
        <w:tabs>
          <w:tab w:val="left" w:pos="425"/>
        </w:tabs>
        <w:jc w:val="left"/>
      </w:pPr>
      <w:r>
        <w:rPr>
          <w:rFonts w:hint="eastAsia"/>
        </w:rPr>
        <w:t>页面字体跟随系统即可，请不要设置字体。注：UI框架字体设置需要清除或覆盖。</w:t>
      </w:r>
    </w:p>
    <w:p w14:paraId="378015F3" w14:textId="77777777" w:rsidR="00887A27" w:rsidRDefault="00887A27" w:rsidP="00887A27">
      <w:pPr>
        <w:numPr>
          <w:ilvl w:val="0"/>
          <w:numId w:val="25"/>
        </w:numPr>
        <w:tabs>
          <w:tab w:val="left" w:pos="425"/>
        </w:tabs>
        <w:jc w:val="left"/>
      </w:pPr>
      <w:r>
        <w:t>H5需适配暗黑模式。</w:t>
      </w:r>
    </w:p>
    <w:p w14:paraId="47D6D47B" w14:textId="77777777" w:rsidR="00887A27" w:rsidRDefault="00887A27" w:rsidP="00887A27">
      <w:pPr>
        <w:numPr>
          <w:ilvl w:val="0"/>
          <w:numId w:val="25"/>
        </w:numPr>
        <w:tabs>
          <w:tab w:val="left" w:pos="425"/>
        </w:tabs>
        <w:jc w:val="left"/>
      </w:pPr>
      <w:r>
        <w:t>H5</w:t>
      </w:r>
      <w:proofErr w:type="gramStart"/>
      <w:r>
        <w:t>需支持</w:t>
      </w:r>
      <w:proofErr w:type="gramEnd"/>
      <w:r>
        <w:t>多语言，最少支持中英文。</w:t>
      </w:r>
    </w:p>
    <w:p w14:paraId="17A25E49" w14:textId="77777777" w:rsidR="00887A27" w:rsidRDefault="00887A27" w:rsidP="00887A27">
      <w:pPr>
        <w:numPr>
          <w:ilvl w:val="0"/>
          <w:numId w:val="25"/>
        </w:numPr>
        <w:tabs>
          <w:tab w:val="left" w:pos="425"/>
        </w:tabs>
        <w:jc w:val="left"/>
      </w:pPr>
      <w:r w:rsidRPr="00E60F70">
        <w:rPr>
          <w:rFonts w:hint="eastAsia"/>
        </w:rPr>
        <w:t>H</w:t>
      </w:r>
      <w:r w:rsidRPr="00E60F70">
        <w:t>5需适配折叠屏、平板</w:t>
      </w:r>
      <w:r w:rsidRPr="00E60F70">
        <w:rPr>
          <w:rFonts w:hint="eastAsia"/>
        </w:rPr>
        <w:t>。</w:t>
      </w:r>
      <w:proofErr w:type="gramStart"/>
      <w:r w:rsidRPr="00E60F70">
        <w:rPr>
          <w:rFonts w:hint="eastAsia"/>
        </w:rPr>
        <w:t>适配方案请参考</w:t>
      </w:r>
      <w:proofErr w:type="gramEnd"/>
      <w:r w:rsidRPr="00E60F70">
        <w:rPr>
          <w:rFonts w:hint="eastAsia"/>
        </w:rPr>
        <w:t xml:space="preserve"> UX</w:t>
      </w:r>
      <w:r w:rsidRPr="00E60F70">
        <w:t xml:space="preserve"> </w:t>
      </w:r>
      <w:r w:rsidRPr="00E60F70">
        <w:rPr>
          <w:rFonts w:hint="eastAsia"/>
        </w:rPr>
        <w:t>规范</w:t>
      </w:r>
      <w:r>
        <w:rPr>
          <w:rFonts w:hint="eastAsia"/>
        </w:rPr>
        <w:t>。</w:t>
      </w:r>
    </w:p>
    <w:p w14:paraId="4B07C3B3" w14:textId="77777777" w:rsidR="00887A27" w:rsidRPr="00E60F70" w:rsidRDefault="00887A27" w:rsidP="00887A27">
      <w:pPr>
        <w:numPr>
          <w:ilvl w:val="0"/>
          <w:numId w:val="25"/>
        </w:numPr>
        <w:tabs>
          <w:tab w:val="left" w:pos="425"/>
        </w:tabs>
        <w:jc w:val="left"/>
      </w:pPr>
      <w:r>
        <w:rPr>
          <w:rFonts w:hint="eastAsia"/>
        </w:rPr>
        <w:t>H</w:t>
      </w:r>
      <w:r>
        <w:t>5</w:t>
      </w:r>
      <w:r>
        <w:rPr>
          <w:rFonts w:hint="eastAsia"/>
        </w:rPr>
        <w:t>功能需兼容设备的不同版本固件，避免因H</w:t>
      </w:r>
      <w:r>
        <w:t>5</w:t>
      </w:r>
      <w:r>
        <w:rPr>
          <w:rFonts w:hint="eastAsia"/>
        </w:rPr>
        <w:t>升级导致功能不兼容。</w:t>
      </w:r>
    </w:p>
    <w:p w14:paraId="03EB982D" w14:textId="77777777" w:rsidR="00887A27" w:rsidRDefault="00887A27" w:rsidP="00887A27">
      <w:pPr>
        <w:numPr>
          <w:ilvl w:val="0"/>
          <w:numId w:val="25"/>
        </w:numPr>
        <w:tabs>
          <w:tab w:val="left" w:pos="425"/>
        </w:tabs>
        <w:jc w:val="left"/>
      </w:pPr>
      <w:r>
        <w:t>确保</w:t>
      </w:r>
      <w:r>
        <w:rPr>
          <w:rFonts w:hint="eastAsia"/>
        </w:rPr>
        <w:t>手机和电脑</w:t>
      </w:r>
      <w:proofErr w:type="gramStart"/>
      <w:r>
        <w:rPr>
          <w:rFonts w:hint="eastAsia"/>
        </w:rPr>
        <w:t>端处于</w:t>
      </w:r>
      <w:proofErr w:type="gramEnd"/>
      <w:r>
        <w:rPr>
          <w:rFonts w:hint="eastAsia"/>
        </w:rPr>
        <w:t>同一个局域网下，且APP上H5地址已配置正确</w:t>
      </w:r>
      <w:r>
        <w:t>。</w:t>
      </w:r>
    </w:p>
    <w:p w14:paraId="0039AA47" w14:textId="77777777" w:rsidR="00887A27" w:rsidRDefault="00887A27" w:rsidP="00887A27">
      <w:pPr>
        <w:numPr>
          <w:ilvl w:val="0"/>
          <w:numId w:val="25"/>
        </w:numPr>
        <w:tabs>
          <w:tab w:val="left" w:pos="425"/>
        </w:tabs>
        <w:jc w:val="left"/>
      </w:pPr>
      <w:r>
        <w:t>H5开发完成后，进行构建打包，在开发者平台上传压缩包，无需上传源代码。压缩包一级目录内为构建文件，压缩时注意不要产生新的目录层级。</w:t>
      </w:r>
    </w:p>
    <w:p w14:paraId="43F7B450" w14:textId="77777777" w:rsidR="00887A27" w:rsidRPr="00887A27" w:rsidRDefault="00887A27" w:rsidP="00887A27">
      <w:pPr>
        <w:pStyle w:val="a3"/>
        <w:ind w:left="840" w:firstLineChars="0" w:firstLine="0"/>
        <w:jc w:val="left"/>
      </w:pPr>
    </w:p>
    <w:p w14:paraId="1C68AF84" w14:textId="77777777" w:rsidR="008E732A" w:rsidRDefault="001D7021" w:rsidP="008E732A">
      <w:pPr>
        <w:pStyle w:val="2"/>
      </w:pPr>
      <w:r>
        <w:rPr>
          <w:rFonts w:hint="eastAsia"/>
        </w:rPr>
        <w:t>附件</w:t>
      </w:r>
      <w:r w:rsidR="00034823">
        <w:rPr>
          <w:rFonts w:hint="eastAsia"/>
        </w:rPr>
        <w:t>：</w:t>
      </w:r>
    </w:p>
    <w:p w14:paraId="45F07C8F" w14:textId="6EBA5DE3" w:rsidR="001D7021" w:rsidRDefault="008E732A" w:rsidP="00663440">
      <w:pPr>
        <w:pStyle w:val="3"/>
      </w:pPr>
      <w:r>
        <w:rPr>
          <w:rFonts w:hint="eastAsia"/>
        </w:rPr>
        <w:t>智慧空间类</w:t>
      </w:r>
      <w:r w:rsidR="00034823">
        <w:rPr>
          <w:rFonts w:hint="eastAsia"/>
        </w:rPr>
        <w:t>H</w:t>
      </w:r>
      <w:r w:rsidR="00034823">
        <w:t xml:space="preserve">5 </w:t>
      </w:r>
      <w:r w:rsidR="00034823">
        <w:rPr>
          <w:rFonts w:hint="eastAsia"/>
        </w:rPr>
        <w:t>Demo</w:t>
      </w:r>
    </w:p>
    <w:p w14:paraId="50E0F388" w14:textId="6960DA6A" w:rsidR="001D7021" w:rsidRDefault="004F7338" w:rsidP="003572C8">
      <w:pPr>
        <w:jc w:val="left"/>
      </w:pPr>
      <w:r>
        <w:object w:dxaOrig="2175" w:dyaOrig="841" w14:anchorId="08B380C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8.3pt;height:42.15pt" o:ole="">
            <v:imagedata r:id="rId31" o:title=""/>
          </v:shape>
          <o:OLEObject Type="Embed" ProgID="Package" ShapeID="_x0000_i1025" DrawAspect="Content" ObjectID="_1772385266" r:id="rId32"/>
        </w:object>
      </w:r>
    </w:p>
    <w:p w14:paraId="71156B10" w14:textId="4F79A4C9" w:rsidR="00580AAD" w:rsidRDefault="00580AAD" w:rsidP="003572C8">
      <w:pPr>
        <w:jc w:val="left"/>
      </w:pPr>
    </w:p>
    <w:p w14:paraId="6DCA1DDE" w14:textId="31241F63" w:rsidR="008E732A" w:rsidRDefault="008E732A" w:rsidP="007E4CDB">
      <w:pPr>
        <w:pStyle w:val="3"/>
      </w:pPr>
      <w:r>
        <w:rPr>
          <w:rFonts w:hint="eastAsia"/>
        </w:rPr>
        <w:t>运动健康类H</w:t>
      </w:r>
      <w:r>
        <w:t xml:space="preserve">5 </w:t>
      </w:r>
      <w:r>
        <w:rPr>
          <w:rFonts w:hint="eastAsia"/>
        </w:rPr>
        <w:t>Demo</w:t>
      </w:r>
    </w:p>
    <w:p w14:paraId="09261612" w14:textId="6FE0600B" w:rsidR="008E732A" w:rsidRDefault="008E732A" w:rsidP="008E732A">
      <w:r>
        <w:tab/>
      </w:r>
      <w:r>
        <w:rPr>
          <w:rFonts w:hint="eastAsia"/>
        </w:rPr>
        <w:t>血压计</w:t>
      </w:r>
    </w:p>
    <w:p w14:paraId="5C49B5F5" w14:textId="12D65299" w:rsidR="002835E8" w:rsidRDefault="008E732A" w:rsidP="008E732A">
      <w:r>
        <w:tab/>
      </w:r>
    </w:p>
    <w:p w14:paraId="0DD16B9A" w14:textId="286516AC" w:rsidR="008E732A" w:rsidRDefault="00A85DB2" w:rsidP="008E732A">
      <w:r>
        <w:object w:dxaOrig="935" w:dyaOrig="675" w14:anchorId="3D4D690E">
          <v:shape id="_x0000_i1026" type="#_x0000_t75" style="width:46.7pt;height:33.75pt" o:ole="">
            <v:imagedata r:id="rId33" o:title=""/>
          </v:shape>
          <o:OLEObject Type="Embed" ProgID="Package" ShapeID="_x0000_i1026" DrawAspect="Icon" ObjectID="_1772385267" r:id="rId34"/>
        </w:object>
      </w:r>
    </w:p>
    <w:p w14:paraId="19F6A4A8" w14:textId="77777777" w:rsidR="002835E8" w:rsidRDefault="002835E8" w:rsidP="008E732A"/>
    <w:p w14:paraId="5168D723" w14:textId="3BD29A46" w:rsidR="002835E8" w:rsidRDefault="008E732A" w:rsidP="008E732A">
      <w:r>
        <w:tab/>
      </w:r>
      <w:r>
        <w:rPr>
          <w:rFonts w:hint="eastAsia"/>
        </w:rPr>
        <w:t>血糖仪</w:t>
      </w:r>
    </w:p>
    <w:p w14:paraId="5B92BD48" w14:textId="492DCE81" w:rsidR="002835E8" w:rsidRDefault="00887A27" w:rsidP="008E732A">
      <w:r>
        <w:object w:dxaOrig="935" w:dyaOrig="675" w14:anchorId="15ADFF34">
          <v:shape id="_x0000_i1027" type="#_x0000_t75" style="width:46.05pt;height:33.75pt" o:ole="">
            <v:imagedata r:id="rId35" o:title=""/>
          </v:shape>
          <o:OLEObject Type="Embed" ProgID="Package" ShapeID="_x0000_i1027" DrawAspect="Icon" ObjectID="_1772385268" r:id="rId36"/>
        </w:object>
      </w:r>
    </w:p>
    <w:p w14:paraId="41806525" w14:textId="77777777" w:rsidR="002835E8" w:rsidRDefault="002835E8" w:rsidP="008E732A"/>
    <w:p w14:paraId="19C6E796" w14:textId="69CB4FAC" w:rsidR="008E732A" w:rsidRDefault="008E732A" w:rsidP="005543A3">
      <w:pPr>
        <w:rPr>
          <w:rFonts w:hint="eastAsia"/>
        </w:rPr>
      </w:pPr>
      <w:r>
        <w:tab/>
      </w:r>
      <w:r>
        <w:rPr>
          <w:rFonts w:hint="eastAsia"/>
        </w:rPr>
        <w:t>跑步机</w:t>
      </w:r>
    </w:p>
    <w:p w14:paraId="5A07A00E" w14:textId="4A6E1F49" w:rsidR="002835E8" w:rsidRDefault="005543A3" w:rsidP="002835E8">
      <w:pPr>
        <w:tabs>
          <w:tab w:val="left" w:pos="1937"/>
        </w:tabs>
      </w:pPr>
      <w:r>
        <w:object w:dxaOrig="1533" w:dyaOrig="1114" w14:anchorId="7DB3111A">
          <v:shape id="_x0000_i1036" type="#_x0000_t75" style="width:76.55pt;height:55.8pt" o:ole="">
            <v:imagedata r:id="rId37" o:title=""/>
          </v:shape>
          <o:OLEObject Type="Embed" ProgID="Package" ShapeID="_x0000_i1036" DrawAspect="Icon" ObjectID="_1772385269" r:id="rId38"/>
        </w:object>
      </w:r>
    </w:p>
    <w:p w14:paraId="5A30AE0D" w14:textId="77777777" w:rsidR="002835E8" w:rsidRDefault="002835E8" w:rsidP="002835E8">
      <w:pPr>
        <w:tabs>
          <w:tab w:val="left" w:pos="1937"/>
        </w:tabs>
      </w:pPr>
    </w:p>
    <w:p w14:paraId="2206C99C" w14:textId="4EB6AFC4" w:rsidR="008E732A" w:rsidRDefault="008E732A" w:rsidP="008E732A">
      <w:r>
        <w:tab/>
      </w:r>
      <w:r>
        <w:rPr>
          <w:rFonts w:hint="eastAsia"/>
        </w:rPr>
        <w:t>体脂秤</w:t>
      </w:r>
    </w:p>
    <w:p w14:paraId="46A4BFBC" w14:textId="3AA6097D" w:rsidR="002835E8" w:rsidRDefault="00605B96" w:rsidP="008E732A">
      <w:r>
        <w:object w:dxaOrig="1533" w:dyaOrig="1114" w14:anchorId="0EC6D109">
          <v:shape id="_x0000_i1039" type="#_x0000_t75" style="width:76.55pt;height:55.8pt" o:ole="">
            <v:imagedata r:id="rId39" o:title=""/>
          </v:shape>
          <o:OLEObject Type="Embed" ProgID="Package" ShapeID="_x0000_i1039" DrawAspect="Icon" ObjectID="_1772385270" r:id="rId40"/>
        </w:object>
      </w:r>
    </w:p>
    <w:p w14:paraId="5181D1A9" w14:textId="27C27585" w:rsidR="008E732A" w:rsidRDefault="008E732A" w:rsidP="008E732A"/>
    <w:p w14:paraId="29E3CDC2" w14:textId="77777777" w:rsidR="002835E8" w:rsidRDefault="002835E8" w:rsidP="008E732A"/>
    <w:p w14:paraId="6A37E64F" w14:textId="53BA500F" w:rsidR="008E732A" w:rsidRPr="008E732A" w:rsidRDefault="008E732A" w:rsidP="008E732A">
      <w:r>
        <w:t xml:space="preserve"> </w:t>
      </w:r>
      <w:r>
        <w:tab/>
      </w:r>
      <w:r w:rsidR="00DD2DE8">
        <w:rPr>
          <w:rFonts w:hint="eastAsia"/>
        </w:rPr>
        <w:t>跳绳仪</w:t>
      </w:r>
    </w:p>
    <w:p w14:paraId="6278E637" w14:textId="4A71FCB2" w:rsidR="00DD2DE8" w:rsidRDefault="00605B96" w:rsidP="003572C8">
      <w:pPr>
        <w:jc w:val="left"/>
      </w:pPr>
      <w:r>
        <w:object w:dxaOrig="1533" w:dyaOrig="1114" w14:anchorId="11F81AD3">
          <v:shape id="_x0000_i1040" type="#_x0000_t75" style="width:76.55pt;height:55.8pt" o:ole="">
            <v:imagedata r:id="rId41" o:title=""/>
          </v:shape>
          <o:OLEObject Type="Embed" ProgID="Package" ShapeID="_x0000_i1040" DrawAspect="Icon" ObjectID="_1772385271" r:id="rId42"/>
        </w:object>
      </w:r>
    </w:p>
    <w:p w14:paraId="3B8B017F" w14:textId="77777777" w:rsidR="00DD2DE8" w:rsidRDefault="00DD2DE8" w:rsidP="003572C8">
      <w:pPr>
        <w:jc w:val="left"/>
        <w:rPr>
          <w:rFonts w:hint="eastAsia"/>
        </w:rPr>
      </w:pPr>
    </w:p>
    <w:p w14:paraId="75675998" w14:textId="2D9E2804" w:rsidR="00DD2DE8" w:rsidRDefault="00DD2DE8" w:rsidP="003572C8">
      <w:pPr>
        <w:jc w:val="left"/>
      </w:pPr>
    </w:p>
    <w:p w14:paraId="2771EFC1" w14:textId="7CF8F61B" w:rsidR="00DD2DE8" w:rsidRDefault="00DD2DE8" w:rsidP="003572C8">
      <w:pPr>
        <w:jc w:val="left"/>
      </w:pPr>
      <w:r>
        <w:tab/>
      </w:r>
      <w:r>
        <w:rPr>
          <w:rFonts w:hint="eastAsia"/>
        </w:rPr>
        <w:t>室内单车</w:t>
      </w:r>
    </w:p>
    <w:p w14:paraId="76065E8B" w14:textId="3B6C5BC0" w:rsidR="00DD2DE8" w:rsidRDefault="005543A3" w:rsidP="003572C8">
      <w:pPr>
        <w:jc w:val="left"/>
      </w:pPr>
      <w:r>
        <w:object w:dxaOrig="1533" w:dyaOrig="1114" w14:anchorId="4708A167">
          <v:shape id="_x0000_i1037" type="#_x0000_t75" style="width:76.55pt;height:55.8pt" o:ole="">
            <v:imagedata r:id="rId43" o:title=""/>
          </v:shape>
          <o:OLEObject Type="Embed" ProgID="Package" ShapeID="_x0000_i1037" DrawAspect="Icon" ObjectID="_1772385272" r:id="rId44"/>
        </w:object>
      </w:r>
    </w:p>
    <w:p w14:paraId="7C4F76C5" w14:textId="18D942EF" w:rsidR="00DD2DE8" w:rsidRDefault="00DD2DE8" w:rsidP="003572C8">
      <w:pPr>
        <w:jc w:val="left"/>
      </w:pPr>
      <w:r>
        <w:tab/>
      </w:r>
    </w:p>
    <w:p w14:paraId="61E999CC" w14:textId="287CCC49" w:rsidR="00DD2DE8" w:rsidRDefault="00DD2DE8" w:rsidP="003572C8">
      <w:pPr>
        <w:jc w:val="left"/>
        <w:rPr>
          <w:rFonts w:hint="eastAsia"/>
        </w:rPr>
      </w:pPr>
      <w:r>
        <w:tab/>
      </w:r>
      <w:r>
        <w:rPr>
          <w:rFonts w:hint="eastAsia"/>
        </w:rPr>
        <w:t>划船机</w:t>
      </w:r>
    </w:p>
    <w:p w14:paraId="7A9A86C3" w14:textId="71875640" w:rsidR="00110F65" w:rsidRDefault="005543A3">
      <w:pPr>
        <w:widowControl/>
        <w:jc w:val="left"/>
      </w:pPr>
      <w:r>
        <w:object w:dxaOrig="1533" w:dyaOrig="1114" w14:anchorId="7004DAD8">
          <v:shape id="_x0000_i1038" type="#_x0000_t75" style="width:76.55pt;height:55.8pt" o:ole="">
            <v:imagedata r:id="rId45" o:title=""/>
          </v:shape>
          <o:OLEObject Type="Embed" ProgID="Package" ShapeID="_x0000_i1038" DrawAspect="Icon" ObjectID="_1772385273" r:id="rId46"/>
        </w:object>
      </w:r>
      <w:r w:rsidR="00110F65">
        <w:br w:type="page"/>
      </w:r>
    </w:p>
    <w:p w14:paraId="3A4E18AF" w14:textId="77777777" w:rsidR="00110F65" w:rsidRPr="00C73F3C" w:rsidRDefault="00110F65" w:rsidP="009E03BC">
      <w:pPr>
        <w:pStyle w:val="2"/>
      </w:pPr>
      <w:r w:rsidRPr="00C73F3C">
        <w:rPr>
          <w:rFonts w:hint="eastAsia"/>
        </w:rPr>
        <w:lastRenderedPageBreak/>
        <w:t>修订记录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074"/>
        <w:gridCol w:w="2074"/>
        <w:gridCol w:w="4069"/>
      </w:tblGrid>
      <w:tr w:rsidR="008369D6" w14:paraId="5D6B3F38" w14:textId="77777777" w:rsidTr="008369D6">
        <w:tc>
          <w:tcPr>
            <w:tcW w:w="2074" w:type="dxa"/>
            <w:vAlign w:val="center"/>
          </w:tcPr>
          <w:p w14:paraId="6115CA5D" w14:textId="77777777" w:rsidR="008369D6" w:rsidRDefault="008369D6" w:rsidP="000660E2">
            <w:pPr>
              <w:jc w:val="center"/>
            </w:pPr>
            <w:r>
              <w:rPr>
                <w:rFonts w:hint="eastAsia"/>
              </w:rPr>
              <w:t>日期</w:t>
            </w:r>
          </w:p>
        </w:tc>
        <w:tc>
          <w:tcPr>
            <w:tcW w:w="2074" w:type="dxa"/>
            <w:vAlign w:val="center"/>
          </w:tcPr>
          <w:p w14:paraId="1C0134FE" w14:textId="77777777" w:rsidR="008369D6" w:rsidRDefault="008369D6" w:rsidP="000660E2">
            <w:pPr>
              <w:jc w:val="center"/>
            </w:pPr>
            <w:r>
              <w:rPr>
                <w:rFonts w:hint="eastAsia"/>
              </w:rPr>
              <w:t>修订版本</w:t>
            </w:r>
          </w:p>
        </w:tc>
        <w:tc>
          <w:tcPr>
            <w:tcW w:w="4069" w:type="dxa"/>
            <w:vAlign w:val="center"/>
          </w:tcPr>
          <w:p w14:paraId="755ABAA1" w14:textId="77777777" w:rsidR="008369D6" w:rsidRDefault="008369D6" w:rsidP="000660E2">
            <w:pPr>
              <w:jc w:val="center"/>
            </w:pPr>
            <w:r>
              <w:rPr>
                <w:rFonts w:hint="eastAsia"/>
              </w:rPr>
              <w:t>修改描述</w:t>
            </w:r>
          </w:p>
        </w:tc>
      </w:tr>
      <w:tr w:rsidR="00B14DC5" w:rsidRPr="005110D5" w14:paraId="41E014A2" w14:textId="77777777" w:rsidTr="008369D6">
        <w:tc>
          <w:tcPr>
            <w:tcW w:w="2074" w:type="dxa"/>
            <w:vAlign w:val="center"/>
          </w:tcPr>
          <w:p w14:paraId="04FBD4E2" w14:textId="09FFAA1A" w:rsidR="00B14DC5" w:rsidRDefault="00B14DC5" w:rsidP="00B14DC5">
            <w:pPr>
              <w:jc w:val="left"/>
            </w:pPr>
            <w:r>
              <w:rPr>
                <w:rFonts w:hint="eastAsia"/>
              </w:rPr>
              <w:t>2</w:t>
            </w:r>
            <w:r>
              <w:t>023-0</w:t>
            </w:r>
            <w:r w:rsidR="002426ED">
              <w:t>6</w:t>
            </w:r>
            <w:r>
              <w:t>-</w:t>
            </w:r>
            <w:r w:rsidR="002426ED">
              <w:t>01</w:t>
            </w:r>
          </w:p>
        </w:tc>
        <w:tc>
          <w:tcPr>
            <w:tcW w:w="2074" w:type="dxa"/>
            <w:vAlign w:val="center"/>
          </w:tcPr>
          <w:p w14:paraId="4C22A862" w14:textId="5BBAFCEF" w:rsidR="00B14DC5" w:rsidRDefault="00B14DC5" w:rsidP="000660E2">
            <w:pPr>
              <w:jc w:val="center"/>
            </w:pPr>
            <w:r>
              <w:rPr>
                <w:rFonts w:hint="eastAsia"/>
              </w:rPr>
              <w:t>1</w:t>
            </w:r>
            <w:r>
              <w:t>.1</w:t>
            </w:r>
            <w:r w:rsidR="00D414F4">
              <w:t>0</w:t>
            </w:r>
          </w:p>
        </w:tc>
        <w:tc>
          <w:tcPr>
            <w:tcW w:w="4069" w:type="dxa"/>
            <w:vAlign w:val="center"/>
          </w:tcPr>
          <w:p w14:paraId="3F2AD9F6" w14:textId="77777777" w:rsidR="00580AAD" w:rsidRDefault="00B14DC5" w:rsidP="005110D5">
            <w:pPr>
              <w:pStyle w:val="a3"/>
              <w:numPr>
                <w:ilvl w:val="0"/>
                <w:numId w:val="33"/>
              </w:numPr>
              <w:ind w:firstLineChars="0"/>
              <w:jc w:val="left"/>
            </w:pPr>
            <w:r>
              <w:rPr>
                <w:rFonts w:hint="eastAsia"/>
              </w:rPr>
              <w:t>优化平板适配说明</w:t>
            </w:r>
            <w:r w:rsidR="00C80B9F">
              <w:rPr>
                <w:rFonts w:hint="eastAsia"/>
              </w:rPr>
              <w:t>；</w:t>
            </w:r>
          </w:p>
          <w:p w14:paraId="185CCF06" w14:textId="77777777" w:rsidR="00580AAD" w:rsidRDefault="00C80B9F" w:rsidP="005110D5">
            <w:pPr>
              <w:pStyle w:val="a3"/>
              <w:numPr>
                <w:ilvl w:val="0"/>
                <w:numId w:val="33"/>
              </w:numPr>
              <w:ind w:firstLineChars="0"/>
              <w:jc w:val="left"/>
            </w:pPr>
            <w:r>
              <w:rPr>
                <w:rFonts w:hint="eastAsia"/>
              </w:rPr>
              <w:t>demo</w:t>
            </w:r>
            <w:r>
              <w:t xml:space="preserve"> </w:t>
            </w:r>
            <w:r>
              <w:rPr>
                <w:rFonts w:hint="eastAsia"/>
              </w:rPr>
              <w:t>新增事件防抖功能；</w:t>
            </w:r>
          </w:p>
          <w:p w14:paraId="67A6F431" w14:textId="739E11A2" w:rsidR="00B14DC5" w:rsidRDefault="00580AAD" w:rsidP="005110D5">
            <w:pPr>
              <w:pStyle w:val="a3"/>
              <w:numPr>
                <w:ilvl w:val="0"/>
                <w:numId w:val="33"/>
              </w:numPr>
              <w:ind w:firstLineChars="0"/>
              <w:jc w:val="left"/>
            </w:pPr>
            <w:r>
              <w:t xml:space="preserve">demo </w:t>
            </w:r>
            <w:r>
              <w:rPr>
                <w:rFonts w:hint="eastAsia"/>
              </w:rPr>
              <w:t xml:space="preserve">增加本地 </w:t>
            </w:r>
            <w:r>
              <w:t xml:space="preserve">mock </w:t>
            </w:r>
            <w:r>
              <w:rPr>
                <w:rFonts w:hint="eastAsia"/>
              </w:rPr>
              <w:t>插件;</w:t>
            </w:r>
          </w:p>
          <w:p w14:paraId="3692F736" w14:textId="3851FA5D" w:rsidR="005110D5" w:rsidRDefault="005110D5" w:rsidP="00B14DC5">
            <w:pPr>
              <w:pStyle w:val="a3"/>
              <w:numPr>
                <w:ilvl w:val="0"/>
                <w:numId w:val="33"/>
              </w:numPr>
              <w:ind w:firstLineChars="0"/>
              <w:jc w:val="left"/>
            </w:pPr>
            <w:r>
              <w:rPr>
                <w:rFonts w:hint="eastAsia"/>
              </w:rPr>
              <w:t>增加设备卡片</w:t>
            </w:r>
            <w:r w:rsidR="002F7E1E">
              <w:rPr>
                <w:rFonts w:hint="eastAsia"/>
              </w:rPr>
              <w:t>5</w:t>
            </w:r>
            <w:r w:rsidR="002F7E1E">
              <w:t>.4</w:t>
            </w:r>
            <w:r>
              <w:rPr>
                <w:rFonts w:hint="eastAsia"/>
              </w:rPr>
              <w:t>接入说明</w:t>
            </w:r>
          </w:p>
          <w:p w14:paraId="68A29FF9" w14:textId="47606C03" w:rsidR="0070303A" w:rsidRDefault="0070303A" w:rsidP="00B14DC5">
            <w:pPr>
              <w:pStyle w:val="a3"/>
              <w:numPr>
                <w:ilvl w:val="0"/>
                <w:numId w:val="33"/>
              </w:numPr>
              <w:ind w:firstLineChars="0"/>
              <w:jc w:val="left"/>
            </w:pPr>
            <w:r>
              <w:rPr>
                <w:rFonts w:hint="eastAsia"/>
              </w:rPr>
              <w:t xml:space="preserve">新增 </w:t>
            </w:r>
            <w:r>
              <w:t xml:space="preserve">5.3 </w:t>
            </w:r>
            <w:r>
              <w:rPr>
                <w:rFonts w:hint="eastAsia"/>
              </w:rPr>
              <w:t>UX适配说明</w:t>
            </w:r>
          </w:p>
        </w:tc>
      </w:tr>
      <w:tr w:rsidR="00D2357B" w14:paraId="296C6C5E" w14:textId="77777777" w:rsidTr="008369D6">
        <w:tc>
          <w:tcPr>
            <w:tcW w:w="2074" w:type="dxa"/>
            <w:vAlign w:val="center"/>
          </w:tcPr>
          <w:p w14:paraId="4A1344E9" w14:textId="49155105" w:rsidR="00D2357B" w:rsidRDefault="00D2357B" w:rsidP="00D2357B">
            <w:pPr>
              <w:jc w:val="left"/>
            </w:pPr>
            <w:r>
              <w:rPr>
                <w:rFonts w:hint="eastAsia"/>
              </w:rPr>
              <w:t>2</w:t>
            </w:r>
            <w:r>
              <w:t>023-05-25</w:t>
            </w:r>
          </w:p>
        </w:tc>
        <w:tc>
          <w:tcPr>
            <w:tcW w:w="2074" w:type="dxa"/>
            <w:vAlign w:val="center"/>
          </w:tcPr>
          <w:p w14:paraId="60478778" w14:textId="2388C35E" w:rsidR="00D2357B" w:rsidRDefault="00D2357B" w:rsidP="000660E2">
            <w:pPr>
              <w:jc w:val="center"/>
            </w:pPr>
            <w:r>
              <w:rPr>
                <w:rFonts w:hint="eastAsia"/>
              </w:rPr>
              <w:t>1</w:t>
            </w:r>
            <w:r>
              <w:t>.9</w:t>
            </w:r>
          </w:p>
        </w:tc>
        <w:tc>
          <w:tcPr>
            <w:tcW w:w="4069" w:type="dxa"/>
            <w:vAlign w:val="center"/>
          </w:tcPr>
          <w:p w14:paraId="3324E4DB" w14:textId="72B4D785" w:rsidR="00D2357B" w:rsidRDefault="00EC2992" w:rsidP="00D2357B">
            <w:pPr>
              <w:jc w:val="left"/>
            </w:pPr>
            <w:r>
              <w:rPr>
                <w:rFonts w:hint="eastAsia"/>
              </w:rPr>
              <w:t>更新jsapi文档地址</w:t>
            </w:r>
          </w:p>
        </w:tc>
      </w:tr>
      <w:tr w:rsidR="00C74DA1" w14:paraId="1401896A" w14:textId="77777777" w:rsidTr="008369D6">
        <w:tc>
          <w:tcPr>
            <w:tcW w:w="2074" w:type="dxa"/>
            <w:vAlign w:val="center"/>
          </w:tcPr>
          <w:p w14:paraId="5CE126BC" w14:textId="2E3B6EEF" w:rsidR="00C74DA1" w:rsidRDefault="00C74DA1" w:rsidP="00D2357B">
            <w:pPr>
              <w:jc w:val="left"/>
            </w:pPr>
            <w:r>
              <w:rPr>
                <w:rFonts w:hint="eastAsia"/>
              </w:rPr>
              <w:t>2</w:t>
            </w:r>
            <w:r>
              <w:t>023-05-25</w:t>
            </w:r>
          </w:p>
        </w:tc>
        <w:tc>
          <w:tcPr>
            <w:tcW w:w="2074" w:type="dxa"/>
            <w:vAlign w:val="center"/>
          </w:tcPr>
          <w:p w14:paraId="4497E48C" w14:textId="41CA5849" w:rsidR="00C74DA1" w:rsidRDefault="00C74DA1" w:rsidP="000660E2">
            <w:pPr>
              <w:jc w:val="center"/>
            </w:pPr>
            <w:r>
              <w:rPr>
                <w:rFonts w:hint="eastAsia"/>
              </w:rPr>
              <w:t>1</w:t>
            </w:r>
            <w:r>
              <w:t>.8</w:t>
            </w:r>
          </w:p>
        </w:tc>
        <w:tc>
          <w:tcPr>
            <w:tcW w:w="4069" w:type="dxa"/>
            <w:vAlign w:val="center"/>
          </w:tcPr>
          <w:p w14:paraId="12279811" w14:textId="17F45DB4" w:rsidR="00C74DA1" w:rsidRDefault="00C74DA1" w:rsidP="00C74DA1">
            <w:pPr>
              <w:jc w:val="left"/>
            </w:pPr>
            <w:r>
              <w:rPr>
                <w:rFonts w:hint="eastAsia"/>
              </w:rPr>
              <w:t>新增状态栏适配说明</w:t>
            </w:r>
          </w:p>
        </w:tc>
      </w:tr>
      <w:tr w:rsidR="008369D6" w14:paraId="76A5587A" w14:textId="77777777" w:rsidTr="008369D6">
        <w:tc>
          <w:tcPr>
            <w:tcW w:w="2074" w:type="dxa"/>
          </w:tcPr>
          <w:p w14:paraId="76653530" w14:textId="77777777" w:rsidR="008369D6" w:rsidRDefault="008369D6" w:rsidP="00D2357B">
            <w:pPr>
              <w:jc w:val="left"/>
            </w:pPr>
            <w:r>
              <w:rPr>
                <w:rFonts w:hint="eastAsia"/>
              </w:rPr>
              <w:t>2</w:t>
            </w:r>
            <w:r>
              <w:t>023-04-03</w:t>
            </w:r>
          </w:p>
        </w:tc>
        <w:tc>
          <w:tcPr>
            <w:tcW w:w="2074" w:type="dxa"/>
            <w:vAlign w:val="center"/>
          </w:tcPr>
          <w:p w14:paraId="23B65738" w14:textId="77777777" w:rsidR="008369D6" w:rsidRDefault="008369D6" w:rsidP="000660E2">
            <w:pPr>
              <w:jc w:val="center"/>
            </w:pPr>
            <w:r>
              <w:rPr>
                <w:rFonts w:hint="eastAsia"/>
              </w:rPr>
              <w:t>1</w:t>
            </w:r>
            <w:r>
              <w:t>.7</w:t>
            </w:r>
          </w:p>
        </w:tc>
        <w:tc>
          <w:tcPr>
            <w:tcW w:w="4069" w:type="dxa"/>
          </w:tcPr>
          <w:p w14:paraId="253CBEA9" w14:textId="77777777" w:rsidR="008369D6" w:rsidRDefault="008369D6" w:rsidP="000660E2">
            <w:r>
              <w:rPr>
                <w:rFonts w:hint="eastAsia"/>
              </w:rPr>
              <w:t>更新修订记录</w:t>
            </w:r>
          </w:p>
        </w:tc>
      </w:tr>
      <w:tr w:rsidR="008369D6" w14:paraId="0864C0B5" w14:textId="77777777" w:rsidTr="008369D6">
        <w:tc>
          <w:tcPr>
            <w:tcW w:w="2074" w:type="dxa"/>
          </w:tcPr>
          <w:p w14:paraId="404049BD" w14:textId="77777777" w:rsidR="008369D6" w:rsidRDefault="008369D6" w:rsidP="00D2357B">
            <w:pPr>
              <w:jc w:val="left"/>
            </w:pPr>
            <w:r>
              <w:rPr>
                <w:rFonts w:hint="eastAsia"/>
              </w:rPr>
              <w:t>2</w:t>
            </w:r>
            <w:r>
              <w:t>023-04-01</w:t>
            </w:r>
          </w:p>
        </w:tc>
        <w:tc>
          <w:tcPr>
            <w:tcW w:w="2074" w:type="dxa"/>
            <w:vAlign w:val="center"/>
          </w:tcPr>
          <w:p w14:paraId="7D59B697" w14:textId="77777777" w:rsidR="008369D6" w:rsidRDefault="008369D6" w:rsidP="000660E2">
            <w:pPr>
              <w:jc w:val="center"/>
            </w:pPr>
            <w:r>
              <w:rPr>
                <w:rFonts w:hint="eastAsia"/>
              </w:rPr>
              <w:t>1</w:t>
            </w:r>
            <w:r>
              <w:t>.6</w:t>
            </w:r>
          </w:p>
        </w:tc>
        <w:tc>
          <w:tcPr>
            <w:tcW w:w="4069" w:type="dxa"/>
          </w:tcPr>
          <w:p w14:paraId="75BEC460" w14:textId="77777777" w:rsidR="008369D6" w:rsidRDefault="008369D6" w:rsidP="000660E2">
            <w:r>
              <w:rPr>
                <w:rFonts w:hint="eastAsia"/>
              </w:rPr>
              <w:t>更新JS</w:t>
            </w:r>
            <w:r>
              <w:t xml:space="preserve">API.md </w:t>
            </w:r>
            <w:r>
              <w:rPr>
                <w:rFonts w:hint="eastAsia"/>
              </w:rPr>
              <w:t>文档</w:t>
            </w:r>
          </w:p>
        </w:tc>
      </w:tr>
      <w:tr w:rsidR="008369D6" w14:paraId="5DF43364" w14:textId="77777777" w:rsidTr="008369D6">
        <w:tc>
          <w:tcPr>
            <w:tcW w:w="2074" w:type="dxa"/>
          </w:tcPr>
          <w:p w14:paraId="1C41A0F2" w14:textId="77777777" w:rsidR="008369D6" w:rsidRDefault="008369D6" w:rsidP="00D2357B">
            <w:pPr>
              <w:jc w:val="left"/>
            </w:pPr>
          </w:p>
        </w:tc>
        <w:tc>
          <w:tcPr>
            <w:tcW w:w="2074" w:type="dxa"/>
            <w:vAlign w:val="center"/>
          </w:tcPr>
          <w:p w14:paraId="1CC81871" w14:textId="77777777" w:rsidR="008369D6" w:rsidRDefault="008369D6" w:rsidP="000660E2">
            <w:pPr>
              <w:jc w:val="center"/>
            </w:pPr>
          </w:p>
        </w:tc>
        <w:tc>
          <w:tcPr>
            <w:tcW w:w="4069" w:type="dxa"/>
          </w:tcPr>
          <w:p w14:paraId="435E6731" w14:textId="77777777" w:rsidR="008369D6" w:rsidRDefault="008369D6" w:rsidP="000660E2"/>
        </w:tc>
      </w:tr>
      <w:tr w:rsidR="00F4608C" w14:paraId="30D4569B" w14:textId="77777777" w:rsidTr="008369D6">
        <w:tc>
          <w:tcPr>
            <w:tcW w:w="2074" w:type="dxa"/>
          </w:tcPr>
          <w:p w14:paraId="65C1CE52" w14:textId="77777777" w:rsidR="00F4608C" w:rsidRDefault="00F4608C" w:rsidP="00D2357B">
            <w:pPr>
              <w:jc w:val="left"/>
            </w:pPr>
          </w:p>
        </w:tc>
        <w:tc>
          <w:tcPr>
            <w:tcW w:w="2074" w:type="dxa"/>
            <w:vAlign w:val="center"/>
          </w:tcPr>
          <w:p w14:paraId="57150BE9" w14:textId="77777777" w:rsidR="00F4608C" w:rsidRDefault="00F4608C" w:rsidP="000660E2">
            <w:pPr>
              <w:jc w:val="center"/>
            </w:pPr>
          </w:p>
        </w:tc>
        <w:tc>
          <w:tcPr>
            <w:tcW w:w="4069" w:type="dxa"/>
          </w:tcPr>
          <w:p w14:paraId="5D76C79A" w14:textId="77777777" w:rsidR="00F4608C" w:rsidRDefault="00F4608C" w:rsidP="000660E2"/>
        </w:tc>
      </w:tr>
      <w:tr w:rsidR="00F4608C" w14:paraId="0F041E2F" w14:textId="77777777" w:rsidTr="008369D6">
        <w:tc>
          <w:tcPr>
            <w:tcW w:w="2074" w:type="dxa"/>
          </w:tcPr>
          <w:p w14:paraId="041E5EA9" w14:textId="77777777" w:rsidR="00F4608C" w:rsidRDefault="00F4608C" w:rsidP="00D2357B">
            <w:pPr>
              <w:jc w:val="left"/>
            </w:pPr>
          </w:p>
        </w:tc>
        <w:tc>
          <w:tcPr>
            <w:tcW w:w="2074" w:type="dxa"/>
            <w:vAlign w:val="center"/>
          </w:tcPr>
          <w:p w14:paraId="1C2227ED" w14:textId="77777777" w:rsidR="00F4608C" w:rsidRDefault="00F4608C" w:rsidP="000660E2">
            <w:pPr>
              <w:jc w:val="center"/>
            </w:pPr>
          </w:p>
        </w:tc>
        <w:tc>
          <w:tcPr>
            <w:tcW w:w="4069" w:type="dxa"/>
          </w:tcPr>
          <w:p w14:paraId="65628138" w14:textId="77777777" w:rsidR="00F4608C" w:rsidRDefault="00F4608C" w:rsidP="000660E2"/>
        </w:tc>
      </w:tr>
    </w:tbl>
    <w:p w14:paraId="7C646A80" w14:textId="77777777" w:rsidR="00110F65" w:rsidRPr="00C03819" w:rsidRDefault="00110F65" w:rsidP="00110F65"/>
    <w:p w14:paraId="3356B546" w14:textId="77777777" w:rsidR="00110F65" w:rsidRDefault="00110F65" w:rsidP="00110F65"/>
    <w:p w14:paraId="0D1A0568" w14:textId="77777777" w:rsidR="00110F65" w:rsidRPr="000013D6" w:rsidRDefault="00110F65" w:rsidP="003572C8">
      <w:pPr>
        <w:jc w:val="left"/>
      </w:pPr>
    </w:p>
    <w:sectPr w:rsidR="00110F65" w:rsidRPr="000013D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510537" w14:textId="77777777" w:rsidR="00A04319" w:rsidRDefault="00A04319" w:rsidP="006B1E79">
      <w:r>
        <w:separator/>
      </w:r>
    </w:p>
  </w:endnote>
  <w:endnote w:type="continuationSeparator" w:id="0">
    <w:p w14:paraId="225D6234" w14:textId="77777777" w:rsidR="00A04319" w:rsidRDefault="00A04319" w:rsidP="006B1E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ack">
    <w:altName w:val="Sylfaen"/>
    <w:charset w:val="00"/>
    <w:family w:val="modern"/>
    <w:pitch w:val="fixed"/>
    <w:sig w:usb0="A50006EF" w:usb1="1000B8FB" w:usb2="0000002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4B7B74" w14:textId="77777777" w:rsidR="00A04319" w:rsidRDefault="00A04319" w:rsidP="006B1E79">
      <w:r>
        <w:separator/>
      </w:r>
    </w:p>
  </w:footnote>
  <w:footnote w:type="continuationSeparator" w:id="0">
    <w:p w14:paraId="30D49E70" w14:textId="77777777" w:rsidR="00A04319" w:rsidRDefault="00A04319" w:rsidP="006B1E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FCA6C71"/>
    <w:multiLevelType w:val="singleLevel"/>
    <w:tmpl w:val="CFCA6C71"/>
    <w:lvl w:ilvl="0">
      <w:start w:val="1"/>
      <w:numFmt w:val="lowerLetter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1" w15:restartNumberingAfterBreak="0">
    <w:nsid w:val="D77A7E7B"/>
    <w:multiLevelType w:val="singleLevel"/>
    <w:tmpl w:val="D77A7E7B"/>
    <w:lvl w:ilvl="0">
      <w:start w:val="1"/>
      <w:numFmt w:val="lowerLetter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2" w15:restartNumberingAfterBreak="0">
    <w:nsid w:val="0000A991"/>
    <w:multiLevelType w:val="multilevel"/>
    <w:tmpl w:val="14D80F8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00A318FF"/>
    <w:multiLevelType w:val="hybridMultilevel"/>
    <w:tmpl w:val="24AE6ABE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00A99411"/>
    <w:multiLevelType w:val="multilevel"/>
    <w:tmpl w:val="3A72B43C"/>
    <w:lvl w:ilvl="0">
      <w:start w:val="1"/>
      <w:numFmt w:val="decimal"/>
      <w:lvlText w:val="%1."/>
      <w:lvlJc w:val="left"/>
      <w:pPr>
        <w:ind w:left="720" w:hanging="480"/>
      </w:pPr>
      <w:rPr>
        <w:rFonts w:hint="eastAsia"/>
      </w:rPr>
    </w:lvl>
    <w:lvl w:ilvl="1">
      <w:start w:val="1"/>
      <w:numFmt w:val="decimal"/>
      <w:lvlText w:val="%2."/>
      <w:lvlJc w:val="left"/>
      <w:pPr>
        <w:ind w:left="1440" w:hanging="480"/>
      </w:pPr>
      <w:rPr>
        <w:rFonts w:hint="eastAsia"/>
      </w:rPr>
    </w:lvl>
    <w:lvl w:ilvl="2">
      <w:start w:val="1"/>
      <w:numFmt w:val="decimal"/>
      <w:lvlText w:val="%3."/>
      <w:lvlJc w:val="left"/>
      <w:pPr>
        <w:ind w:left="216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880" w:hanging="480"/>
      </w:pPr>
      <w:rPr>
        <w:rFonts w:hint="eastAsia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eastAsia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eastAsia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eastAsia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eastAsia"/>
      </w:rPr>
    </w:lvl>
  </w:abstractNum>
  <w:abstractNum w:abstractNumId="5" w15:restartNumberingAfterBreak="0">
    <w:nsid w:val="00A99412"/>
    <w:multiLevelType w:val="multilevel"/>
    <w:tmpl w:val="56509DC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3"/>
    <w:multiLevelType w:val="multilevel"/>
    <w:tmpl w:val="C43CA57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4"/>
    <w:multiLevelType w:val="multilevel"/>
    <w:tmpl w:val="8140048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5"/>
    <w:multiLevelType w:val="multilevel"/>
    <w:tmpl w:val="2A60280A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5BC2690"/>
    <w:multiLevelType w:val="hybridMultilevel"/>
    <w:tmpl w:val="34BA35F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07865106"/>
    <w:multiLevelType w:val="hybridMultilevel"/>
    <w:tmpl w:val="15BC1B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0E2A2055"/>
    <w:multiLevelType w:val="hybridMultilevel"/>
    <w:tmpl w:val="24D2F8F2"/>
    <w:lvl w:ilvl="0" w:tplc="0409000F">
      <w:start w:val="1"/>
      <w:numFmt w:val="decimal"/>
      <w:lvlText w:val="%1."/>
      <w:lvlJc w:val="left"/>
      <w:pPr>
        <w:ind w:left="840" w:hanging="42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260" w:hanging="420"/>
      </w:pPr>
    </w:lvl>
    <w:lvl w:ilvl="2" w:tplc="FFFFFFFF" w:tentative="1">
      <w:start w:val="1"/>
      <w:numFmt w:val="lowerRoman"/>
      <w:lvlText w:val="%3."/>
      <w:lvlJc w:val="righ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lowerLetter"/>
      <w:lvlText w:val="%5)"/>
      <w:lvlJc w:val="left"/>
      <w:pPr>
        <w:ind w:left="2520" w:hanging="420"/>
      </w:pPr>
    </w:lvl>
    <w:lvl w:ilvl="5" w:tplc="FFFFFFFF" w:tentative="1">
      <w:start w:val="1"/>
      <w:numFmt w:val="lowerRoman"/>
      <w:lvlText w:val="%6."/>
      <w:lvlJc w:val="righ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lowerLetter"/>
      <w:lvlText w:val="%8)"/>
      <w:lvlJc w:val="left"/>
      <w:pPr>
        <w:ind w:left="3780" w:hanging="420"/>
      </w:pPr>
    </w:lvl>
    <w:lvl w:ilvl="8" w:tplc="FFFFFFFF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15261726"/>
    <w:multiLevelType w:val="hybridMultilevel"/>
    <w:tmpl w:val="762872A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1EEC03C1"/>
    <w:multiLevelType w:val="multilevel"/>
    <w:tmpl w:val="00A64CB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2BCF6052"/>
    <w:multiLevelType w:val="multilevel"/>
    <w:tmpl w:val="9FD2D960"/>
    <w:lvl w:ilvl="0">
      <w:start w:val="1"/>
      <w:numFmt w:val="decimal"/>
      <w:lvlText w:val="%1."/>
      <w:lvlJc w:val="left"/>
      <w:pPr>
        <w:ind w:left="720" w:hanging="480"/>
      </w:pPr>
      <w:rPr>
        <w:rFonts w:hint="eastAsia"/>
      </w:rPr>
    </w:lvl>
    <w:lvl w:ilvl="1">
      <w:start w:val="1"/>
      <w:numFmt w:val="decimal"/>
      <w:lvlText w:val="%2."/>
      <w:lvlJc w:val="left"/>
      <w:pPr>
        <w:ind w:left="1440" w:hanging="480"/>
      </w:pPr>
      <w:rPr>
        <w:rFonts w:hint="eastAsia"/>
      </w:rPr>
    </w:lvl>
    <w:lvl w:ilvl="2">
      <w:start w:val="1"/>
      <w:numFmt w:val="decimal"/>
      <w:lvlText w:val="%3."/>
      <w:lvlJc w:val="left"/>
      <w:pPr>
        <w:ind w:left="216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880" w:hanging="480"/>
      </w:pPr>
      <w:rPr>
        <w:rFonts w:hint="eastAsia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eastAsia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eastAsia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eastAsia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eastAsia"/>
      </w:rPr>
    </w:lvl>
  </w:abstractNum>
  <w:abstractNum w:abstractNumId="15" w15:restartNumberingAfterBreak="0">
    <w:nsid w:val="2E621862"/>
    <w:multiLevelType w:val="hybridMultilevel"/>
    <w:tmpl w:val="C3401BC0"/>
    <w:lvl w:ilvl="0" w:tplc="FFFFFFFF">
      <w:start w:val="1"/>
      <w:numFmt w:val="decimal"/>
      <w:lvlText w:val="%1."/>
      <w:lvlJc w:val="left"/>
      <w:pPr>
        <w:ind w:left="1260" w:hanging="420"/>
      </w:pPr>
    </w:lvl>
    <w:lvl w:ilvl="1" w:tplc="FFFFFFFF" w:tentative="1">
      <w:start w:val="1"/>
      <w:numFmt w:val="lowerLetter"/>
      <w:lvlText w:val="%2)"/>
      <w:lvlJc w:val="left"/>
      <w:pPr>
        <w:ind w:left="1680" w:hanging="420"/>
      </w:pPr>
    </w:lvl>
    <w:lvl w:ilvl="2" w:tplc="FFFFFFFF" w:tentative="1">
      <w:start w:val="1"/>
      <w:numFmt w:val="lowerRoman"/>
      <w:lvlText w:val="%3."/>
      <w:lvlJc w:val="right"/>
      <w:pPr>
        <w:ind w:left="2100" w:hanging="420"/>
      </w:pPr>
    </w:lvl>
    <w:lvl w:ilvl="3" w:tplc="FFFFFFFF" w:tentative="1">
      <w:start w:val="1"/>
      <w:numFmt w:val="decimal"/>
      <w:lvlText w:val="%4."/>
      <w:lvlJc w:val="left"/>
      <w:pPr>
        <w:ind w:left="2520" w:hanging="420"/>
      </w:pPr>
    </w:lvl>
    <w:lvl w:ilvl="4" w:tplc="FFFFFFFF" w:tentative="1">
      <w:start w:val="1"/>
      <w:numFmt w:val="lowerLetter"/>
      <w:lvlText w:val="%5)"/>
      <w:lvlJc w:val="left"/>
      <w:pPr>
        <w:ind w:left="2940" w:hanging="420"/>
      </w:pPr>
    </w:lvl>
    <w:lvl w:ilvl="5" w:tplc="FFFFFFFF" w:tentative="1">
      <w:start w:val="1"/>
      <w:numFmt w:val="lowerRoman"/>
      <w:lvlText w:val="%6."/>
      <w:lvlJc w:val="right"/>
      <w:pPr>
        <w:ind w:left="3360" w:hanging="420"/>
      </w:pPr>
    </w:lvl>
    <w:lvl w:ilvl="6" w:tplc="FFFFFFFF" w:tentative="1">
      <w:start w:val="1"/>
      <w:numFmt w:val="decimal"/>
      <w:lvlText w:val="%7."/>
      <w:lvlJc w:val="left"/>
      <w:pPr>
        <w:ind w:left="3780" w:hanging="420"/>
      </w:pPr>
    </w:lvl>
    <w:lvl w:ilvl="7" w:tplc="FFFFFFFF" w:tentative="1">
      <w:start w:val="1"/>
      <w:numFmt w:val="lowerLetter"/>
      <w:lvlText w:val="%8)"/>
      <w:lvlJc w:val="left"/>
      <w:pPr>
        <w:ind w:left="4200" w:hanging="420"/>
      </w:pPr>
    </w:lvl>
    <w:lvl w:ilvl="8" w:tplc="FFFFFFFF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16" w15:restartNumberingAfterBreak="0">
    <w:nsid w:val="33C30227"/>
    <w:multiLevelType w:val="hybridMultilevel"/>
    <w:tmpl w:val="CA0EF3AC"/>
    <w:lvl w:ilvl="0" w:tplc="FFFFFFFF">
      <w:start w:val="1"/>
      <w:numFmt w:val="decimal"/>
      <w:lvlText w:val="%1."/>
      <w:lvlJc w:val="left"/>
      <w:pPr>
        <w:ind w:left="840" w:hanging="420"/>
      </w:pPr>
    </w:lvl>
    <w:lvl w:ilvl="1" w:tplc="FFFFFFFF" w:tentative="1">
      <w:start w:val="1"/>
      <w:numFmt w:val="lowerLetter"/>
      <w:lvlText w:val="%2)"/>
      <w:lvlJc w:val="left"/>
      <w:pPr>
        <w:ind w:left="1260" w:hanging="420"/>
      </w:pPr>
    </w:lvl>
    <w:lvl w:ilvl="2" w:tplc="FFFFFFFF" w:tentative="1">
      <w:start w:val="1"/>
      <w:numFmt w:val="lowerRoman"/>
      <w:lvlText w:val="%3."/>
      <w:lvlJc w:val="righ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lowerLetter"/>
      <w:lvlText w:val="%5)"/>
      <w:lvlJc w:val="left"/>
      <w:pPr>
        <w:ind w:left="2520" w:hanging="420"/>
      </w:pPr>
    </w:lvl>
    <w:lvl w:ilvl="5" w:tplc="FFFFFFFF" w:tentative="1">
      <w:start w:val="1"/>
      <w:numFmt w:val="lowerRoman"/>
      <w:lvlText w:val="%6."/>
      <w:lvlJc w:val="righ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lowerLetter"/>
      <w:lvlText w:val="%8)"/>
      <w:lvlJc w:val="left"/>
      <w:pPr>
        <w:ind w:left="3780" w:hanging="420"/>
      </w:pPr>
    </w:lvl>
    <w:lvl w:ilvl="8" w:tplc="FFFFFFFF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7" w15:restartNumberingAfterBreak="0">
    <w:nsid w:val="35792FF7"/>
    <w:multiLevelType w:val="hybridMultilevel"/>
    <w:tmpl w:val="918623E0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5A67094"/>
    <w:multiLevelType w:val="multilevel"/>
    <w:tmpl w:val="56509DC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36870B1A"/>
    <w:multiLevelType w:val="hybridMultilevel"/>
    <w:tmpl w:val="6190344E"/>
    <w:lvl w:ilvl="0" w:tplc="FFFFFFFF">
      <w:start w:val="1"/>
      <w:numFmt w:val="decimal"/>
      <w:lvlText w:val="%1."/>
      <w:lvlJc w:val="left"/>
      <w:pPr>
        <w:ind w:left="840" w:hanging="420"/>
      </w:pPr>
    </w:lvl>
    <w:lvl w:ilvl="1" w:tplc="FFFFFFFF" w:tentative="1">
      <w:start w:val="1"/>
      <w:numFmt w:val="lowerLetter"/>
      <w:lvlText w:val="%2)"/>
      <w:lvlJc w:val="left"/>
      <w:pPr>
        <w:ind w:left="1260" w:hanging="420"/>
      </w:pPr>
    </w:lvl>
    <w:lvl w:ilvl="2" w:tplc="FFFFFFFF" w:tentative="1">
      <w:start w:val="1"/>
      <w:numFmt w:val="lowerRoman"/>
      <w:lvlText w:val="%3."/>
      <w:lvlJc w:val="righ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lowerLetter"/>
      <w:lvlText w:val="%5)"/>
      <w:lvlJc w:val="left"/>
      <w:pPr>
        <w:ind w:left="2520" w:hanging="420"/>
      </w:pPr>
    </w:lvl>
    <w:lvl w:ilvl="5" w:tplc="FFFFFFFF" w:tentative="1">
      <w:start w:val="1"/>
      <w:numFmt w:val="lowerRoman"/>
      <w:lvlText w:val="%6."/>
      <w:lvlJc w:val="righ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lowerLetter"/>
      <w:lvlText w:val="%8)"/>
      <w:lvlJc w:val="left"/>
      <w:pPr>
        <w:ind w:left="3780" w:hanging="420"/>
      </w:pPr>
    </w:lvl>
    <w:lvl w:ilvl="8" w:tplc="FFFFFFFF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0" w15:restartNumberingAfterBreak="0">
    <w:nsid w:val="3C3744BB"/>
    <w:multiLevelType w:val="hybridMultilevel"/>
    <w:tmpl w:val="6FAA5C16"/>
    <w:lvl w:ilvl="0" w:tplc="FFFFFFFF">
      <w:start w:val="1"/>
      <w:numFmt w:val="decimal"/>
      <w:lvlText w:val="%1."/>
      <w:lvlJc w:val="left"/>
      <w:pPr>
        <w:ind w:left="840" w:hanging="420"/>
      </w:pPr>
    </w:lvl>
    <w:lvl w:ilvl="1" w:tplc="FFFFFFFF" w:tentative="1">
      <w:start w:val="1"/>
      <w:numFmt w:val="lowerLetter"/>
      <w:lvlText w:val="%2)"/>
      <w:lvlJc w:val="left"/>
      <w:pPr>
        <w:ind w:left="1260" w:hanging="420"/>
      </w:pPr>
    </w:lvl>
    <w:lvl w:ilvl="2" w:tplc="FFFFFFFF" w:tentative="1">
      <w:start w:val="1"/>
      <w:numFmt w:val="lowerRoman"/>
      <w:lvlText w:val="%3."/>
      <w:lvlJc w:val="righ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lowerLetter"/>
      <w:lvlText w:val="%5)"/>
      <w:lvlJc w:val="left"/>
      <w:pPr>
        <w:ind w:left="2520" w:hanging="420"/>
      </w:pPr>
    </w:lvl>
    <w:lvl w:ilvl="5" w:tplc="FFFFFFFF" w:tentative="1">
      <w:start w:val="1"/>
      <w:numFmt w:val="lowerRoman"/>
      <w:lvlText w:val="%6."/>
      <w:lvlJc w:val="righ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lowerLetter"/>
      <w:lvlText w:val="%8)"/>
      <w:lvlJc w:val="left"/>
      <w:pPr>
        <w:ind w:left="3780" w:hanging="420"/>
      </w:pPr>
    </w:lvl>
    <w:lvl w:ilvl="8" w:tplc="FFFFFFFF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1" w15:restartNumberingAfterBreak="0">
    <w:nsid w:val="3CD27A55"/>
    <w:multiLevelType w:val="hybridMultilevel"/>
    <w:tmpl w:val="CA06E41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42A503D4"/>
    <w:multiLevelType w:val="hybridMultilevel"/>
    <w:tmpl w:val="372AC1F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48047DF6"/>
    <w:multiLevelType w:val="multilevel"/>
    <w:tmpl w:val="00A64CB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4" w15:restartNumberingAfterBreak="0">
    <w:nsid w:val="4F3D0C78"/>
    <w:multiLevelType w:val="multilevel"/>
    <w:tmpl w:val="934438B4"/>
    <w:lvl w:ilvl="0">
      <w:start w:val="1"/>
      <w:numFmt w:val="decimal"/>
      <w:lvlText w:val="%1."/>
      <w:lvlJc w:val="left"/>
      <w:pPr>
        <w:ind w:left="720" w:hanging="480"/>
      </w:pPr>
      <w:rPr>
        <w:rFonts w:hint="eastAsia"/>
      </w:rPr>
    </w:lvl>
    <w:lvl w:ilvl="1">
      <w:start w:val="1"/>
      <w:numFmt w:val="decimal"/>
      <w:lvlText w:val="%2."/>
      <w:lvlJc w:val="left"/>
      <w:pPr>
        <w:ind w:left="1440" w:hanging="480"/>
      </w:pPr>
      <w:rPr>
        <w:rFonts w:hint="eastAsia"/>
      </w:rPr>
    </w:lvl>
    <w:lvl w:ilvl="2">
      <w:start w:val="1"/>
      <w:numFmt w:val="decimal"/>
      <w:lvlText w:val="%3."/>
      <w:lvlJc w:val="left"/>
      <w:pPr>
        <w:ind w:left="216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880" w:hanging="480"/>
      </w:pPr>
      <w:rPr>
        <w:rFonts w:hint="eastAsia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eastAsia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eastAsia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eastAsia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eastAsia"/>
      </w:rPr>
    </w:lvl>
  </w:abstractNum>
  <w:abstractNum w:abstractNumId="25" w15:restartNumberingAfterBreak="0">
    <w:nsid w:val="51224B98"/>
    <w:multiLevelType w:val="hybridMultilevel"/>
    <w:tmpl w:val="CA0EF3AC"/>
    <w:lvl w:ilvl="0" w:tplc="FFFFFFFF">
      <w:start w:val="1"/>
      <w:numFmt w:val="decimal"/>
      <w:lvlText w:val="%1."/>
      <w:lvlJc w:val="left"/>
      <w:pPr>
        <w:ind w:left="840" w:hanging="420"/>
      </w:pPr>
    </w:lvl>
    <w:lvl w:ilvl="1" w:tplc="FFFFFFFF" w:tentative="1">
      <w:start w:val="1"/>
      <w:numFmt w:val="lowerLetter"/>
      <w:lvlText w:val="%2)"/>
      <w:lvlJc w:val="left"/>
      <w:pPr>
        <w:ind w:left="1260" w:hanging="420"/>
      </w:pPr>
    </w:lvl>
    <w:lvl w:ilvl="2" w:tplc="FFFFFFFF" w:tentative="1">
      <w:start w:val="1"/>
      <w:numFmt w:val="lowerRoman"/>
      <w:lvlText w:val="%3."/>
      <w:lvlJc w:val="righ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lowerLetter"/>
      <w:lvlText w:val="%5)"/>
      <w:lvlJc w:val="left"/>
      <w:pPr>
        <w:ind w:left="2520" w:hanging="420"/>
      </w:pPr>
    </w:lvl>
    <w:lvl w:ilvl="5" w:tplc="FFFFFFFF" w:tentative="1">
      <w:start w:val="1"/>
      <w:numFmt w:val="lowerRoman"/>
      <w:lvlText w:val="%6."/>
      <w:lvlJc w:val="righ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lowerLetter"/>
      <w:lvlText w:val="%8)"/>
      <w:lvlJc w:val="left"/>
      <w:pPr>
        <w:ind w:left="3780" w:hanging="420"/>
      </w:pPr>
    </w:lvl>
    <w:lvl w:ilvl="8" w:tplc="FFFFFFFF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6" w15:restartNumberingAfterBreak="0">
    <w:nsid w:val="533F64FC"/>
    <w:multiLevelType w:val="hybridMultilevel"/>
    <w:tmpl w:val="CC1CC52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7FE7F0A"/>
    <w:multiLevelType w:val="hybridMultilevel"/>
    <w:tmpl w:val="CA0EF3AC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8" w15:restartNumberingAfterBreak="0">
    <w:nsid w:val="5B730952"/>
    <w:multiLevelType w:val="hybridMultilevel"/>
    <w:tmpl w:val="7256E2E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)"/>
      <w:lvlJc w:val="left"/>
      <w:pPr>
        <w:ind w:left="1260" w:hanging="420"/>
      </w:pPr>
    </w:lvl>
    <w:lvl w:ilvl="2" w:tplc="FFFFFFFF" w:tentative="1">
      <w:start w:val="1"/>
      <w:numFmt w:val="lowerRoman"/>
      <w:lvlText w:val="%3."/>
      <w:lvlJc w:val="righ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lowerLetter"/>
      <w:lvlText w:val="%5)"/>
      <w:lvlJc w:val="left"/>
      <w:pPr>
        <w:ind w:left="2520" w:hanging="420"/>
      </w:pPr>
    </w:lvl>
    <w:lvl w:ilvl="5" w:tplc="FFFFFFFF" w:tentative="1">
      <w:start w:val="1"/>
      <w:numFmt w:val="lowerRoman"/>
      <w:lvlText w:val="%6."/>
      <w:lvlJc w:val="righ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lowerLetter"/>
      <w:lvlText w:val="%8)"/>
      <w:lvlJc w:val="left"/>
      <w:pPr>
        <w:ind w:left="3780" w:hanging="420"/>
      </w:pPr>
    </w:lvl>
    <w:lvl w:ilvl="8" w:tplc="FFFFFFFF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9" w15:restartNumberingAfterBreak="0">
    <w:nsid w:val="63E514EE"/>
    <w:multiLevelType w:val="hybridMultilevel"/>
    <w:tmpl w:val="24AE6ABE"/>
    <w:lvl w:ilvl="0" w:tplc="FFFFFFFF">
      <w:start w:val="1"/>
      <w:numFmt w:val="decimal"/>
      <w:lvlText w:val="%1."/>
      <w:lvlJc w:val="left"/>
      <w:pPr>
        <w:ind w:left="840" w:hanging="420"/>
      </w:pPr>
    </w:lvl>
    <w:lvl w:ilvl="1" w:tplc="FFFFFFFF" w:tentative="1">
      <w:start w:val="1"/>
      <w:numFmt w:val="lowerLetter"/>
      <w:lvlText w:val="%2)"/>
      <w:lvlJc w:val="left"/>
      <w:pPr>
        <w:ind w:left="1260" w:hanging="420"/>
      </w:pPr>
    </w:lvl>
    <w:lvl w:ilvl="2" w:tplc="FFFFFFFF" w:tentative="1">
      <w:start w:val="1"/>
      <w:numFmt w:val="lowerRoman"/>
      <w:lvlText w:val="%3."/>
      <w:lvlJc w:val="righ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lowerLetter"/>
      <w:lvlText w:val="%5)"/>
      <w:lvlJc w:val="left"/>
      <w:pPr>
        <w:ind w:left="2520" w:hanging="420"/>
      </w:pPr>
    </w:lvl>
    <w:lvl w:ilvl="5" w:tplc="FFFFFFFF" w:tentative="1">
      <w:start w:val="1"/>
      <w:numFmt w:val="lowerRoman"/>
      <w:lvlText w:val="%6."/>
      <w:lvlJc w:val="righ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lowerLetter"/>
      <w:lvlText w:val="%8)"/>
      <w:lvlJc w:val="left"/>
      <w:pPr>
        <w:ind w:left="3780" w:hanging="420"/>
      </w:pPr>
    </w:lvl>
    <w:lvl w:ilvl="8" w:tplc="FFFFFFFF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0" w15:restartNumberingAfterBreak="0">
    <w:nsid w:val="66F80E68"/>
    <w:multiLevelType w:val="hybridMultilevel"/>
    <w:tmpl w:val="AA667BF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6AD96436"/>
    <w:multiLevelType w:val="hybridMultilevel"/>
    <w:tmpl w:val="8892AA8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6B6B3C02"/>
    <w:multiLevelType w:val="hybridMultilevel"/>
    <w:tmpl w:val="9C70F5C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6BE87742"/>
    <w:multiLevelType w:val="hybridMultilevel"/>
    <w:tmpl w:val="C66A5982"/>
    <w:lvl w:ilvl="0" w:tplc="FFFFFFF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7CC859EC"/>
    <w:multiLevelType w:val="hybridMultilevel"/>
    <w:tmpl w:val="CA0EF3AC"/>
    <w:lvl w:ilvl="0" w:tplc="FFFFFFFF">
      <w:start w:val="1"/>
      <w:numFmt w:val="decimal"/>
      <w:lvlText w:val="%1."/>
      <w:lvlJc w:val="left"/>
      <w:pPr>
        <w:ind w:left="840" w:hanging="420"/>
      </w:pPr>
    </w:lvl>
    <w:lvl w:ilvl="1" w:tplc="FFFFFFFF" w:tentative="1">
      <w:start w:val="1"/>
      <w:numFmt w:val="lowerLetter"/>
      <w:lvlText w:val="%2)"/>
      <w:lvlJc w:val="left"/>
      <w:pPr>
        <w:ind w:left="1260" w:hanging="420"/>
      </w:pPr>
    </w:lvl>
    <w:lvl w:ilvl="2" w:tplc="FFFFFFFF" w:tentative="1">
      <w:start w:val="1"/>
      <w:numFmt w:val="lowerRoman"/>
      <w:lvlText w:val="%3."/>
      <w:lvlJc w:val="righ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lowerLetter"/>
      <w:lvlText w:val="%5)"/>
      <w:lvlJc w:val="left"/>
      <w:pPr>
        <w:ind w:left="2520" w:hanging="420"/>
      </w:pPr>
    </w:lvl>
    <w:lvl w:ilvl="5" w:tplc="FFFFFFFF" w:tentative="1">
      <w:start w:val="1"/>
      <w:numFmt w:val="lowerRoman"/>
      <w:lvlText w:val="%6."/>
      <w:lvlJc w:val="righ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lowerLetter"/>
      <w:lvlText w:val="%8)"/>
      <w:lvlJc w:val="left"/>
      <w:pPr>
        <w:ind w:left="3780" w:hanging="420"/>
      </w:pPr>
    </w:lvl>
    <w:lvl w:ilvl="8" w:tplc="FFFFFFFF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1"/>
  </w:num>
  <w:num w:numId="2">
    <w:abstractNumId w:val="0"/>
  </w:num>
  <w:num w:numId="3">
    <w:abstractNumId w:val="12"/>
  </w:num>
  <w:num w:numId="4">
    <w:abstractNumId w:val="10"/>
  </w:num>
  <w:num w:numId="5">
    <w:abstractNumId w:val="21"/>
  </w:num>
  <w:num w:numId="6">
    <w:abstractNumId w:val="17"/>
  </w:num>
  <w:num w:numId="7">
    <w:abstractNumId w:val="3"/>
  </w:num>
  <w:num w:numId="8">
    <w:abstractNumId w:val="32"/>
  </w:num>
  <w:num w:numId="9">
    <w:abstractNumId w:val="27"/>
  </w:num>
  <w:num w:numId="10">
    <w:abstractNumId w:val="26"/>
  </w:num>
  <w:num w:numId="11">
    <w:abstractNumId w:val="31"/>
  </w:num>
  <w:num w:numId="12">
    <w:abstractNumId w:val="2"/>
  </w:num>
  <w:num w:numId="13">
    <w:abstractNumId w:val="4"/>
  </w:num>
  <w:num w:numId="14">
    <w:abstractNumId w:val="5"/>
  </w:num>
  <w:num w:numId="1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8">
    <w:abstractNumId w:val="23"/>
  </w:num>
  <w:num w:numId="19">
    <w:abstractNumId w:val="13"/>
  </w:num>
  <w:num w:numId="20">
    <w:abstractNumId w:val="18"/>
  </w:num>
  <w:num w:numId="21">
    <w:abstractNumId w:val="14"/>
  </w:num>
  <w:num w:numId="22">
    <w:abstractNumId w:val="24"/>
  </w:num>
  <w:num w:numId="23">
    <w:abstractNumId w:val="34"/>
  </w:num>
  <w:num w:numId="24">
    <w:abstractNumId w:val="16"/>
  </w:num>
  <w:num w:numId="25">
    <w:abstractNumId w:val="25"/>
  </w:num>
  <w:num w:numId="26">
    <w:abstractNumId w:val="19"/>
  </w:num>
  <w:num w:numId="27">
    <w:abstractNumId w:val="15"/>
  </w:num>
  <w:num w:numId="28">
    <w:abstractNumId w:val="20"/>
  </w:num>
  <w:num w:numId="29">
    <w:abstractNumId w:val="28"/>
  </w:num>
  <w:num w:numId="30">
    <w:abstractNumId w:val="11"/>
  </w:num>
  <w:num w:numId="31">
    <w:abstractNumId w:val="29"/>
  </w:num>
  <w:num w:numId="32">
    <w:abstractNumId w:val="33"/>
  </w:num>
  <w:num w:numId="33">
    <w:abstractNumId w:val="30"/>
  </w:num>
  <w:num w:numId="34">
    <w:abstractNumId w:val="9"/>
  </w:num>
  <w:num w:numId="3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74BA9"/>
    <w:rsid w:val="967FAE35"/>
    <w:rsid w:val="A5FFDB0E"/>
    <w:rsid w:val="B6BFF1F3"/>
    <w:rsid w:val="BBE7F410"/>
    <w:rsid w:val="CC7F35D7"/>
    <w:rsid w:val="DDAB05D2"/>
    <w:rsid w:val="DDACB191"/>
    <w:rsid w:val="DEE6370B"/>
    <w:rsid w:val="E7B46109"/>
    <w:rsid w:val="EE6FB5A2"/>
    <w:rsid w:val="FCEA174A"/>
    <w:rsid w:val="FDE79AD7"/>
    <w:rsid w:val="FEF36BED"/>
    <w:rsid w:val="FEFB4887"/>
    <w:rsid w:val="FF56E58C"/>
    <w:rsid w:val="FF7E2E65"/>
    <w:rsid w:val="FFFF2FBC"/>
    <w:rsid w:val="000013D6"/>
    <w:rsid w:val="00034823"/>
    <w:rsid w:val="00040005"/>
    <w:rsid w:val="0004661B"/>
    <w:rsid w:val="00054049"/>
    <w:rsid w:val="00055073"/>
    <w:rsid w:val="00056DBE"/>
    <w:rsid w:val="00057792"/>
    <w:rsid w:val="0006735F"/>
    <w:rsid w:val="000773AD"/>
    <w:rsid w:val="00087A3D"/>
    <w:rsid w:val="000A010C"/>
    <w:rsid w:val="000A39A1"/>
    <w:rsid w:val="001049AD"/>
    <w:rsid w:val="00110F65"/>
    <w:rsid w:val="001332A1"/>
    <w:rsid w:val="0013379C"/>
    <w:rsid w:val="00147416"/>
    <w:rsid w:val="00152BE6"/>
    <w:rsid w:val="0015386B"/>
    <w:rsid w:val="00162B2C"/>
    <w:rsid w:val="0016586A"/>
    <w:rsid w:val="00175B23"/>
    <w:rsid w:val="0017610F"/>
    <w:rsid w:val="00181EEE"/>
    <w:rsid w:val="00183EFE"/>
    <w:rsid w:val="0018426C"/>
    <w:rsid w:val="001A206C"/>
    <w:rsid w:val="001A22C2"/>
    <w:rsid w:val="001A772A"/>
    <w:rsid w:val="001B39C0"/>
    <w:rsid w:val="001B4048"/>
    <w:rsid w:val="001C1CD4"/>
    <w:rsid w:val="001D1B44"/>
    <w:rsid w:val="001D7021"/>
    <w:rsid w:val="001E74F7"/>
    <w:rsid w:val="001F35D4"/>
    <w:rsid w:val="001F4CB8"/>
    <w:rsid w:val="001F671B"/>
    <w:rsid w:val="00201383"/>
    <w:rsid w:val="0021339B"/>
    <w:rsid w:val="0021485B"/>
    <w:rsid w:val="002150EA"/>
    <w:rsid w:val="00216583"/>
    <w:rsid w:val="00236EE0"/>
    <w:rsid w:val="002419F7"/>
    <w:rsid w:val="002426ED"/>
    <w:rsid w:val="00242992"/>
    <w:rsid w:val="00252DF2"/>
    <w:rsid w:val="00253B60"/>
    <w:rsid w:val="00254CCC"/>
    <w:rsid w:val="00264473"/>
    <w:rsid w:val="00282165"/>
    <w:rsid w:val="00282BB3"/>
    <w:rsid w:val="002835E8"/>
    <w:rsid w:val="002856AA"/>
    <w:rsid w:val="00295FE2"/>
    <w:rsid w:val="00296F80"/>
    <w:rsid w:val="002B0AB9"/>
    <w:rsid w:val="002B19DB"/>
    <w:rsid w:val="002B1A38"/>
    <w:rsid w:val="002B3B4D"/>
    <w:rsid w:val="002C43F3"/>
    <w:rsid w:val="002D1569"/>
    <w:rsid w:val="002D69EC"/>
    <w:rsid w:val="002E6F07"/>
    <w:rsid w:val="002F7E1E"/>
    <w:rsid w:val="00305614"/>
    <w:rsid w:val="00323E37"/>
    <w:rsid w:val="00347456"/>
    <w:rsid w:val="003538B1"/>
    <w:rsid w:val="003572C8"/>
    <w:rsid w:val="00365E98"/>
    <w:rsid w:val="00366E2E"/>
    <w:rsid w:val="003811EB"/>
    <w:rsid w:val="00390F0D"/>
    <w:rsid w:val="0039110B"/>
    <w:rsid w:val="003B73FC"/>
    <w:rsid w:val="003C09FB"/>
    <w:rsid w:val="003C4912"/>
    <w:rsid w:val="0041625F"/>
    <w:rsid w:val="00416D63"/>
    <w:rsid w:val="004274D5"/>
    <w:rsid w:val="00431911"/>
    <w:rsid w:val="00432B13"/>
    <w:rsid w:val="00434220"/>
    <w:rsid w:val="00444D80"/>
    <w:rsid w:val="0046360F"/>
    <w:rsid w:val="00475E28"/>
    <w:rsid w:val="00475FD4"/>
    <w:rsid w:val="004814C1"/>
    <w:rsid w:val="00482DB7"/>
    <w:rsid w:val="004A3694"/>
    <w:rsid w:val="004D067D"/>
    <w:rsid w:val="004D70D6"/>
    <w:rsid w:val="004E1E9C"/>
    <w:rsid w:val="004E3414"/>
    <w:rsid w:val="004E5779"/>
    <w:rsid w:val="004F259A"/>
    <w:rsid w:val="004F3220"/>
    <w:rsid w:val="004F7338"/>
    <w:rsid w:val="00502417"/>
    <w:rsid w:val="005110D5"/>
    <w:rsid w:val="00513025"/>
    <w:rsid w:val="00514842"/>
    <w:rsid w:val="00531F06"/>
    <w:rsid w:val="005521DA"/>
    <w:rsid w:val="005543A3"/>
    <w:rsid w:val="00555614"/>
    <w:rsid w:val="00563016"/>
    <w:rsid w:val="005710B6"/>
    <w:rsid w:val="00580AAD"/>
    <w:rsid w:val="00581C57"/>
    <w:rsid w:val="005B7FA3"/>
    <w:rsid w:val="005C04F2"/>
    <w:rsid w:val="005D0930"/>
    <w:rsid w:val="005D4D98"/>
    <w:rsid w:val="005D5037"/>
    <w:rsid w:val="005D777C"/>
    <w:rsid w:val="005F6B63"/>
    <w:rsid w:val="006052BD"/>
    <w:rsid w:val="00605B96"/>
    <w:rsid w:val="00605F51"/>
    <w:rsid w:val="0062153E"/>
    <w:rsid w:val="00625FF7"/>
    <w:rsid w:val="00643E5C"/>
    <w:rsid w:val="0065347D"/>
    <w:rsid w:val="00663440"/>
    <w:rsid w:val="006708DC"/>
    <w:rsid w:val="00682A4F"/>
    <w:rsid w:val="00683787"/>
    <w:rsid w:val="006B1E79"/>
    <w:rsid w:val="006B2B6E"/>
    <w:rsid w:val="006B6242"/>
    <w:rsid w:val="006C07A1"/>
    <w:rsid w:val="006D1745"/>
    <w:rsid w:val="006E1078"/>
    <w:rsid w:val="006E2EE9"/>
    <w:rsid w:val="0070303A"/>
    <w:rsid w:val="0070521C"/>
    <w:rsid w:val="007122A1"/>
    <w:rsid w:val="007176B6"/>
    <w:rsid w:val="0072041B"/>
    <w:rsid w:val="00731D5E"/>
    <w:rsid w:val="00733F19"/>
    <w:rsid w:val="00760D58"/>
    <w:rsid w:val="00764F01"/>
    <w:rsid w:val="00780533"/>
    <w:rsid w:val="0078092F"/>
    <w:rsid w:val="00786B56"/>
    <w:rsid w:val="00791B77"/>
    <w:rsid w:val="007A0C87"/>
    <w:rsid w:val="007A4353"/>
    <w:rsid w:val="007B1358"/>
    <w:rsid w:val="007D1411"/>
    <w:rsid w:val="007D36C1"/>
    <w:rsid w:val="007E4CDB"/>
    <w:rsid w:val="007E698C"/>
    <w:rsid w:val="00806B03"/>
    <w:rsid w:val="00807FC3"/>
    <w:rsid w:val="008221CC"/>
    <w:rsid w:val="0083069B"/>
    <w:rsid w:val="00833A44"/>
    <w:rsid w:val="008369D6"/>
    <w:rsid w:val="00861F14"/>
    <w:rsid w:val="00862F1E"/>
    <w:rsid w:val="008660CD"/>
    <w:rsid w:val="00880F56"/>
    <w:rsid w:val="00887A27"/>
    <w:rsid w:val="008A393F"/>
    <w:rsid w:val="008B41EC"/>
    <w:rsid w:val="008B4EBD"/>
    <w:rsid w:val="008B56E1"/>
    <w:rsid w:val="008B5D05"/>
    <w:rsid w:val="008C50F5"/>
    <w:rsid w:val="008D77A4"/>
    <w:rsid w:val="008E732A"/>
    <w:rsid w:val="008F21DB"/>
    <w:rsid w:val="008F7886"/>
    <w:rsid w:val="00905BEE"/>
    <w:rsid w:val="00911BED"/>
    <w:rsid w:val="00931DB8"/>
    <w:rsid w:val="00935DA4"/>
    <w:rsid w:val="00940EF7"/>
    <w:rsid w:val="00964409"/>
    <w:rsid w:val="00970C44"/>
    <w:rsid w:val="00975602"/>
    <w:rsid w:val="009848F6"/>
    <w:rsid w:val="00995902"/>
    <w:rsid w:val="009A011E"/>
    <w:rsid w:val="009A2E3C"/>
    <w:rsid w:val="009A34CF"/>
    <w:rsid w:val="009B0DA7"/>
    <w:rsid w:val="009C6AA8"/>
    <w:rsid w:val="009D42DB"/>
    <w:rsid w:val="009D59AC"/>
    <w:rsid w:val="009D7698"/>
    <w:rsid w:val="009E03BC"/>
    <w:rsid w:val="009E1DF3"/>
    <w:rsid w:val="00A04319"/>
    <w:rsid w:val="00A05D96"/>
    <w:rsid w:val="00A12EC4"/>
    <w:rsid w:val="00A13E84"/>
    <w:rsid w:val="00A150E5"/>
    <w:rsid w:val="00A161F8"/>
    <w:rsid w:val="00A2383C"/>
    <w:rsid w:val="00A25779"/>
    <w:rsid w:val="00A41F3F"/>
    <w:rsid w:val="00A61E8A"/>
    <w:rsid w:val="00A85DB2"/>
    <w:rsid w:val="00AB4DDA"/>
    <w:rsid w:val="00AB6C2C"/>
    <w:rsid w:val="00AB78E2"/>
    <w:rsid w:val="00AD10BD"/>
    <w:rsid w:val="00AE5578"/>
    <w:rsid w:val="00AF03F6"/>
    <w:rsid w:val="00AF7CF0"/>
    <w:rsid w:val="00B03AD1"/>
    <w:rsid w:val="00B14DC5"/>
    <w:rsid w:val="00B22F7B"/>
    <w:rsid w:val="00B42759"/>
    <w:rsid w:val="00B45388"/>
    <w:rsid w:val="00B53ACE"/>
    <w:rsid w:val="00B6054F"/>
    <w:rsid w:val="00B62CD1"/>
    <w:rsid w:val="00B631D8"/>
    <w:rsid w:val="00B700A7"/>
    <w:rsid w:val="00B94F93"/>
    <w:rsid w:val="00B95D40"/>
    <w:rsid w:val="00BA49AE"/>
    <w:rsid w:val="00BA797C"/>
    <w:rsid w:val="00BA7C37"/>
    <w:rsid w:val="00BB1E92"/>
    <w:rsid w:val="00BB22F5"/>
    <w:rsid w:val="00BC0B9D"/>
    <w:rsid w:val="00BC553E"/>
    <w:rsid w:val="00BC7821"/>
    <w:rsid w:val="00BC7F42"/>
    <w:rsid w:val="00BE6B38"/>
    <w:rsid w:val="00C026B9"/>
    <w:rsid w:val="00C03819"/>
    <w:rsid w:val="00C3639A"/>
    <w:rsid w:val="00C42114"/>
    <w:rsid w:val="00C73F3C"/>
    <w:rsid w:val="00C74DA1"/>
    <w:rsid w:val="00C75979"/>
    <w:rsid w:val="00C76C1D"/>
    <w:rsid w:val="00C80B9F"/>
    <w:rsid w:val="00C85F2B"/>
    <w:rsid w:val="00C914D9"/>
    <w:rsid w:val="00C93DD4"/>
    <w:rsid w:val="00CA1997"/>
    <w:rsid w:val="00CB0C70"/>
    <w:rsid w:val="00CB72ED"/>
    <w:rsid w:val="00CC25E5"/>
    <w:rsid w:val="00CC2B88"/>
    <w:rsid w:val="00CC4B13"/>
    <w:rsid w:val="00CF422B"/>
    <w:rsid w:val="00D142BD"/>
    <w:rsid w:val="00D1749C"/>
    <w:rsid w:val="00D2059A"/>
    <w:rsid w:val="00D2357B"/>
    <w:rsid w:val="00D401DE"/>
    <w:rsid w:val="00D414F4"/>
    <w:rsid w:val="00D61F16"/>
    <w:rsid w:val="00D7074F"/>
    <w:rsid w:val="00D714D8"/>
    <w:rsid w:val="00D75987"/>
    <w:rsid w:val="00D809FE"/>
    <w:rsid w:val="00D84CF4"/>
    <w:rsid w:val="00D90E3A"/>
    <w:rsid w:val="00DB5E90"/>
    <w:rsid w:val="00DD2DE8"/>
    <w:rsid w:val="00DD4703"/>
    <w:rsid w:val="00DE763A"/>
    <w:rsid w:val="00DF1391"/>
    <w:rsid w:val="00E12ED0"/>
    <w:rsid w:val="00E15C28"/>
    <w:rsid w:val="00E266E3"/>
    <w:rsid w:val="00E2770A"/>
    <w:rsid w:val="00E302D5"/>
    <w:rsid w:val="00E346DB"/>
    <w:rsid w:val="00E367BA"/>
    <w:rsid w:val="00E60F70"/>
    <w:rsid w:val="00E66C28"/>
    <w:rsid w:val="00E72FD5"/>
    <w:rsid w:val="00E74946"/>
    <w:rsid w:val="00E74BA9"/>
    <w:rsid w:val="00E80A7D"/>
    <w:rsid w:val="00E859A3"/>
    <w:rsid w:val="00E925B5"/>
    <w:rsid w:val="00EB12BA"/>
    <w:rsid w:val="00EB5890"/>
    <w:rsid w:val="00EB6B05"/>
    <w:rsid w:val="00EC2992"/>
    <w:rsid w:val="00EE0A85"/>
    <w:rsid w:val="00F034FC"/>
    <w:rsid w:val="00F14B62"/>
    <w:rsid w:val="00F20038"/>
    <w:rsid w:val="00F31B69"/>
    <w:rsid w:val="00F42DFC"/>
    <w:rsid w:val="00F4608C"/>
    <w:rsid w:val="00F63912"/>
    <w:rsid w:val="00F652D5"/>
    <w:rsid w:val="00F65EF7"/>
    <w:rsid w:val="00F73F9C"/>
    <w:rsid w:val="00F9089E"/>
    <w:rsid w:val="00F975D1"/>
    <w:rsid w:val="00F97D8A"/>
    <w:rsid w:val="00FA6E1C"/>
    <w:rsid w:val="00FC629C"/>
    <w:rsid w:val="00FC7808"/>
    <w:rsid w:val="00FE5EC8"/>
    <w:rsid w:val="00FF11C1"/>
    <w:rsid w:val="00FF3777"/>
    <w:rsid w:val="1F7E9F58"/>
    <w:rsid w:val="33AF1C8B"/>
    <w:rsid w:val="36FF0C21"/>
    <w:rsid w:val="4A7F26BD"/>
    <w:rsid w:val="5A7FB776"/>
    <w:rsid w:val="6FEF0B85"/>
    <w:rsid w:val="73DBAFE3"/>
    <w:rsid w:val="73F79169"/>
    <w:rsid w:val="75F7D14E"/>
    <w:rsid w:val="77FDFF2D"/>
    <w:rsid w:val="79F7BD2D"/>
    <w:rsid w:val="7E7CE5F9"/>
    <w:rsid w:val="7F7F45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C4C73D"/>
  <w15:docId w15:val="{7866B1F2-98CE-4F2D-889C-D926E06B08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013D6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unhideWhenUsed/>
    <w:qFormat/>
    <w:pPr>
      <w:keepNext/>
      <w:keepLines/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unhideWhenUsed/>
    <w:qFormat/>
    <w:pPr>
      <w:keepNext/>
      <w:keepLines/>
      <w:spacing w:before="240" w:after="64" w:line="320" w:lineRule="auto"/>
      <w:outlineLvl w:val="6"/>
    </w:pPr>
    <w:rPr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Pr>
      <w:rFonts w:ascii="宋体" w:eastAsia="宋体" w:hAnsi="宋体" w:cs="宋体"/>
      <w:b/>
      <w:bCs/>
      <w:kern w:val="36"/>
      <w:sz w:val="48"/>
      <w:szCs w:val="48"/>
    </w:rPr>
  </w:style>
  <w:style w:type="paragraph" w:styleId="a3">
    <w:name w:val="List Paragraph"/>
    <w:basedOn w:val="a"/>
    <w:uiPriority w:val="34"/>
    <w:qFormat/>
    <w:pPr>
      <w:ind w:firstLineChars="200" w:firstLine="420"/>
    </w:pPr>
  </w:style>
  <w:style w:type="character" w:customStyle="1" w:styleId="20">
    <w:name w:val="标题 2 字符"/>
    <w:basedOn w:val="a0"/>
    <w:link w:val="2"/>
    <w:uiPriority w:val="9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0">
    <w:name w:val="标题 5 字符"/>
    <w:basedOn w:val="a0"/>
    <w:link w:val="5"/>
    <w:uiPriority w:val="9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rPr>
      <w:b/>
      <w:bCs/>
      <w:sz w:val="24"/>
      <w:szCs w:val="24"/>
    </w:rPr>
  </w:style>
  <w:style w:type="paragraph" w:styleId="a4">
    <w:name w:val="header"/>
    <w:basedOn w:val="a"/>
    <w:link w:val="a5"/>
    <w:uiPriority w:val="99"/>
    <w:unhideWhenUsed/>
    <w:rsid w:val="006B1E7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6B1E79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6B1E7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6B1E79"/>
    <w:rPr>
      <w:rFonts w:asciiTheme="minorHAnsi" w:eastAsiaTheme="minorEastAsia" w:hAnsiTheme="minorHAnsi" w:cstheme="minorBidi"/>
      <w:kern w:val="2"/>
      <w:sz w:val="18"/>
      <w:szCs w:val="18"/>
    </w:rPr>
  </w:style>
  <w:style w:type="table" w:styleId="a8">
    <w:name w:val="Table Grid"/>
    <w:basedOn w:val="a1"/>
    <w:uiPriority w:val="39"/>
    <w:rsid w:val="001B39C0"/>
    <w:rPr>
      <w:rFonts w:asciiTheme="minorHAnsi" w:eastAsiaTheme="minorEastAsia" w:hAnsiTheme="minorHAnsi" w:cstheme="minorBid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Hyperlink"/>
    <w:basedOn w:val="a0"/>
    <w:uiPriority w:val="99"/>
    <w:unhideWhenUsed/>
    <w:rsid w:val="00264473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264473"/>
    <w:rPr>
      <w:color w:val="605E5C"/>
      <w:shd w:val="clear" w:color="auto" w:fill="E1DFDD"/>
    </w:rPr>
  </w:style>
  <w:style w:type="character" w:styleId="ab">
    <w:name w:val="FollowedHyperlink"/>
    <w:basedOn w:val="a0"/>
    <w:uiPriority w:val="99"/>
    <w:semiHidden/>
    <w:unhideWhenUsed/>
    <w:rsid w:val="009B0DA7"/>
    <w:rPr>
      <w:color w:val="954F72" w:themeColor="followedHyperlink"/>
      <w:u w:val="single"/>
    </w:rPr>
  </w:style>
  <w:style w:type="paragraph" w:customStyle="1" w:styleId="Compact">
    <w:name w:val="Compact"/>
    <w:basedOn w:val="ac"/>
    <w:qFormat/>
    <w:rsid w:val="00434220"/>
    <w:pPr>
      <w:widowControl/>
      <w:spacing w:before="36" w:after="36"/>
      <w:jc w:val="left"/>
    </w:pPr>
    <w:rPr>
      <w:kern w:val="0"/>
      <w:sz w:val="24"/>
      <w:szCs w:val="24"/>
      <w:lang w:eastAsia="en-US"/>
    </w:rPr>
  </w:style>
  <w:style w:type="character" w:customStyle="1" w:styleId="VerbatimChar">
    <w:name w:val="Verbatim Char"/>
    <w:basedOn w:val="a0"/>
    <w:link w:val="SourceCode"/>
    <w:rsid w:val="00434220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434220"/>
    <w:pPr>
      <w:widowControl/>
      <w:wordWrap w:val="0"/>
      <w:spacing w:after="200"/>
      <w:jc w:val="left"/>
    </w:pPr>
    <w:rPr>
      <w:rFonts w:ascii="Consolas" w:eastAsia="宋体" w:hAnsi="Consolas" w:cs="Times New Roman"/>
      <w:kern w:val="0"/>
      <w:sz w:val="22"/>
      <w:szCs w:val="20"/>
    </w:rPr>
  </w:style>
  <w:style w:type="paragraph" w:styleId="ac">
    <w:name w:val="Body Text"/>
    <w:basedOn w:val="a"/>
    <w:link w:val="ad"/>
    <w:uiPriority w:val="99"/>
    <w:semiHidden/>
    <w:unhideWhenUsed/>
    <w:rsid w:val="00434220"/>
    <w:pPr>
      <w:spacing w:after="120"/>
    </w:pPr>
  </w:style>
  <w:style w:type="character" w:customStyle="1" w:styleId="ad">
    <w:name w:val="正文文本 字符"/>
    <w:basedOn w:val="a0"/>
    <w:link w:val="ac"/>
    <w:uiPriority w:val="99"/>
    <w:semiHidden/>
    <w:rsid w:val="00434220"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InformationTok">
    <w:name w:val="InformationTok"/>
    <w:basedOn w:val="VerbatimChar"/>
    <w:rsid w:val="00931DB8"/>
    <w:rPr>
      <w:rFonts w:ascii="Consolas" w:hAnsi="Consolas"/>
      <w:b/>
      <w:i/>
      <w:color w:val="60A0B0"/>
      <w:sz w:val="22"/>
    </w:rPr>
  </w:style>
  <w:style w:type="character" w:customStyle="1" w:styleId="NormalTok">
    <w:name w:val="NormalTok"/>
    <w:basedOn w:val="VerbatimChar"/>
    <w:rsid w:val="00931DB8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42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70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2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7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5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3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9" Type="http://schemas.openxmlformats.org/officeDocument/2006/relationships/image" Target="media/image26.emf"/><Relationship Id="rId21" Type="http://schemas.openxmlformats.org/officeDocument/2006/relationships/image" Target="media/image13.png"/><Relationship Id="rId34" Type="http://schemas.openxmlformats.org/officeDocument/2006/relationships/oleObject" Target="embeddings/oleObject2.bin"/><Relationship Id="rId42" Type="http://schemas.openxmlformats.org/officeDocument/2006/relationships/oleObject" Target="embeddings/oleObject6.bin"/><Relationship Id="rId47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oleObject" Target="embeddings/oleObject1.bin"/><Relationship Id="rId37" Type="http://schemas.openxmlformats.org/officeDocument/2006/relationships/image" Target="media/image25.emf"/><Relationship Id="rId40" Type="http://schemas.openxmlformats.org/officeDocument/2006/relationships/oleObject" Target="embeddings/oleObject5.bin"/><Relationship Id="rId45" Type="http://schemas.openxmlformats.org/officeDocument/2006/relationships/image" Target="media/image29.emf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19.png"/><Relationship Id="rId36" Type="http://schemas.openxmlformats.org/officeDocument/2006/relationships/oleObject" Target="embeddings/oleObject3.bin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2.emf"/><Relationship Id="rId44" Type="http://schemas.openxmlformats.org/officeDocument/2006/relationships/oleObject" Target="embeddings/oleObject7.bin"/><Relationship Id="rId4" Type="http://schemas.openxmlformats.org/officeDocument/2006/relationships/settings" Target="settings.xml"/><Relationship Id="rId9" Type="http://schemas.openxmlformats.org/officeDocument/2006/relationships/hyperlink" Target="https://developer.hihonor.com/cn/doc/guides/100903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8.png"/><Relationship Id="rId30" Type="http://schemas.openxmlformats.org/officeDocument/2006/relationships/image" Target="media/image21.jpg"/><Relationship Id="rId35" Type="http://schemas.openxmlformats.org/officeDocument/2006/relationships/image" Target="media/image24.emf"/><Relationship Id="rId43" Type="http://schemas.openxmlformats.org/officeDocument/2006/relationships/image" Target="media/image28.emf"/><Relationship Id="rId48" Type="http://schemas.openxmlformats.org/officeDocument/2006/relationships/theme" Target="theme/theme1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yperlink" Target="https://contentplatform-drcn.hihonorcdn.com/HCEP/deviceweb/protocol/index.html" TargetMode="External"/><Relationship Id="rId33" Type="http://schemas.openxmlformats.org/officeDocument/2006/relationships/image" Target="media/image23.emf"/><Relationship Id="rId38" Type="http://schemas.openxmlformats.org/officeDocument/2006/relationships/oleObject" Target="embeddings/oleObject4.bin"/><Relationship Id="rId46" Type="http://schemas.openxmlformats.org/officeDocument/2006/relationships/oleObject" Target="embeddings/oleObject8.bin"/><Relationship Id="rId20" Type="http://schemas.openxmlformats.org/officeDocument/2006/relationships/image" Target="media/image12.png"/><Relationship Id="rId41" Type="http://schemas.openxmlformats.org/officeDocument/2006/relationships/image" Target="media/image27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2</TotalTime>
  <Pages>16</Pages>
  <Words>888</Words>
  <Characters>5068</Characters>
  <Application>Microsoft Office Word</Application>
  <DocSecurity>0</DocSecurity>
  <Lines>42</Lines>
  <Paragraphs>11</Paragraphs>
  <ScaleCrop>false</ScaleCrop>
  <Company/>
  <LinksUpToDate>false</LinksUpToDate>
  <CharactersWithSpaces>5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umengliang 00023239</dc:creator>
  <cp:lastModifiedBy>o202111230301</cp:lastModifiedBy>
  <cp:revision>116</cp:revision>
  <dcterms:created xsi:type="dcterms:W3CDTF">2022-11-14T02:25:00Z</dcterms:created>
  <dcterms:modified xsi:type="dcterms:W3CDTF">2024-03-19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0.0.0.0</vt:lpwstr>
  </property>
</Properties>
</file>